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91864" w14:textId="05A313A7" w:rsidR="009F0694" w:rsidRPr="00BF7184" w:rsidRDefault="00BF7184" w:rsidP="009F0694">
      <w:pPr>
        <w:pStyle w:val="BodyText"/>
        <w:jc w:val="center"/>
        <w:rPr>
          <w:rFonts w:asciiTheme="minorBidi" w:hAnsiTheme="minorBidi" w:cstheme="minorBidi"/>
          <w:b/>
          <w:bCs/>
          <w:sz w:val="24"/>
          <w:szCs w:val="24"/>
        </w:rPr>
      </w:pPr>
      <w:r w:rsidRPr="00BF7184">
        <w:rPr>
          <w:rFonts w:asciiTheme="minorBidi" w:hAnsiTheme="minorBidi" w:cstheme="minorBidi"/>
          <w:b/>
          <w:bCs/>
          <w:sz w:val="24"/>
          <w:szCs w:val="24"/>
        </w:rPr>
        <w:t xml:space="preserve">The technical specification of elevators for the dormitory of the Vocational School No. 15, </w:t>
      </w:r>
      <w:proofErr w:type="spellStart"/>
      <w:r w:rsidR="009C091C">
        <w:rPr>
          <w:rFonts w:asciiTheme="minorBidi" w:hAnsiTheme="minorBidi" w:cstheme="minorBidi"/>
          <w:b/>
          <w:bCs/>
          <w:sz w:val="24"/>
          <w:szCs w:val="24"/>
          <w:lang w:val="en-US"/>
        </w:rPr>
        <w:t>Yunosti</w:t>
      </w:r>
      <w:proofErr w:type="spellEnd"/>
      <w:r w:rsidR="009C091C">
        <w:rPr>
          <w:rFonts w:asciiTheme="minorBidi" w:hAnsiTheme="minorBidi" w:cstheme="minorBidi"/>
          <w:b/>
          <w:bCs/>
          <w:sz w:val="24"/>
          <w:szCs w:val="24"/>
          <w:lang w:val="en-US"/>
        </w:rPr>
        <w:t xml:space="preserve"> Avenue 10/23, </w:t>
      </w:r>
      <w:r w:rsidRPr="00BF7184">
        <w:rPr>
          <w:rFonts w:asciiTheme="minorBidi" w:hAnsiTheme="minorBidi" w:cstheme="minorBidi"/>
          <w:b/>
          <w:bCs/>
          <w:sz w:val="24"/>
          <w:szCs w:val="24"/>
        </w:rPr>
        <w:t>Vinnytsia, Vinnytsia Region, under the UNHCR project</w:t>
      </w:r>
    </w:p>
    <w:p w14:paraId="13E0DDB1" w14:textId="77777777" w:rsidR="00BF7184" w:rsidRPr="009F0694" w:rsidRDefault="00BF7184" w:rsidP="009F0694">
      <w:pPr>
        <w:pStyle w:val="BodyText"/>
        <w:jc w:val="center"/>
        <w:rPr>
          <w:rFonts w:asciiTheme="minorBidi" w:hAnsiTheme="minorBidi" w:cstheme="minorBidi"/>
          <w:b/>
          <w:bCs/>
          <w:sz w:val="28"/>
          <w:szCs w:val="28"/>
        </w:rPr>
      </w:pPr>
    </w:p>
    <w:p w14:paraId="6BC5128A" w14:textId="4D6C368D" w:rsidR="00E0024B" w:rsidRPr="00E0024B" w:rsidRDefault="00E0024B" w:rsidP="00E0024B">
      <w:pPr>
        <w:pStyle w:val="ListParagraph"/>
        <w:numPr>
          <w:ilvl w:val="0"/>
          <w:numId w:val="9"/>
        </w:numPr>
        <w:spacing w:before="61"/>
        <w:ind w:right="1731"/>
        <w:rPr>
          <w:rFonts w:asciiTheme="minorBidi" w:hAnsiTheme="minorBidi" w:cstheme="minorBidi"/>
          <w:sz w:val="16"/>
          <w:szCs w:val="16"/>
        </w:rPr>
      </w:pPr>
      <w:r w:rsidRPr="00E0024B">
        <w:rPr>
          <w:rFonts w:asciiTheme="minorBidi" w:hAnsiTheme="minorBidi" w:cstheme="minorBidi"/>
          <w:sz w:val="16"/>
          <w:szCs w:val="16"/>
        </w:rPr>
        <w:t>Warranty period of 18 months</w:t>
      </w:r>
    </w:p>
    <w:p w14:paraId="2385B5C7" w14:textId="3FDF1F82" w:rsidR="006E536F" w:rsidRPr="001D08B3" w:rsidRDefault="00C857D2" w:rsidP="006E536F">
      <w:pPr>
        <w:spacing w:before="61"/>
        <w:ind w:left="2602" w:right="1731"/>
        <w:jc w:val="center"/>
        <w:rPr>
          <w:rFonts w:asciiTheme="minorBidi" w:hAnsiTheme="minorBidi" w:cstheme="minorBidi"/>
          <w:b/>
          <w:sz w:val="28"/>
        </w:rPr>
      </w:pPr>
      <w:r w:rsidRPr="00C857D2">
        <w:rPr>
          <w:rFonts w:asciiTheme="minorBidi" w:hAnsiTheme="minorBidi" w:cstheme="minorBidi"/>
          <w:b/>
          <w:sz w:val="28"/>
        </w:rPr>
        <w:t>SPECIFICATION</w:t>
      </w:r>
    </w:p>
    <w:tbl>
      <w:tblPr>
        <w:tblStyle w:val="TableNormal1"/>
        <w:tblW w:w="0" w:type="auto"/>
        <w:tblInd w:w="13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85"/>
        <w:gridCol w:w="1931"/>
        <w:gridCol w:w="558"/>
        <w:gridCol w:w="289"/>
        <w:gridCol w:w="425"/>
        <w:gridCol w:w="1970"/>
        <w:gridCol w:w="722"/>
        <w:gridCol w:w="4685"/>
      </w:tblGrid>
      <w:tr w:rsidR="006E536F" w:rsidRPr="00BF7184" w14:paraId="0F90CABC" w14:textId="77777777" w:rsidTr="00BC03FF">
        <w:trPr>
          <w:trHeight w:val="265"/>
        </w:trPr>
        <w:tc>
          <w:tcPr>
            <w:tcW w:w="11065" w:type="dxa"/>
            <w:gridSpan w:val="8"/>
          </w:tcPr>
          <w:p w14:paraId="3C151343" w14:textId="054B0DB2" w:rsidR="006E536F" w:rsidRPr="00BF7184" w:rsidRDefault="00292304" w:rsidP="00BC03FF">
            <w:pPr>
              <w:pStyle w:val="TableParagraph"/>
              <w:spacing w:line="203" w:lineRule="exact"/>
              <w:ind w:left="110"/>
              <w:rPr>
                <w:rFonts w:asciiTheme="minorBidi" w:hAnsiTheme="minorBidi" w:cstheme="minorBidi"/>
                <w:b/>
                <w:i/>
                <w:sz w:val="16"/>
                <w:szCs w:val="16"/>
              </w:rPr>
            </w:pPr>
            <w:r w:rsidRPr="00292304">
              <w:rPr>
                <w:rFonts w:asciiTheme="minorBidi" w:hAnsiTheme="minorBidi" w:cstheme="minorBidi"/>
                <w:b/>
                <w:i/>
                <w:sz w:val="16"/>
                <w:szCs w:val="16"/>
              </w:rPr>
              <w:t>Equipment 220</w:t>
            </w:r>
          </w:p>
        </w:tc>
      </w:tr>
      <w:tr w:rsidR="007F7534" w:rsidRPr="00BF7184" w14:paraId="3C44A50A" w14:textId="77777777" w:rsidTr="00BC03FF">
        <w:trPr>
          <w:trHeight w:val="239"/>
        </w:trPr>
        <w:tc>
          <w:tcPr>
            <w:tcW w:w="485" w:type="dxa"/>
            <w:shd w:val="clear" w:color="auto" w:fill="C0C0C0"/>
          </w:tcPr>
          <w:p w14:paraId="40BE3629" w14:textId="77777777" w:rsidR="007F7534" w:rsidRPr="00BF7184" w:rsidRDefault="007F7534" w:rsidP="007F7534">
            <w:pPr>
              <w:pStyle w:val="TableParagraph"/>
              <w:spacing w:line="219" w:lineRule="exact"/>
              <w:ind w:left="18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w w:val="99"/>
                <w:sz w:val="16"/>
                <w:szCs w:val="16"/>
              </w:rPr>
              <w:t>1</w:t>
            </w:r>
          </w:p>
        </w:tc>
        <w:tc>
          <w:tcPr>
            <w:tcW w:w="2778" w:type="dxa"/>
            <w:gridSpan w:val="3"/>
            <w:shd w:val="clear" w:color="auto" w:fill="C0C0C0"/>
          </w:tcPr>
          <w:p w14:paraId="5C308EA5" w14:textId="4B59BE25" w:rsidR="007F7534" w:rsidRPr="00BF7184" w:rsidRDefault="007F7534" w:rsidP="007F7534">
            <w:pPr>
              <w:pStyle w:val="TableParagraph"/>
              <w:spacing w:line="219" w:lineRule="exact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680F7F">
              <w:rPr>
                <w:rFonts w:asciiTheme="minorBidi" w:hAnsiTheme="minorBidi" w:cstheme="minorBidi"/>
                <w:b/>
                <w:sz w:val="16"/>
                <w:szCs w:val="16"/>
              </w:rPr>
              <w:t>TYPE OF ELEVATOR</w:t>
            </w:r>
          </w:p>
        </w:tc>
        <w:tc>
          <w:tcPr>
            <w:tcW w:w="7802" w:type="dxa"/>
            <w:gridSpan w:val="4"/>
          </w:tcPr>
          <w:p w14:paraId="4DDD4248" w14:textId="5F550C26" w:rsidR="007F7534" w:rsidRPr="007F7534" w:rsidRDefault="007F7534" w:rsidP="007F7534">
            <w:pPr>
              <w:pStyle w:val="TableParagraph"/>
              <w:spacing w:before="1" w:line="218" w:lineRule="exact"/>
              <w:ind w:left="2045" w:right="1975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7F7534">
              <w:rPr>
                <w:sz w:val="16"/>
                <w:szCs w:val="16"/>
              </w:rPr>
              <w:t>Electric passenger car with MP</w:t>
            </w:r>
          </w:p>
        </w:tc>
      </w:tr>
      <w:tr w:rsidR="007F7534" w:rsidRPr="00BF7184" w14:paraId="0659F992" w14:textId="77777777" w:rsidTr="00BC03FF">
        <w:trPr>
          <w:trHeight w:val="229"/>
        </w:trPr>
        <w:tc>
          <w:tcPr>
            <w:tcW w:w="485" w:type="dxa"/>
            <w:shd w:val="clear" w:color="auto" w:fill="C0C0C0"/>
          </w:tcPr>
          <w:p w14:paraId="307C4527" w14:textId="77777777" w:rsidR="007F7534" w:rsidRPr="00BF7184" w:rsidRDefault="007F7534" w:rsidP="007F7534">
            <w:pPr>
              <w:pStyle w:val="TableParagraph"/>
              <w:spacing w:line="210" w:lineRule="exact"/>
              <w:ind w:left="18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w w:val="99"/>
                <w:sz w:val="16"/>
                <w:szCs w:val="16"/>
              </w:rPr>
              <w:t>2</w:t>
            </w:r>
          </w:p>
        </w:tc>
        <w:tc>
          <w:tcPr>
            <w:tcW w:w="2778" w:type="dxa"/>
            <w:gridSpan w:val="3"/>
            <w:shd w:val="clear" w:color="auto" w:fill="C0C0C0"/>
          </w:tcPr>
          <w:p w14:paraId="2A75BED0" w14:textId="59F909E3" w:rsidR="007F7534" w:rsidRPr="00BF7184" w:rsidRDefault="007F7534" w:rsidP="007F7534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680F7F">
              <w:rPr>
                <w:rFonts w:asciiTheme="minorBidi" w:hAnsiTheme="minorBidi" w:cstheme="minorBidi"/>
                <w:b/>
                <w:sz w:val="16"/>
                <w:szCs w:val="16"/>
              </w:rPr>
              <w:t>LOAD CAPACITY</w:t>
            </w:r>
          </w:p>
        </w:tc>
        <w:tc>
          <w:tcPr>
            <w:tcW w:w="7802" w:type="dxa"/>
            <w:gridSpan w:val="4"/>
          </w:tcPr>
          <w:p w14:paraId="0225FCA5" w14:textId="4D9303A9" w:rsidR="007F7534" w:rsidRPr="007F7534" w:rsidRDefault="007F7534" w:rsidP="007F7534">
            <w:pPr>
              <w:pStyle w:val="TableParagraph"/>
              <w:spacing w:line="210" w:lineRule="exact"/>
              <w:ind w:left="1806" w:right="2031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7F7534">
              <w:rPr>
                <w:sz w:val="16"/>
                <w:szCs w:val="16"/>
              </w:rPr>
              <w:t>450</w:t>
            </w:r>
          </w:p>
        </w:tc>
      </w:tr>
      <w:tr w:rsidR="007F7534" w:rsidRPr="00BF7184" w14:paraId="0F193365" w14:textId="77777777" w:rsidTr="00BC03FF">
        <w:trPr>
          <w:trHeight w:val="229"/>
        </w:trPr>
        <w:tc>
          <w:tcPr>
            <w:tcW w:w="485" w:type="dxa"/>
            <w:shd w:val="clear" w:color="auto" w:fill="C0C0C0"/>
          </w:tcPr>
          <w:p w14:paraId="44C80F49" w14:textId="77777777" w:rsidR="007F7534" w:rsidRPr="00BF7184" w:rsidRDefault="007F7534" w:rsidP="007F7534">
            <w:pPr>
              <w:pStyle w:val="TableParagraph"/>
              <w:spacing w:line="210" w:lineRule="exact"/>
              <w:ind w:left="18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w w:val="99"/>
                <w:sz w:val="16"/>
                <w:szCs w:val="16"/>
              </w:rPr>
              <w:t>3</w:t>
            </w:r>
          </w:p>
        </w:tc>
        <w:tc>
          <w:tcPr>
            <w:tcW w:w="1931" w:type="dxa"/>
            <w:shd w:val="clear" w:color="auto" w:fill="C0C0C0"/>
          </w:tcPr>
          <w:p w14:paraId="49FF4BA9" w14:textId="704D141B" w:rsidR="007F7534" w:rsidRPr="00BF7184" w:rsidRDefault="007F7534" w:rsidP="007F7534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4D2692">
              <w:rPr>
                <w:rFonts w:asciiTheme="minorBidi" w:hAnsiTheme="minorBidi" w:cstheme="minorBidi"/>
                <w:b/>
                <w:sz w:val="16"/>
                <w:szCs w:val="16"/>
              </w:rPr>
              <w:t>SPEED</w:t>
            </w:r>
          </w:p>
        </w:tc>
        <w:tc>
          <w:tcPr>
            <w:tcW w:w="847" w:type="dxa"/>
            <w:gridSpan w:val="2"/>
            <w:shd w:val="clear" w:color="auto" w:fill="C0C0C0"/>
          </w:tcPr>
          <w:p w14:paraId="62066F61" w14:textId="1C003759" w:rsidR="007F7534" w:rsidRPr="0021124A" w:rsidRDefault="007F7534" w:rsidP="007F7534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  <w:r w:rsidRPr="0021124A">
              <w:rPr>
                <w:sz w:val="16"/>
                <w:szCs w:val="16"/>
              </w:rPr>
              <w:t>1 m/sec</w:t>
            </w:r>
          </w:p>
        </w:tc>
        <w:tc>
          <w:tcPr>
            <w:tcW w:w="7802" w:type="dxa"/>
            <w:gridSpan w:val="4"/>
          </w:tcPr>
          <w:p w14:paraId="2BEBC60A" w14:textId="29F1043A" w:rsidR="007F7534" w:rsidRPr="007F7534" w:rsidRDefault="007F7534" w:rsidP="007F7534">
            <w:pPr>
              <w:pStyle w:val="TableParagraph"/>
              <w:spacing w:line="210" w:lineRule="exact"/>
              <w:ind w:left="1797" w:right="2031"/>
              <w:jc w:val="center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  <w:r w:rsidRPr="007F7534">
              <w:rPr>
                <w:rFonts w:asciiTheme="minorBidi" w:hAnsiTheme="minorBidi" w:cstheme="minorBidi"/>
                <w:sz w:val="16"/>
                <w:szCs w:val="16"/>
              </w:rPr>
              <w:t xml:space="preserve">1 </w:t>
            </w:r>
            <w:r w:rsidRPr="007F7534">
              <w:rPr>
                <w:rFonts w:asciiTheme="minorBidi" w:hAnsiTheme="minorBidi" w:cstheme="minorBidi"/>
                <w:sz w:val="16"/>
                <w:szCs w:val="16"/>
                <w:lang w:val="en-US"/>
              </w:rPr>
              <w:t>m</w:t>
            </w:r>
            <w:r w:rsidRPr="007F7534">
              <w:rPr>
                <w:rFonts w:asciiTheme="minorBidi" w:hAnsiTheme="minorBidi" w:cstheme="minorBidi"/>
                <w:sz w:val="16"/>
                <w:szCs w:val="16"/>
              </w:rPr>
              <w:t>/</w:t>
            </w:r>
            <w:r w:rsidRPr="007F7534">
              <w:rPr>
                <w:rFonts w:asciiTheme="minorBidi" w:hAnsiTheme="minorBidi" w:cstheme="minorBidi"/>
                <w:sz w:val="16"/>
                <w:szCs w:val="16"/>
                <w:lang w:val="en-US"/>
              </w:rPr>
              <w:t>sec</w:t>
            </w:r>
          </w:p>
        </w:tc>
      </w:tr>
      <w:tr w:rsidR="007F7534" w:rsidRPr="00BF7184" w14:paraId="32F7E098" w14:textId="77777777" w:rsidTr="00BC03FF">
        <w:trPr>
          <w:trHeight w:val="229"/>
        </w:trPr>
        <w:tc>
          <w:tcPr>
            <w:tcW w:w="485" w:type="dxa"/>
            <w:shd w:val="clear" w:color="auto" w:fill="C0C0C0"/>
          </w:tcPr>
          <w:p w14:paraId="54D5614A" w14:textId="77777777" w:rsidR="007F7534" w:rsidRPr="00BF7184" w:rsidRDefault="007F7534" w:rsidP="007F7534">
            <w:pPr>
              <w:pStyle w:val="TableParagraph"/>
              <w:spacing w:line="210" w:lineRule="exact"/>
              <w:ind w:left="18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w w:val="99"/>
                <w:sz w:val="16"/>
                <w:szCs w:val="16"/>
              </w:rPr>
              <w:t>4</w:t>
            </w:r>
          </w:p>
        </w:tc>
        <w:tc>
          <w:tcPr>
            <w:tcW w:w="2778" w:type="dxa"/>
            <w:gridSpan w:val="3"/>
            <w:shd w:val="clear" w:color="auto" w:fill="C0C0C0"/>
          </w:tcPr>
          <w:p w14:paraId="1902252F" w14:textId="549763B7" w:rsidR="007F7534" w:rsidRPr="00BF7184" w:rsidRDefault="007F7534" w:rsidP="007F7534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4D2692">
              <w:rPr>
                <w:rFonts w:asciiTheme="minorBidi" w:hAnsiTheme="minorBidi" w:cstheme="minorBidi"/>
                <w:b/>
                <w:sz w:val="16"/>
                <w:szCs w:val="16"/>
              </w:rPr>
              <w:t>STOPS</w:t>
            </w:r>
          </w:p>
        </w:tc>
        <w:tc>
          <w:tcPr>
            <w:tcW w:w="7802" w:type="dxa"/>
            <w:gridSpan w:val="4"/>
          </w:tcPr>
          <w:p w14:paraId="025932A0" w14:textId="01DF46CB" w:rsidR="007F7534" w:rsidRPr="007F7534" w:rsidRDefault="007F7534" w:rsidP="007F7534">
            <w:pPr>
              <w:pStyle w:val="TableParagraph"/>
              <w:spacing w:line="210" w:lineRule="exact"/>
              <w:ind w:right="225"/>
              <w:rPr>
                <w:rFonts w:asciiTheme="minorBidi" w:hAnsiTheme="minorBidi" w:cstheme="minorBidi"/>
                <w:sz w:val="16"/>
                <w:szCs w:val="16"/>
                <w:lang w:val="ru-RU"/>
              </w:rPr>
            </w:pPr>
            <w:r w:rsidRPr="007F7534">
              <w:rPr>
                <w:sz w:val="16"/>
                <w:szCs w:val="16"/>
              </w:rPr>
              <w:t xml:space="preserve">                                                                    5</w:t>
            </w:r>
          </w:p>
        </w:tc>
      </w:tr>
      <w:tr w:rsidR="007F7534" w:rsidRPr="00BF7184" w14:paraId="7E803A22" w14:textId="77777777" w:rsidTr="00BC03FF">
        <w:trPr>
          <w:trHeight w:val="229"/>
        </w:trPr>
        <w:tc>
          <w:tcPr>
            <w:tcW w:w="485" w:type="dxa"/>
            <w:shd w:val="clear" w:color="auto" w:fill="C0C0C0"/>
          </w:tcPr>
          <w:p w14:paraId="6A6FF119" w14:textId="77777777" w:rsidR="007F7534" w:rsidRPr="00BF7184" w:rsidRDefault="007F7534" w:rsidP="007F7534">
            <w:pPr>
              <w:pStyle w:val="TableParagraph"/>
              <w:spacing w:line="210" w:lineRule="exact"/>
              <w:ind w:left="18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w w:val="99"/>
                <w:sz w:val="16"/>
                <w:szCs w:val="16"/>
              </w:rPr>
              <w:t>5</w:t>
            </w:r>
          </w:p>
        </w:tc>
        <w:tc>
          <w:tcPr>
            <w:tcW w:w="2778" w:type="dxa"/>
            <w:gridSpan w:val="3"/>
            <w:shd w:val="clear" w:color="auto" w:fill="C0C0C0"/>
          </w:tcPr>
          <w:p w14:paraId="638140AB" w14:textId="5B7E7D7A" w:rsidR="007F7534" w:rsidRPr="00BF7184" w:rsidRDefault="007F7534" w:rsidP="007F7534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AC4402">
              <w:rPr>
                <w:rFonts w:asciiTheme="minorBidi" w:hAnsiTheme="minorBidi" w:cstheme="minorBidi"/>
                <w:b/>
                <w:sz w:val="16"/>
                <w:szCs w:val="16"/>
              </w:rPr>
              <w:t>COURSE (lifting height, mm.)</w:t>
            </w:r>
          </w:p>
        </w:tc>
        <w:tc>
          <w:tcPr>
            <w:tcW w:w="7802" w:type="dxa"/>
            <w:gridSpan w:val="4"/>
          </w:tcPr>
          <w:p w14:paraId="709AD23C" w14:textId="696F7437" w:rsidR="007F7534" w:rsidRPr="007F7534" w:rsidRDefault="007F7534" w:rsidP="007F7534">
            <w:pPr>
              <w:pStyle w:val="TableParagraph"/>
              <w:spacing w:line="210" w:lineRule="exact"/>
              <w:ind w:left="1806" w:right="2031"/>
              <w:rPr>
                <w:rFonts w:asciiTheme="minorBidi" w:hAnsiTheme="minorBidi" w:cstheme="minorBidi"/>
                <w:sz w:val="16"/>
                <w:szCs w:val="16"/>
              </w:rPr>
            </w:pPr>
            <w:r w:rsidRPr="007F7534">
              <w:rPr>
                <w:sz w:val="16"/>
                <w:szCs w:val="16"/>
              </w:rPr>
              <w:t xml:space="preserve">                                20000</w:t>
            </w:r>
          </w:p>
        </w:tc>
      </w:tr>
      <w:tr w:rsidR="007F7534" w:rsidRPr="00BF7184" w14:paraId="5DA64241" w14:textId="77777777" w:rsidTr="00BC03FF">
        <w:trPr>
          <w:trHeight w:val="229"/>
        </w:trPr>
        <w:tc>
          <w:tcPr>
            <w:tcW w:w="485" w:type="dxa"/>
            <w:shd w:val="clear" w:color="auto" w:fill="C0C0C0"/>
          </w:tcPr>
          <w:p w14:paraId="184331C0" w14:textId="77777777" w:rsidR="007F7534" w:rsidRPr="00BF7184" w:rsidRDefault="007F7534" w:rsidP="007F7534">
            <w:pPr>
              <w:pStyle w:val="TableParagraph"/>
              <w:spacing w:line="210" w:lineRule="exact"/>
              <w:ind w:left="18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w w:val="99"/>
                <w:sz w:val="16"/>
                <w:szCs w:val="16"/>
              </w:rPr>
              <w:t>6</w:t>
            </w:r>
          </w:p>
        </w:tc>
        <w:tc>
          <w:tcPr>
            <w:tcW w:w="1931" w:type="dxa"/>
            <w:shd w:val="clear" w:color="auto" w:fill="C0C0C0"/>
          </w:tcPr>
          <w:p w14:paraId="64D84EEA" w14:textId="3883CEBE" w:rsidR="007F7534" w:rsidRPr="00D46877" w:rsidRDefault="007F7534" w:rsidP="007F7534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b/>
                <w:sz w:val="16"/>
                <w:szCs w:val="16"/>
                <w:lang w:val="en-US"/>
              </w:rPr>
            </w:pPr>
            <w:r w:rsidRPr="007F1573">
              <w:rPr>
                <w:rFonts w:asciiTheme="minorBidi" w:hAnsiTheme="minorBidi" w:cstheme="minorBidi"/>
                <w:b/>
                <w:sz w:val="16"/>
                <w:szCs w:val="16"/>
              </w:rPr>
              <w:t>MINE</w:t>
            </w:r>
            <w:r>
              <w:rPr>
                <w:rFonts w:asciiTheme="minorBidi" w:hAnsiTheme="minorBidi" w:cstheme="minorBidi"/>
                <w:b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847" w:type="dxa"/>
            <w:gridSpan w:val="2"/>
            <w:shd w:val="clear" w:color="auto" w:fill="C0C0C0"/>
          </w:tcPr>
          <w:p w14:paraId="595861BD" w14:textId="77777777" w:rsidR="007F7534" w:rsidRPr="00BF7184" w:rsidRDefault="007F7534" w:rsidP="007F7534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802" w:type="dxa"/>
            <w:gridSpan w:val="4"/>
          </w:tcPr>
          <w:p w14:paraId="2EAA7DBB" w14:textId="77777777" w:rsidR="007F7534" w:rsidRPr="007F7534" w:rsidRDefault="007F7534" w:rsidP="007F7534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</w:tr>
      <w:tr w:rsidR="007F7534" w:rsidRPr="00BF7184" w14:paraId="4774313E" w14:textId="77777777" w:rsidTr="00BC03FF">
        <w:trPr>
          <w:trHeight w:val="364"/>
        </w:trPr>
        <w:tc>
          <w:tcPr>
            <w:tcW w:w="485" w:type="dxa"/>
          </w:tcPr>
          <w:p w14:paraId="4E4890DA" w14:textId="77777777" w:rsidR="007F7534" w:rsidRPr="00BF7184" w:rsidRDefault="007F7534" w:rsidP="007F7534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778" w:type="dxa"/>
            <w:gridSpan w:val="3"/>
          </w:tcPr>
          <w:p w14:paraId="50E9E1D9" w14:textId="5721E92E" w:rsidR="007F7534" w:rsidRPr="00BF7184" w:rsidRDefault="007F7534" w:rsidP="007F7534">
            <w:pPr>
              <w:pStyle w:val="TableParagraph"/>
              <w:spacing w:line="229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D46877">
              <w:rPr>
                <w:rFonts w:asciiTheme="minorBidi" w:hAnsiTheme="minorBidi" w:cstheme="minorBidi"/>
                <w:sz w:val="16"/>
                <w:szCs w:val="16"/>
              </w:rPr>
              <w:t>width x depth (mm)</w:t>
            </w:r>
          </w:p>
        </w:tc>
        <w:tc>
          <w:tcPr>
            <w:tcW w:w="7802" w:type="dxa"/>
            <w:gridSpan w:val="4"/>
          </w:tcPr>
          <w:p w14:paraId="378A15D4" w14:textId="33F7CFD6" w:rsidR="007F7534" w:rsidRPr="007F7534" w:rsidRDefault="007F7534" w:rsidP="007F7534">
            <w:pPr>
              <w:pStyle w:val="TableParagraph"/>
              <w:spacing w:before="64"/>
              <w:ind w:left="2017" w:right="2031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  <w:r w:rsidRPr="007F7534">
              <w:rPr>
                <w:sz w:val="16"/>
                <w:szCs w:val="16"/>
              </w:rPr>
              <w:t xml:space="preserve">                          1700x1720</w:t>
            </w:r>
          </w:p>
        </w:tc>
      </w:tr>
      <w:tr w:rsidR="007F7534" w:rsidRPr="00BF7184" w14:paraId="3ED4EFFF" w14:textId="77777777" w:rsidTr="007F7534">
        <w:trPr>
          <w:trHeight w:val="55"/>
        </w:trPr>
        <w:tc>
          <w:tcPr>
            <w:tcW w:w="485" w:type="dxa"/>
          </w:tcPr>
          <w:p w14:paraId="4F91FF73" w14:textId="77777777" w:rsidR="007F7534" w:rsidRPr="00BF7184" w:rsidRDefault="007F7534" w:rsidP="007F7534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778" w:type="dxa"/>
            <w:gridSpan w:val="3"/>
          </w:tcPr>
          <w:p w14:paraId="7A6F3FB6" w14:textId="77777777" w:rsidR="007F7534" w:rsidRPr="00D46877" w:rsidRDefault="007F7534" w:rsidP="007F7534">
            <w:pPr>
              <w:pStyle w:val="TableParagraph"/>
              <w:spacing w:line="227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D46877">
              <w:rPr>
                <w:rFonts w:asciiTheme="minorBidi" w:hAnsiTheme="minorBidi" w:cstheme="minorBidi"/>
                <w:sz w:val="16"/>
                <w:szCs w:val="16"/>
              </w:rPr>
              <w:t>pit / top floor</w:t>
            </w:r>
          </w:p>
          <w:p w14:paraId="6FB57B56" w14:textId="18EC3396" w:rsidR="007F7534" w:rsidRPr="00BF7184" w:rsidRDefault="007F7534" w:rsidP="007F7534">
            <w:pPr>
              <w:pStyle w:val="TableParagraph"/>
              <w:spacing w:before="1" w:line="213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D46877">
              <w:rPr>
                <w:rFonts w:asciiTheme="minorBidi" w:hAnsiTheme="minorBidi" w:cstheme="minorBidi"/>
                <w:sz w:val="16"/>
                <w:szCs w:val="16"/>
              </w:rPr>
              <w:t>(mm)</w:t>
            </w:r>
          </w:p>
        </w:tc>
        <w:tc>
          <w:tcPr>
            <w:tcW w:w="7802" w:type="dxa"/>
            <w:gridSpan w:val="4"/>
          </w:tcPr>
          <w:p w14:paraId="2049808A" w14:textId="56BE172E" w:rsidR="007F7534" w:rsidRPr="007F7534" w:rsidRDefault="007F7534" w:rsidP="007F7534">
            <w:pPr>
              <w:pStyle w:val="TableParagraph"/>
              <w:spacing w:before="112"/>
              <w:ind w:left="2045" w:right="1978"/>
              <w:rPr>
                <w:rFonts w:asciiTheme="minorBidi" w:hAnsiTheme="minorBidi" w:cstheme="minorBidi"/>
                <w:sz w:val="16"/>
                <w:szCs w:val="16"/>
              </w:rPr>
            </w:pPr>
            <w:r w:rsidRPr="007F7534">
              <w:rPr>
                <w:sz w:val="16"/>
                <w:szCs w:val="16"/>
              </w:rPr>
              <w:t xml:space="preserve">                           1200/3900</w:t>
            </w:r>
          </w:p>
        </w:tc>
      </w:tr>
      <w:tr w:rsidR="007F7534" w:rsidRPr="00BF7184" w14:paraId="2D07C9E8" w14:textId="77777777" w:rsidTr="00BC03FF">
        <w:trPr>
          <w:trHeight w:val="229"/>
        </w:trPr>
        <w:tc>
          <w:tcPr>
            <w:tcW w:w="485" w:type="dxa"/>
            <w:shd w:val="clear" w:color="auto" w:fill="C0C0C0"/>
          </w:tcPr>
          <w:p w14:paraId="0A07D684" w14:textId="77777777" w:rsidR="007F7534" w:rsidRPr="00BF7184" w:rsidRDefault="007F7534" w:rsidP="007F7534">
            <w:pPr>
              <w:pStyle w:val="TableParagraph"/>
              <w:spacing w:line="210" w:lineRule="exact"/>
              <w:ind w:left="18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w w:val="99"/>
                <w:sz w:val="16"/>
                <w:szCs w:val="16"/>
              </w:rPr>
              <w:t>7</w:t>
            </w:r>
          </w:p>
        </w:tc>
        <w:tc>
          <w:tcPr>
            <w:tcW w:w="2778" w:type="dxa"/>
            <w:gridSpan w:val="3"/>
            <w:shd w:val="clear" w:color="auto" w:fill="C0C0C0"/>
          </w:tcPr>
          <w:p w14:paraId="69BD475D" w14:textId="1363AA5E" w:rsidR="007F7534" w:rsidRPr="00BF7184" w:rsidRDefault="007F7534" w:rsidP="007F7534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AB789A">
              <w:rPr>
                <w:rFonts w:asciiTheme="minorBidi" w:hAnsiTheme="minorBidi" w:cstheme="minorBidi"/>
                <w:b/>
                <w:sz w:val="16"/>
                <w:szCs w:val="16"/>
              </w:rPr>
              <w:t>MACHINE PREMISES</w:t>
            </w:r>
          </w:p>
        </w:tc>
        <w:tc>
          <w:tcPr>
            <w:tcW w:w="7802" w:type="dxa"/>
            <w:gridSpan w:val="4"/>
          </w:tcPr>
          <w:p w14:paraId="1D67AA95" w14:textId="7D46AAAA" w:rsidR="007F7534" w:rsidRPr="007F7534" w:rsidRDefault="007F7534" w:rsidP="007F7534">
            <w:pPr>
              <w:pStyle w:val="TableParagraph"/>
              <w:spacing w:line="210" w:lineRule="exact"/>
              <w:ind w:left="2045" w:right="1924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7F7534">
              <w:rPr>
                <w:sz w:val="16"/>
                <w:szCs w:val="16"/>
              </w:rPr>
              <w:t>with MP</w:t>
            </w:r>
          </w:p>
        </w:tc>
      </w:tr>
      <w:tr w:rsidR="006E536F" w:rsidRPr="00BF7184" w14:paraId="2930A0B8" w14:textId="77777777" w:rsidTr="00BC03FF">
        <w:trPr>
          <w:trHeight w:val="364"/>
        </w:trPr>
        <w:tc>
          <w:tcPr>
            <w:tcW w:w="485" w:type="dxa"/>
          </w:tcPr>
          <w:p w14:paraId="1ED99077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778" w:type="dxa"/>
            <w:gridSpan w:val="3"/>
          </w:tcPr>
          <w:p w14:paraId="1B87EE23" w14:textId="6B12A998" w:rsidR="006E536F" w:rsidRPr="00BF7184" w:rsidRDefault="00AB789A" w:rsidP="00BC03FF">
            <w:pPr>
              <w:pStyle w:val="TableParagraph"/>
              <w:spacing w:before="64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AB789A">
              <w:rPr>
                <w:rFonts w:asciiTheme="minorBidi" w:hAnsiTheme="minorBidi" w:cstheme="minorBidi"/>
                <w:sz w:val="16"/>
                <w:szCs w:val="16"/>
              </w:rPr>
              <w:t>placement</w:t>
            </w:r>
          </w:p>
        </w:tc>
        <w:tc>
          <w:tcPr>
            <w:tcW w:w="7802" w:type="dxa"/>
            <w:gridSpan w:val="4"/>
          </w:tcPr>
          <w:p w14:paraId="48C78470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</w:tr>
      <w:tr w:rsidR="006E536F" w:rsidRPr="00BF7184" w14:paraId="73E46BD4" w14:textId="77777777" w:rsidTr="00BC03FF">
        <w:trPr>
          <w:trHeight w:val="2295"/>
        </w:trPr>
        <w:tc>
          <w:tcPr>
            <w:tcW w:w="485" w:type="dxa"/>
            <w:tcBorders>
              <w:bottom w:val="single" w:sz="4" w:space="0" w:color="000000"/>
            </w:tcBorders>
            <w:shd w:val="clear" w:color="auto" w:fill="C0C0C0"/>
          </w:tcPr>
          <w:p w14:paraId="49927920" w14:textId="77777777" w:rsidR="006E536F" w:rsidRPr="00BF7184" w:rsidRDefault="006E536F" w:rsidP="00BC03FF">
            <w:pPr>
              <w:pStyle w:val="TableParagraph"/>
              <w:spacing w:line="224" w:lineRule="exact"/>
              <w:ind w:left="18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w w:val="99"/>
                <w:sz w:val="16"/>
                <w:szCs w:val="16"/>
              </w:rPr>
              <w:t>8</w:t>
            </w:r>
          </w:p>
        </w:tc>
        <w:tc>
          <w:tcPr>
            <w:tcW w:w="2778" w:type="dxa"/>
            <w:gridSpan w:val="3"/>
            <w:shd w:val="clear" w:color="auto" w:fill="C0C0C0"/>
          </w:tcPr>
          <w:p w14:paraId="133DA901" w14:textId="6738CC96" w:rsidR="006E536F" w:rsidRPr="00BF7184" w:rsidRDefault="005E2FB8" w:rsidP="00BC03FF">
            <w:pPr>
              <w:pStyle w:val="TableParagraph"/>
              <w:spacing w:line="224" w:lineRule="exact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5E2FB8">
              <w:rPr>
                <w:rFonts w:asciiTheme="minorBidi" w:hAnsiTheme="minorBidi" w:cstheme="minorBidi"/>
                <w:b/>
                <w:sz w:val="16"/>
                <w:szCs w:val="16"/>
              </w:rPr>
              <w:t>OCCASION</w:t>
            </w:r>
          </w:p>
        </w:tc>
        <w:tc>
          <w:tcPr>
            <w:tcW w:w="7802" w:type="dxa"/>
            <w:gridSpan w:val="4"/>
          </w:tcPr>
          <w:p w14:paraId="2C3E5323" w14:textId="77777777" w:rsidR="006F37E6" w:rsidRPr="006F37E6" w:rsidRDefault="006F37E6" w:rsidP="006F37E6">
            <w:pPr>
              <w:pStyle w:val="TableParagraph"/>
              <w:spacing w:before="4"/>
              <w:rPr>
                <w:rFonts w:asciiTheme="minorBidi" w:hAnsiTheme="minorBidi" w:cstheme="minorBidi"/>
                <w:sz w:val="16"/>
                <w:szCs w:val="16"/>
              </w:rPr>
            </w:pPr>
            <w:r w:rsidRPr="006F37E6">
              <w:rPr>
                <w:rFonts w:asciiTheme="minorBidi" w:hAnsiTheme="minorBidi" w:cstheme="minorBidi"/>
                <w:sz w:val="16"/>
                <w:szCs w:val="16"/>
              </w:rPr>
              <w:t>- 450 kg</w:t>
            </w:r>
          </w:p>
          <w:p w14:paraId="6E081DE9" w14:textId="77777777" w:rsidR="006F37E6" w:rsidRPr="006F37E6" w:rsidRDefault="006F37E6" w:rsidP="006F37E6">
            <w:pPr>
              <w:pStyle w:val="TableParagraph"/>
              <w:spacing w:before="4"/>
              <w:rPr>
                <w:rFonts w:asciiTheme="minorBidi" w:hAnsiTheme="minorBidi" w:cstheme="minorBidi"/>
                <w:sz w:val="16"/>
                <w:szCs w:val="16"/>
              </w:rPr>
            </w:pPr>
            <w:r w:rsidRPr="006F37E6">
              <w:rPr>
                <w:rFonts w:asciiTheme="minorBidi" w:hAnsiTheme="minorBidi" w:cstheme="minorBidi"/>
                <w:sz w:val="16"/>
                <w:szCs w:val="16"/>
              </w:rPr>
              <w:t>- 1/month</w:t>
            </w:r>
          </w:p>
          <w:p w14:paraId="48705653" w14:textId="77777777" w:rsidR="006F37E6" w:rsidRPr="006F37E6" w:rsidRDefault="006F37E6" w:rsidP="006F37E6">
            <w:pPr>
              <w:pStyle w:val="TableParagraph"/>
              <w:spacing w:before="4"/>
              <w:rPr>
                <w:rFonts w:asciiTheme="minorBidi" w:hAnsiTheme="minorBidi" w:cstheme="minorBidi"/>
                <w:sz w:val="16"/>
                <w:szCs w:val="16"/>
              </w:rPr>
            </w:pPr>
            <w:r w:rsidRPr="006F37E6">
              <w:rPr>
                <w:rFonts w:asciiTheme="minorBidi" w:hAnsiTheme="minorBidi" w:cstheme="minorBidi"/>
                <w:sz w:val="16"/>
                <w:szCs w:val="16"/>
              </w:rPr>
              <w:t>- 4.0 square meters</w:t>
            </w:r>
          </w:p>
          <w:p w14:paraId="18AC9089" w14:textId="77777777" w:rsidR="006F37E6" w:rsidRPr="006F37E6" w:rsidRDefault="006F37E6" w:rsidP="006F37E6">
            <w:pPr>
              <w:pStyle w:val="TableParagraph"/>
              <w:spacing w:before="4"/>
              <w:rPr>
                <w:rFonts w:asciiTheme="minorBidi" w:hAnsiTheme="minorBidi" w:cstheme="minorBidi"/>
                <w:sz w:val="16"/>
                <w:szCs w:val="16"/>
              </w:rPr>
            </w:pPr>
            <w:r w:rsidRPr="006F37E6">
              <w:rPr>
                <w:rFonts w:asciiTheme="minorBidi" w:hAnsiTheme="minorBidi" w:cstheme="minorBidi"/>
                <w:sz w:val="16"/>
                <w:szCs w:val="16"/>
              </w:rPr>
              <w:t>- 10.5 A</w:t>
            </w:r>
          </w:p>
          <w:p w14:paraId="13222E7E" w14:textId="215E41A9" w:rsidR="006F37E6" w:rsidRDefault="006F37E6" w:rsidP="006F37E6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  <w:r w:rsidRPr="006F37E6">
              <w:rPr>
                <w:rFonts w:asciiTheme="minorBidi" w:hAnsiTheme="minorBidi" w:cstheme="minorBidi"/>
                <w:sz w:val="16"/>
                <w:szCs w:val="16"/>
              </w:rPr>
              <w:t>- Gearbox with frequency control of speed</w:t>
            </w:r>
          </w:p>
          <w:p w14:paraId="3809B87A" w14:textId="67F6F01E" w:rsidR="006F37E6" w:rsidRDefault="006F37E6" w:rsidP="006F37E6">
            <w:pPr>
              <w:pStyle w:val="TableParagraph"/>
              <w:ind w:left="2679"/>
              <w:rPr>
                <w:rFonts w:asciiTheme="minorBidi" w:hAnsiTheme="minorBidi" w:cstheme="minorBidi"/>
                <w:sz w:val="16"/>
                <w:szCs w:val="16"/>
              </w:rPr>
            </w:pPr>
          </w:p>
          <w:p w14:paraId="076699E6" w14:textId="77777777" w:rsidR="006F37E6" w:rsidRDefault="006F37E6" w:rsidP="006F37E6">
            <w:pPr>
              <w:pStyle w:val="TableParagraph"/>
              <w:ind w:left="2679"/>
              <w:rPr>
                <w:rFonts w:asciiTheme="minorBidi" w:hAnsiTheme="minorBidi" w:cstheme="minorBidi"/>
                <w:noProof/>
                <w:sz w:val="16"/>
                <w:szCs w:val="16"/>
                <w:lang w:val="en-US" w:eastAsia="en-US" w:bidi="ar-SA"/>
              </w:rPr>
            </w:pPr>
          </w:p>
          <w:p w14:paraId="7C340D05" w14:textId="72466F21" w:rsidR="006E536F" w:rsidRPr="00BF7184" w:rsidRDefault="006E536F" w:rsidP="006F37E6">
            <w:pPr>
              <w:pStyle w:val="TableParagraph"/>
              <w:ind w:left="267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val="en-US" w:eastAsia="en-US" w:bidi="ar-SA"/>
              </w:rPr>
              <w:drawing>
                <wp:inline distT="0" distB="0" distL="0" distR="0" wp14:anchorId="30068D08" wp14:editId="065D2D79">
                  <wp:extent cx="2214799" cy="1427958"/>
                  <wp:effectExtent l="0" t="0" r="0" b="1270"/>
                  <wp:docPr id="4" name="Рисунок 4" descr="Z:\Сергей\ФОТО ЛЕБЕДОК\ZF_82_Yan_YATAKLI_3_h70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Z:\Сергей\ФОТО ЛЕБЕДОК\ZF_82_Yan_YATAKLI_3_h70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7675" cy="1436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536F" w:rsidRPr="00BF7184" w14:paraId="7B1C2E14" w14:textId="77777777" w:rsidTr="00AC35A6">
        <w:trPr>
          <w:trHeight w:val="295"/>
        </w:trPr>
        <w:tc>
          <w:tcPr>
            <w:tcW w:w="485" w:type="dxa"/>
            <w:tcBorders>
              <w:bottom w:val="single" w:sz="4" w:space="0" w:color="000000"/>
            </w:tcBorders>
            <w:shd w:val="clear" w:color="auto" w:fill="C0C0C0"/>
          </w:tcPr>
          <w:p w14:paraId="3AC4D2AC" w14:textId="77777777" w:rsidR="006E536F" w:rsidRPr="00BF7184" w:rsidRDefault="006E536F" w:rsidP="00BC03FF">
            <w:pPr>
              <w:pStyle w:val="TableParagraph"/>
              <w:spacing w:before="9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2BD2E8D4" w14:textId="77777777" w:rsidR="006E536F" w:rsidRPr="00BF7184" w:rsidRDefault="006E536F" w:rsidP="00BC03FF">
            <w:pPr>
              <w:pStyle w:val="TableParagraph"/>
              <w:ind w:left="18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w w:val="99"/>
                <w:sz w:val="16"/>
                <w:szCs w:val="16"/>
              </w:rPr>
              <w:t>9</w:t>
            </w:r>
          </w:p>
        </w:tc>
        <w:tc>
          <w:tcPr>
            <w:tcW w:w="2778" w:type="dxa"/>
            <w:gridSpan w:val="3"/>
            <w:tcBorders>
              <w:bottom w:val="single" w:sz="4" w:space="0" w:color="000000"/>
            </w:tcBorders>
            <w:shd w:val="clear" w:color="auto" w:fill="C0C0C0"/>
          </w:tcPr>
          <w:p w14:paraId="4ADA893A" w14:textId="6BA23270" w:rsidR="006E536F" w:rsidRPr="00BF7184" w:rsidRDefault="005E2FB8" w:rsidP="00BC03FF">
            <w:pPr>
              <w:pStyle w:val="TableParagraph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5E2FB8">
              <w:rPr>
                <w:rFonts w:asciiTheme="minorBidi" w:hAnsiTheme="minorBidi" w:cstheme="minorBidi"/>
                <w:b/>
                <w:sz w:val="16"/>
                <w:szCs w:val="16"/>
              </w:rPr>
              <w:t>MANAGEMENT</w:t>
            </w:r>
          </w:p>
        </w:tc>
        <w:tc>
          <w:tcPr>
            <w:tcW w:w="7802" w:type="dxa"/>
            <w:gridSpan w:val="4"/>
            <w:tcBorders>
              <w:bottom w:val="single" w:sz="4" w:space="0" w:color="000000"/>
            </w:tcBorders>
          </w:tcPr>
          <w:p w14:paraId="3CCF632B" w14:textId="010BFD21" w:rsidR="006E536F" w:rsidRPr="00BF7184" w:rsidRDefault="00E962D9" w:rsidP="00BC03FF">
            <w:pPr>
              <w:pStyle w:val="TableParagraph"/>
              <w:spacing w:before="138"/>
              <w:ind w:left="2044" w:right="2031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E962D9">
              <w:rPr>
                <w:rFonts w:asciiTheme="minorBidi" w:hAnsiTheme="minorBidi" w:cstheme="minorBidi"/>
                <w:sz w:val="16"/>
                <w:szCs w:val="16"/>
              </w:rPr>
              <w:t>Selective team down</w:t>
            </w:r>
          </w:p>
        </w:tc>
      </w:tr>
      <w:tr w:rsidR="006E536F" w:rsidRPr="00BF7184" w14:paraId="4E027157" w14:textId="77777777" w:rsidTr="00AC35A6">
        <w:trPr>
          <w:trHeight w:val="620"/>
        </w:trPr>
        <w:tc>
          <w:tcPr>
            <w:tcW w:w="485" w:type="dxa"/>
            <w:tcBorders>
              <w:top w:val="single" w:sz="4" w:space="0" w:color="000000"/>
            </w:tcBorders>
            <w:shd w:val="clear" w:color="auto" w:fill="C0C0C0"/>
          </w:tcPr>
          <w:p w14:paraId="03209DB8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1FD94080" w14:textId="77777777" w:rsidR="006E536F" w:rsidRPr="00BF7184" w:rsidRDefault="006E536F" w:rsidP="00BC03FF">
            <w:pPr>
              <w:pStyle w:val="TableParagraph"/>
              <w:spacing w:before="1"/>
              <w:ind w:left="131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10</w:t>
            </w:r>
          </w:p>
        </w:tc>
        <w:tc>
          <w:tcPr>
            <w:tcW w:w="2778" w:type="dxa"/>
            <w:gridSpan w:val="3"/>
            <w:tcBorders>
              <w:top w:val="single" w:sz="4" w:space="0" w:color="000000"/>
            </w:tcBorders>
            <w:shd w:val="clear" w:color="auto" w:fill="C0C0C0"/>
          </w:tcPr>
          <w:p w14:paraId="56EC2665" w14:textId="142F8788" w:rsidR="006E536F" w:rsidRPr="00BF7184" w:rsidRDefault="005E2FB8" w:rsidP="00BC03FF">
            <w:pPr>
              <w:pStyle w:val="TableParagraph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5E2FB8">
              <w:rPr>
                <w:rFonts w:asciiTheme="minorBidi" w:hAnsiTheme="minorBidi" w:cstheme="minorBidi"/>
                <w:b/>
                <w:sz w:val="16"/>
                <w:szCs w:val="16"/>
              </w:rPr>
              <w:t>FREQUENCY CONVERTER FOR WINCH</w:t>
            </w:r>
          </w:p>
        </w:tc>
        <w:tc>
          <w:tcPr>
            <w:tcW w:w="7802" w:type="dxa"/>
            <w:gridSpan w:val="4"/>
            <w:tcBorders>
              <w:top w:val="single" w:sz="4" w:space="0" w:color="000000"/>
            </w:tcBorders>
          </w:tcPr>
          <w:p w14:paraId="21185694" w14:textId="4A414419" w:rsidR="00625540" w:rsidRPr="00625540" w:rsidRDefault="00625540" w:rsidP="00625540">
            <w:pPr>
              <w:pStyle w:val="TableParagraph"/>
              <w:spacing w:before="8"/>
              <w:rPr>
                <w:rFonts w:asciiTheme="minorBidi" w:hAnsiTheme="minorBidi" w:cstheme="minorBidi"/>
                <w:bCs/>
                <w:sz w:val="16"/>
                <w:szCs w:val="16"/>
              </w:rPr>
            </w:pPr>
            <w:r>
              <w:rPr>
                <w:rFonts w:asciiTheme="minorBidi" w:hAnsiTheme="minorBidi" w:cstheme="minorBidi"/>
                <w:bCs/>
                <w:sz w:val="16"/>
                <w:szCs w:val="16"/>
                <w:lang w:val="en-US"/>
              </w:rPr>
              <w:t xml:space="preserve">- </w:t>
            </w:r>
            <w:r w:rsidRPr="00625540">
              <w:rPr>
                <w:rFonts w:asciiTheme="minorBidi" w:hAnsiTheme="minorBidi" w:cstheme="minorBidi"/>
                <w:bCs/>
                <w:sz w:val="16"/>
                <w:szCs w:val="16"/>
              </w:rPr>
              <w:t>Power range 5.5-37 kW</w:t>
            </w:r>
          </w:p>
          <w:p w14:paraId="3DBE3126" w14:textId="77777777" w:rsidR="00625540" w:rsidRPr="00625540" w:rsidRDefault="00625540" w:rsidP="00625540">
            <w:pPr>
              <w:pStyle w:val="TableParagraph"/>
              <w:spacing w:before="8"/>
              <w:rPr>
                <w:rFonts w:asciiTheme="minorBidi" w:hAnsiTheme="minorBidi" w:cstheme="minorBidi"/>
                <w:bCs/>
                <w:sz w:val="16"/>
                <w:szCs w:val="16"/>
              </w:rPr>
            </w:pPr>
            <w:r w:rsidRPr="00625540">
              <w:rPr>
                <w:rFonts w:asciiTheme="minorBidi" w:hAnsiTheme="minorBidi" w:cstheme="minorBidi"/>
                <w:bCs/>
                <w:sz w:val="16"/>
                <w:szCs w:val="16"/>
              </w:rPr>
              <w:t>- Drive type VVF</w:t>
            </w:r>
          </w:p>
          <w:p w14:paraId="44706049" w14:textId="77777777" w:rsidR="00625540" w:rsidRPr="00625540" w:rsidRDefault="00625540" w:rsidP="00625540">
            <w:pPr>
              <w:pStyle w:val="TableParagraph"/>
              <w:spacing w:before="8"/>
              <w:rPr>
                <w:rFonts w:asciiTheme="minorBidi" w:hAnsiTheme="minorBidi" w:cstheme="minorBidi"/>
                <w:bCs/>
                <w:sz w:val="16"/>
                <w:szCs w:val="16"/>
              </w:rPr>
            </w:pPr>
            <w:r w:rsidRPr="00625540">
              <w:rPr>
                <w:rFonts w:asciiTheme="minorBidi" w:hAnsiTheme="minorBidi" w:cstheme="minorBidi"/>
                <w:bCs/>
                <w:sz w:val="16"/>
                <w:szCs w:val="16"/>
              </w:rPr>
              <w:t>- Characteristics of the supply voltage 340-420 V, 50 Hz</w:t>
            </w:r>
          </w:p>
          <w:p w14:paraId="0DE4B485" w14:textId="44DE4B93" w:rsidR="006F37E6" w:rsidRDefault="00625540" w:rsidP="00625540">
            <w:pPr>
              <w:pStyle w:val="TableParagraph"/>
              <w:spacing w:before="8"/>
              <w:rPr>
                <w:rFonts w:asciiTheme="minorBidi" w:hAnsiTheme="minorBidi" w:cstheme="minorBidi"/>
                <w:bCs/>
                <w:sz w:val="16"/>
                <w:szCs w:val="16"/>
              </w:rPr>
            </w:pPr>
            <w:r w:rsidRPr="00625540">
              <w:rPr>
                <w:rFonts w:asciiTheme="minorBidi" w:hAnsiTheme="minorBidi" w:cstheme="minorBidi"/>
                <w:bCs/>
                <w:sz w:val="16"/>
                <w:szCs w:val="16"/>
              </w:rPr>
              <w:t>- Evacuation mode support</w:t>
            </w:r>
          </w:p>
          <w:p w14:paraId="1F060DBD" w14:textId="77777777" w:rsidR="00625540" w:rsidRPr="00625540" w:rsidRDefault="00625540" w:rsidP="00625540">
            <w:pPr>
              <w:pStyle w:val="TableParagraph"/>
              <w:spacing w:before="8"/>
              <w:rPr>
                <w:rFonts w:asciiTheme="minorBidi" w:hAnsiTheme="minorBidi" w:cstheme="minorBidi"/>
                <w:bCs/>
                <w:sz w:val="16"/>
                <w:szCs w:val="16"/>
              </w:rPr>
            </w:pPr>
          </w:p>
          <w:p w14:paraId="554B8A38" w14:textId="0CB1BAFF" w:rsidR="006E536F" w:rsidRPr="00BF7184" w:rsidRDefault="00625540" w:rsidP="00894542">
            <w:pPr>
              <w:pStyle w:val="TableParagraph"/>
              <w:spacing w:before="1"/>
              <w:ind w:right="1014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val="en-US" w:eastAsia="en-US" w:bidi="ar-SA"/>
              </w:rPr>
              <w:drawing>
                <wp:inline distT="0" distB="0" distL="0" distR="0" wp14:anchorId="195F924B" wp14:editId="027C0FEE">
                  <wp:extent cx="1344305" cy="1359280"/>
                  <wp:effectExtent l="0" t="0" r="8255" b="0"/>
                  <wp:docPr id="6" name="Рисунок 6" descr="Картинки по запросу станции управления arcode arkel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Рисунок 59" descr="Картинки по запросу станции управления arcode arkel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295" r="24837"/>
                          <a:stretch/>
                        </pic:blipFill>
                        <pic:spPr bwMode="auto">
                          <a:xfrm>
                            <a:off x="0" y="0"/>
                            <a:ext cx="1355554" cy="13706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139A" w14:paraId="29F9EBD7" w14:textId="77777777" w:rsidTr="00BF7184">
        <w:trPr>
          <w:trHeight w:val="3310"/>
        </w:trPr>
        <w:tc>
          <w:tcPr>
            <w:tcW w:w="485" w:type="dxa"/>
            <w:shd w:val="clear" w:color="auto" w:fill="C0C0C0"/>
          </w:tcPr>
          <w:p w14:paraId="4EC2FF21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29C27DBD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255E92F4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38386592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669D5E17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3E2F8035" w14:textId="77777777" w:rsidR="006E536F" w:rsidRPr="00BF7184" w:rsidRDefault="006E536F" w:rsidP="00BC03FF">
            <w:pPr>
              <w:pStyle w:val="TableParagraph"/>
              <w:spacing w:before="7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3F5641A7" w14:textId="77777777" w:rsidR="006E536F" w:rsidRPr="00BF7184" w:rsidRDefault="006E536F" w:rsidP="00BC03FF">
            <w:pPr>
              <w:pStyle w:val="TableParagraph"/>
              <w:ind w:left="131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11</w:t>
            </w:r>
          </w:p>
        </w:tc>
        <w:tc>
          <w:tcPr>
            <w:tcW w:w="2778" w:type="dxa"/>
            <w:gridSpan w:val="3"/>
            <w:shd w:val="clear" w:color="auto" w:fill="C0C0C0"/>
          </w:tcPr>
          <w:p w14:paraId="6B2179AF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7E461C7E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62BFF998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79D724BE" w14:textId="77777777" w:rsidR="006E536F" w:rsidRPr="00BF7184" w:rsidRDefault="006E536F" w:rsidP="00BC03FF">
            <w:pPr>
              <w:pStyle w:val="TableParagraph"/>
              <w:spacing w:before="6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759A1FA0" w14:textId="2BE65464" w:rsidR="0084367A" w:rsidRPr="0084367A" w:rsidRDefault="00EE05F5" w:rsidP="0084367A">
            <w:pPr>
              <w:pStyle w:val="TableParagraph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>
              <w:rPr>
                <w:rFonts w:asciiTheme="minorBidi" w:hAnsiTheme="minorBidi" w:cstheme="minorBidi"/>
                <w:b/>
                <w:sz w:val="16"/>
                <w:szCs w:val="16"/>
                <w:lang w:val="en-US"/>
              </w:rPr>
              <w:t>HAS</w:t>
            </w:r>
            <w:r w:rsidR="0084367A" w:rsidRPr="0084367A">
              <w:rPr>
                <w:rFonts w:asciiTheme="minorBidi" w:hAnsiTheme="minorBidi" w:cstheme="minorBidi"/>
                <w:b/>
                <w:sz w:val="16"/>
                <w:szCs w:val="16"/>
              </w:rPr>
              <w:t>MANAGEMENT STATION</w:t>
            </w:r>
          </w:p>
          <w:p w14:paraId="34BC3ED4" w14:textId="77777777" w:rsidR="0084367A" w:rsidRPr="0084367A" w:rsidRDefault="0084367A" w:rsidP="0084367A">
            <w:pPr>
              <w:pStyle w:val="TableParagraph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34C30EAD" w14:textId="77777777" w:rsidR="0084367A" w:rsidRPr="0084367A" w:rsidRDefault="0084367A" w:rsidP="0084367A">
            <w:pPr>
              <w:pStyle w:val="TableParagraph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84367A">
              <w:rPr>
                <w:rFonts w:asciiTheme="minorBidi" w:hAnsiTheme="minorBidi" w:cstheme="minorBidi"/>
                <w:b/>
                <w:sz w:val="16"/>
                <w:szCs w:val="16"/>
              </w:rPr>
              <w:t>Production HAS ELEVATOR Turkey</w:t>
            </w:r>
          </w:p>
          <w:p w14:paraId="296C8961" w14:textId="3A16DD83" w:rsidR="006E536F" w:rsidRPr="00BF7184" w:rsidRDefault="0084367A" w:rsidP="0084367A">
            <w:pPr>
              <w:pStyle w:val="TableParagraph"/>
              <w:ind w:left="289" w:right="250" w:firstLine="190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84367A">
              <w:rPr>
                <w:rFonts w:asciiTheme="minorBidi" w:hAnsiTheme="minorBidi" w:cstheme="minorBidi"/>
                <w:b/>
                <w:sz w:val="16"/>
                <w:szCs w:val="16"/>
              </w:rPr>
              <w:t>MINE DOORS</w:t>
            </w:r>
          </w:p>
        </w:tc>
        <w:tc>
          <w:tcPr>
            <w:tcW w:w="7802" w:type="dxa"/>
            <w:gridSpan w:val="4"/>
          </w:tcPr>
          <w:p w14:paraId="48E5CB4C" w14:textId="77777777" w:rsidR="00E15D98" w:rsidRPr="00E15D98" w:rsidRDefault="00E15D98" w:rsidP="00E15D98">
            <w:pPr>
              <w:pStyle w:val="TableParagraph"/>
              <w:spacing w:before="6"/>
              <w:rPr>
                <w:rFonts w:asciiTheme="minorBidi" w:hAnsiTheme="minorBidi" w:cstheme="minorBidi"/>
                <w:bCs/>
                <w:sz w:val="16"/>
                <w:szCs w:val="16"/>
              </w:rPr>
            </w:pPr>
            <w:r w:rsidRPr="00E15D98">
              <w:rPr>
                <w:rFonts w:asciiTheme="minorBidi" w:hAnsiTheme="minorBidi" w:cstheme="minorBidi"/>
                <w:bCs/>
                <w:sz w:val="16"/>
                <w:szCs w:val="16"/>
              </w:rPr>
              <w:t>- 14 A.</w:t>
            </w:r>
          </w:p>
          <w:p w14:paraId="32B505E4" w14:textId="77777777" w:rsidR="00E15D98" w:rsidRPr="00E15D98" w:rsidRDefault="00E15D98" w:rsidP="00E15D98">
            <w:pPr>
              <w:pStyle w:val="TableParagraph"/>
              <w:spacing w:before="6"/>
              <w:rPr>
                <w:rFonts w:asciiTheme="minorBidi" w:hAnsiTheme="minorBidi" w:cstheme="minorBidi"/>
                <w:bCs/>
                <w:sz w:val="16"/>
                <w:szCs w:val="16"/>
              </w:rPr>
            </w:pPr>
            <w:r w:rsidRPr="00E15D98">
              <w:rPr>
                <w:rFonts w:asciiTheme="minorBidi" w:hAnsiTheme="minorBidi" w:cstheme="minorBidi"/>
                <w:bCs/>
                <w:sz w:val="16"/>
                <w:szCs w:val="16"/>
              </w:rPr>
              <w:t>- 5.5 kW.</w:t>
            </w:r>
          </w:p>
          <w:p w14:paraId="65AFC927" w14:textId="77777777" w:rsidR="00E15D98" w:rsidRPr="00E15D98" w:rsidRDefault="00E15D98" w:rsidP="00E15D98">
            <w:pPr>
              <w:pStyle w:val="TableParagraph"/>
              <w:spacing w:before="6"/>
              <w:rPr>
                <w:rFonts w:asciiTheme="minorBidi" w:hAnsiTheme="minorBidi" w:cstheme="minorBidi"/>
                <w:bCs/>
                <w:sz w:val="16"/>
                <w:szCs w:val="16"/>
              </w:rPr>
            </w:pPr>
            <w:r w:rsidRPr="00E15D98">
              <w:rPr>
                <w:rFonts w:asciiTheme="minorBidi" w:hAnsiTheme="minorBidi" w:cstheme="minorBidi"/>
                <w:bCs/>
                <w:sz w:val="16"/>
                <w:szCs w:val="16"/>
              </w:rPr>
              <w:t>- Ability to work at a speed of up to 4m/sec and up to 64 stops.</w:t>
            </w:r>
          </w:p>
          <w:p w14:paraId="23C4C864" w14:textId="77777777" w:rsidR="00E15D98" w:rsidRPr="00E15D98" w:rsidRDefault="00E15D98" w:rsidP="00E15D98">
            <w:pPr>
              <w:pStyle w:val="TableParagraph"/>
              <w:spacing w:before="6"/>
              <w:rPr>
                <w:rFonts w:asciiTheme="minorBidi" w:hAnsiTheme="minorBidi" w:cstheme="minorBidi"/>
                <w:bCs/>
                <w:sz w:val="16"/>
                <w:szCs w:val="16"/>
              </w:rPr>
            </w:pPr>
            <w:r w:rsidRPr="00E15D98">
              <w:rPr>
                <w:rFonts w:asciiTheme="minorBidi" w:hAnsiTheme="minorBidi" w:cstheme="minorBidi"/>
                <w:bCs/>
                <w:sz w:val="16"/>
                <w:szCs w:val="16"/>
              </w:rPr>
              <w:t>- There is an integrated controller and inverter.</w:t>
            </w:r>
          </w:p>
          <w:p w14:paraId="4F487B65" w14:textId="77777777" w:rsidR="00E15D98" w:rsidRPr="00E15D98" w:rsidRDefault="00E15D98" w:rsidP="00E15D98">
            <w:pPr>
              <w:pStyle w:val="TableParagraph"/>
              <w:spacing w:before="6"/>
              <w:rPr>
                <w:rFonts w:asciiTheme="minorBidi" w:hAnsiTheme="minorBidi" w:cstheme="minorBidi"/>
                <w:bCs/>
                <w:sz w:val="16"/>
                <w:szCs w:val="16"/>
              </w:rPr>
            </w:pPr>
            <w:r w:rsidRPr="00E15D98">
              <w:rPr>
                <w:rFonts w:asciiTheme="minorBidi" w:hAnsiTheme="minorBidi" w:cstheme="minorBidi"/>
                <w:bCs/>
                <w:sz w:val="16"/>
                <w:szCs w:val="16"/>
              </w:rPr>
              <w:t>- There is a function of quick start of movement and sudden stop.</w:t>
            </w:r>
          </w:p>
          <w:p w14:paraId="2AB2AE14" w14:textId="77777777" w:rsidR="00E15D98" w:rsidRPr="00E15D98" w:rsidRDefault="00E15D98" w:rsidP="00E15D98">
            <w:pPr>
              <w:pStyle w:val="TableParagraph"/>
              <w:spacing w:before="6"/>
              <w:rPr>
                <w:rFonts w:asciiTheme="minorBidi" w:hAnsiTheme="minorBidi" w:cstheme="minorBidi"/>
                <w:bCs/>
                <w:sz w:val="16"/>
                <w:szCs w:val="16"/>
              </w:rPr>
            </w:pPr>
            <w:r w:rsidRPr="00E15D98">
              <w:rPr>
                <w:rFonts w:asciiTheme="minorBidi" w:hAnsiTheme="minorBidi" w:cstheme="minorBidi"/>
                <w:bCs/>
                <w:sz w:val="16"/>
                <w:szCs w:val="16"/>
              </w:rPr>
              <w:t>- There is a function of digital display of the mine.</w:t>
            </w:r>
          </w:p>
          <w:p w14:paraId="23CD0DAF" w14:textId="77777777" w:rsidR="00E15D98" w:rsidRPr="00E15D98" w:rsidRDefault="00E15D98" w:rsidP="00E15D98">
            <w:pPr>
              <w:pStyle w:val="TableParagraph"/>
              <w:spacing w:before="6"/>
              <w:rPr>
                <w:rFonts w:asciiTheme="minorBidi" w:hAnsiTheme="minorBidi" w:cstheme="minorBidi"/>
                <w:bCs/>
                <w:sz w:val="16"/>
                <w:szCs w:val="16"/>
              </w:rPr>
            </w:pPr>
            <w:r w:rsidRPr="00E15D98">
              <w:rPr>
                <w:rFonts w:asciiTheme="minorBidi" w:hAnsiTheme="minorBidi" w:cstheme="minorBidi"/>
                <w:bCs/>
                <w:sz w:val="16"/>
                <w:szCs w:val="16"/>
              </w:rPr>
              <w:t>- Manufactured in accordance with En81-1+A3 standards</w:t>
            </w:r>
          </w:p>
          <w:p w14:paraId="43DF1233" w14:textId="0C92B2F1" w:rsidR="006E536F" w:rsidRPr="00E15D98" w:rsidRDefault="00E15D98" w:rsidP="00E15D98">
            <w:pPr>
              <w:pStyle w:val="TableParagraph"/>
              <w:spacing w:before="6"/>
              <w:rPr>
                <w:rFonts w:asciiTheme="minorBidi" w:hAnsiTheme="minorBidi" w:cstheme="minorBidi"/>
                <w:bCs/>
                <w:sz w:val="16"/>
                <w:szCs w:val="16"/>
              </w:rPr>
            </w:pPr>
            <w:r w:rsidRPr="00E15D98">
              <w:rPr>
                <w:rFonts w:asciiTheme="minorBidi" w:hAnsiTheme="minorBidi" w:cstheme="minorBidi"/>
                <w:bCs/>
                <w:sz w:val="16"/>
                <w:szCs w:val="16"/>
              </w:rPr>
              <w:t>- There is an emergency option with Ups</w:t>
            </w:r>
          </w:p>
          <w:p w14:paraId="306CFBEB" w14:textId="77777777" w:rsidR="00E15D98" w:rsidRDefault="00E15D98" w:rsidP="00BC03FF">
            <w:pPr>
              <w:pStyle w:val="TableParagraph"/>
              <w:ind w:left="2203"/>
              <w:rPr>
                <w:rFonts w:asciiTheme="minorBidi" w:hAnsiTheme="minorBidi" w:cstheme="minorBidi"/>
                <w:noProof/>
                <w:sz w:val="16"/>
                <w:szCs w:val="16"/>
                <w:lang w:eastAsia="en-US" w:bidi="ar-SA"/>
              </w:rPr>
            </w:pPr>
          </w:p>
          <w:p w14:paraId="5FC9FEB3" w14:textId="6009459A" w:rsidR="006E536F" w:rsidRPr="00BF7184" w:rsidRDefault="006E536F" w:rsidP="00BC03FF">
            <w:pPr>
              <w:pStyle w:val="TableParagraph"/>
              <w:ind w:left="2203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val="en-US" w:eastAsia="en-US" w:bidi="ar-SA"/>
              </w:rPr>
              <w:lastRenderedPageBreak/>
              <w:drawing>
                <wp:inline distT="0" distB="0" distL="0" distR="0" wp14:anchorId="3FA62BF6" wp14:editId="64F14E43">
                  <wp:extent cx="1847689" cy="1896329"/>
                  <wp:effectExtent l="0" t="0" r="635" b="8890"/>
                  <wp:docPr id="5" name="image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mage4.jpe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7787" cy="1927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eastAsia="en-US" w:bidi="ar-SA"/>
              </w:rPr>
              <w:t xml:space="preserve">        </w:t>
            </w:r>
          </w:p>
        </w:tc>
      </w:tr>
      <w:tr w:rsidR="006E536F" w:rsidRPr="00BF7184" w14:paraId="7BE70518" w14:textId="77777777" w:rsidTr="00BC03FF">
        <w:trPr>
          <w:trHeight w:val="460"/>
        </w:trPr>
        <w:tc>
          <w:tcPr>
            <w:tcW w:w="485" w:type="dxa"/>
            <w:shd w:val="clear" w:color="auto" w:fill="C0C0C0"/>
          </w:tcPr>
          <w:p w14:paraId="364928C9" w14:textId="77777777" w:rsidR="006E536F" w:rsidRPr="00BF7184" w:rsidRDefault="006E536F" w:rsidP="00BC03FF">
            <w:pPr>
              <w:pStyle w:val="TableParagraph"/>
              <w:spacing w:before="112"/>
              <w:ind w:left="110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lastRenderedPageBreak/>
              <w:t>10</w:t>
            </w:r>
          </w:p>
        </w:tc>
        <w:tc>
          <w:tcPr>
            <w:tcW w:w="2778" w:type="dxa"/>
            <w:gridSpan w:val="3"/>
            <w:shd w:val="clear" w:color="auto" w:fill="C0C0C0"/>
          </w:tcPr>
          <w:p w14:paraId="2FAE6B48" w14:textId="4683BE55" w:rsidR="006E536F" w:rsidRPr="00BF7184" w:rsidRDefault="00EE05F5" w:rsidP="00BC03FF">
            <w:pPr>
              <w:pStyle w:val="TableParagraph"/>
              <w:spacing w:before="112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EE05F5">
              <w:rPr>
                <w:rFonts w:asciiTheme="minorBidi" w:hAnsiTheme="minorBidi" w:cstheme="minorBidi"/>
                <w:b/>
                <w:sz w:val="16"/>
                <w:szCs w:val="16"/>
              </w:rPr>
              <w:t>MINE DOORS</w:t>
            </w:r>
          </w:p>
        </w:tc>
        <w:tc>
          <w:tcPr>
            <w:tcW w:w="7802" w:type="dxa"/>
            <w:gridSpan w:val="4"/>
          </w:tcPr>
          <w:p w14:paraId="51566ED7" w14:textId="630E3A48" w:rsidR="006E536F" w:rsidRPr="00EA78C7" w:rsidRDefault="006E536F" w:rsidP="00BC03FF">
            <w:pPr>
              <w:pStyle w:val="TableParagraph"/>
              <w:spacing w:line="225" w:lineRule="exact"/>
              <w:ind w:left="2045" w:right="2031"/>
              <w:jc w:val="center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</w:p>
        </w:tc>
      </w:tr>
      <w:tr w:rsidR="0004513C" w:rsidRPr="00BF7184" w14:paraId="5567D957" w14:textId="77777777" w:rsidTr="00BC03FF">
        <w:trPr>
          <w:trHeight w:val="231"/>
        </w:trPr>
        <w:tc>
          <w:tcPr>
            <w:tcW w:w="485" w:type="dxa"/>
          </w:tcPr>
          <w:p w14:paraId="68BB6580" w14:textId="77777777" w:rsidR="0004513C" w:rsidRPr="00BF7184" w:rsidRDefault="0004513C" w:rsidP="0004513C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1931" w:type="dxa"/>
          </w:tcPr>
          <w:p w14:paraId="7831BC09" w14:textId="7DE9965C" w:rsidR="0004513C" w:rsidRPr="00EA78C7" w:rsidRDefault="0004513C" w:rsidP="0004513C">
            <w:pPr>
              <w:pStyle w:val="TableParagraph"/>
              <w:spacing w:line="212" w:lineRule="exact"/>
              <w:ind w:left="109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  <w:r>
              <w:rPr>
                <w:rFonts w:asciiTheme="minorBidi" w:hAnsiTheme="minorBidi" w:cstheme="minorBidi"/>
                <w:sz w:val="16"/>
                <w:szCs w:val="16"/>
                <w:lang w:val="en-US"/>
              </w:rPr>
              <w:t>Type</w:t>
            </w:r>
          </w:p>
        </w:tc>
        <w:tc>
          <w:tcPr>
            <w:tcW w:w="847" w:type="dxa"/>
            <w:gridSpan w:val="2"/>
          </w:tcPr>
          <w:p w14:paraId="27078BA0" w14:textId="77777777" w:rsidR="0004513C" w:rsidRPr="00BF7184" w:rsidRDefault="0004513C" w:rsidP="0004513C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802" w:type="dxa"/>
            <w:gridSpan w:val="4"/>
          </w:tcPr>
          <w:p w14:paraId="67843165" w14:textId="2E39ADD1" w:rsidR="0004513C" w:rsidRPr="0004513C" w:rsidRDefault="0004513C" w:rsidP="0004513C">
            <w:pPr>
              <w:pStyle w:val="TableParagraph"/>
              <w:spacing w:line="212" w:lineRule="exact"/>
              <w:ind w:left="109"/>
              <w:jc w:val="center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  <w:r w:rsidRPr="0004513C">
              <w:rPr>
                <w:rFonts w:asciiTheme="minorBidi" w:hAnsiTheme="minorBidi" w:cstheme="minorBidi"/>
                <w:sz w:val="16"/>
                <w:szCs w:val="16"/>
                <w:lang w:val="en-US"/>
              </w:rPr>
              <w:t>Automatic</w:t>
            </w:r>
          </w:p>
        </w:tc>
      </w:tr>
      <w:tr w:rsidR="0004513C" w:rsidRPr="00BF7184" w14:paraId="4ABD0102" w14:textId="77777777" w:rsidTr="00BC03FF">
        <w:trPr>
          <w:trHeight w:val="229"/>
        </w:trPr>
        <w:tc>
          <w:tcPr>
            <w:tcW w:w="485" w:type="dxa"/>
          </w:tcPr>
          <w:p w14:paraId="0C09BCCB" w14:textId="77777777" w:rsidR="0004513C" w:rsidRPr="00BF7184" w:rsidRDefault="0004513C" w:rsidP="0004513C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1931" w:type="dxa"/>
          </w:tcPr>
          <w:p w14:paraId="6C9C7795" w14:textId="489E1334" w:rsidR="0004513C" w:rsidRPr="00EA78C7" w:rsidRDefault="0004513C" w:rsidP="0004513C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  <w:r>
              <w:rPr>
                <w:rFonts w:asciiTheme="minorBidi" w:hAnsiTheme="minorBidi" w:cstheme="minorBidi"/>
                <w:sz w:val="16"/>
                <w:szCs w:val="16"/>
                <w:lang w:val="en-US"/>
              </w:rPr>
              <w:t>Size</w:t>
            </w:r>
            <w:r w:rsidR="00A96E04">
              <w:rPr>
                <w:rFonts w:asciiTheme="minorBidi" w:hAnsiTheme="minorBidi" w:cstheme="minorBidi"/>
                <w:sz w:val="16"/>
                <w:szCs w:val="16"/>
                <w:lang w:val="en-US"/>
              </w:rPr>
              <w:t xml:space="preserve"> (mm)</w:t>
            </w:r>
          </w:p>
        </w:tc>
        <w:tc>
          <w:tcPr>
            <w:tcW w:w="847" w:type="dxa"/>
            <w:gridSpan w:val="2"/>
          </w:tcPr>
          <w:p w14:paraId="49A4860A" w14:textId="77777777" w:rsidR="0004513C" w:rsidRPr="00BF7184" w:rsidRDefault="0004513C" w:rsidP="0004513C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802" w:type="dxa"/>
            <w:gridSpan w:val="4"/>
          </w:tcPr>
          <w:p w14:paraId="552D6D0A" w14:textId="7A57C1BE" w:rsidR="0004513C" w:rsidRPr="0004513C" w:rsidRDefault="0004513C" w:rsidP="0004513C">
            <w:pPr>
              <w:pStyle w:val="TableParagraph"/>
              <w:spacing w:line="212" w:lineRule="exact"/>
              <w:ind w:left="109"/>
              <w:jc w:val="center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  <w:r w:rsidRPr="0004513C">
              <w:rPr>
                <w:rFonts w:asciiTheme="minorBidi" w:hAnsiTheme="minorBidi" w:cstheme="minorBidi"/>
                <w:sz w:val="16"/>
                <w:szCs w:val="16"/>
                <w:lang w:val="en-US"/>
              </w:rPr>
              <w:t>700Х2000</w:t>
            </w:r>
          </w:p>
        </w:tc>
      </w:tr>
      <w:tr w:rsidR="006E536F" w:rsidRPr="00BF7184" w14:paraId="3D4449DE" w14:textId="77777777" w:rsidTr="00BC03FF">
        <w:trPr>
          <w:trHeight w:val="4102"/>
        </w:trPr>
        <w:tc>
          <w:tcPr>
            <w:tcW w:w="485" w:type="dxa"/>
          </w:tcPr>
          <w:p w14:paraId="4FDC848A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778" w:type="dxa"/>
            <w:gridSpan w:val="3"/>
          </w:tcPr>
          <w:p w14:paraId="59D581AA" w14:textId="77777777" w:rsidR="006E536F" w:rsidRPr="00BF7184" w:rsidRDefault="006E536F" w:rsidP="00BC03FF">
            <w:pPr>
              <w:pStyle w:val="TableParagraph"/>
              <w:spacing w:line="229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>Виконання</w:t>
            </w:r>
          </w:p>
          <w:p w14:paraId="6EDC474C" w14:textId="77777777" w:rsidR="006E536F" w:rsidRPr="00BF7184" w:rsidRDefault="006E536F" w:rsidP="00BC03FF">
            <w:pPr>
              <w:pStyle w:val="TableParagraph"/>
              <w:spacing w:line="229" w:lineRule="exact"/>
              <w:rPr>
                <w:rFonts w:asciiTheme="minorBidi" w:hAnsiTheme="minorBidi" w:cstheme="minorBidi"/>
                <w:sz w:val="16"/>
                <w:szCs w:val="16"/>
                <w:lang w:val="ru-RU"/>
              </w:rPr>
            </w:pPr>
          </w:p>
        </w:tc>
        <w:tc>
          <w:tcPr>
            <w:tcW w:w="3117" w:type="dxa"/>
            <w:gridSpan w:val="3"/>
          </w:tcPr>
          <w:p w14:paraId="13A82812" w14:textId="77777777" w:rsidR="006E536F" w:rsidRPr="00BF7184" w:rsidRDefault="006E536F" w:rsidP="00BC03FF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</w:p>
          <w:p w14:paraId="3515FEF3" w14:textId="77777777" w:rsidR="006E536F" w:rsidRPr="00BF7184" w:rsidRDefault="006E536F" w:rsidP="00BC03FF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</w:p>
          <w:p w14:paraId="27E283E6" w14:textId="77777777" w:rsidR="006E536F" w:rsidRPr="00BF7184" w:rsidRDefault="006E536F" w:rsidP="00BC03FF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</w:p>
          <w:p w14:paraId="37EADD4E" w14:textId="77777777" w:rsidR="006E536F" w:rsidRPr="00BF7184" w:rsidRDefault="006E536F" w:rsidP="00BC03FF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</w:p>
          <w:p w14:paraId="4838CF81" w14:textId="77777777" w:rsidR="006E536F" w:rsidRPr="00BF7184" w:rsidRDefault="006E536F" w:rsidP="00BC03FF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</w:p>
          <w:p w14:paraId="467D5D5B" w14:textId="77777777" w:rsidR="006E536F" w:rsidRPr="00BF7184" w:rsidRDefault="006E536F" w:rsidP="00BC03FF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</w:p>
          <w:p w14:paraId="52734F90" w14:textId="77777777" w:rsidR="006E536F" w:rsidRPr="00BF7184" w:rsidRDefault="006E536F" w:rsidP="00BC03FF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</w:p>
          <w:p w14:paraId="79CCFBCD" w14:textId="77777777" w:rsidR="00691C27" w:rsidRPr="00691C27" w:rsidRDefault="00691C27" w:rsidP="00691C27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  <w:r w:rsidRPr="00691C27">
              <w:rPr>
                <w:rFonts w:asciiTheme="minorBidi" w:hAnsiTheme="minorBidi" w:cstheme="minorBidi"/>
                <w:sz w:val="16"/>
                <w:szCs w:val="16"/>
              </w:rPr>
              <w:t>1-5th floor</w:t>
            </w:r>
          </w:p>
          <w:p w14:paraId="47E4CE46" w14:textId="77777777" w:rsidR="00691C27" w:rsidRPr="00691C27" w:rsidRDefault="00691C27" w:rsidP="00691C27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  <w:r w:rsidRPr="00691C27">
              <w:rPr>
                <w:rFonts w:asciiTheme="minorBidi" w:hAnsiTheme="minorBidi" w:cstheme="minorBidi"/>
                <w:sz w:val="16"/>
                <w:szCs w:val="16"/>
              </w:rPr>
              <w:t>Stainless Steel</w:t>
            </w:r>
          </w:p>
          <w:p w14:paraId="2FCA355D" w14:textId="77777777" w:rsidR="00691C27" w:rsidRPr="00691C27" w:rsidRDefault="00691C27" w:rsidP="00691C27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  <w:r w:rsidRPr="00691C27">
              <w:rPr>
                <w:rFonts w:asciiTheme="minorBidi" w:hAnsiTheme="minorBidi" w:cstheme="minorBidi"/>
                <w:sz w:val="16"/>
                <w:szCs w:val="16"/>
              </w:rPr>
              <w:t>thickness: 1.2 mm</w:t>
            </w:r>
          </w:p>
          <w:p w14:paraId="6306985A" w14:textId="3FB65068" w:rsidR="006E536F" w:rsidRPr="00BF7184" w:rsidRDefault="003A3897" w:rsidP="00691C27">
            <w:pPr>
              <w:pStyle w:val="TableParagraph"/>
              <w:spacing w:before="1"/>
              <w:rPr>
                <w:rFonts w:asciiTheme="minorBidi" w:hAnsiTheme="minorBidi" w:cstheme="minorBidi"/>
                <w:sz w:val="16"/>
                <w:szCs w:val="16"/>
              </w:rPr>
            </w:pPr>
            <w:r>
              <w:rPr>
                <w:rFonts w:asciiTheme="minorBidi" w:hAnsiTheme="minorBidi" w:cstheme="minorBidi"/>
                <w:sz w:val="16"/>
                <w:szCs w:val="16"/>
                <w:lang w:val="en-US"/>
              </w:rPr>
              <w:t>standard:</w:t>
            </w:r>
            <w:r w:rsidR="00691C27" w:rsidRPr="00691C27">
              <w:rPr>
                <w:rFonts w:asciiTheme="minorBidi" w:hAnsiTheme="minorBidi" w:cstheme="minorBidi"/>
                <w:sz w:val="16"/>
                <w:szCs w:val="16"/>
              </w:rPr>
              <w:t xml:space="preserve"> Aisi 304</w:t>
            </w:r>
          </w:p>
        </w:tc>
        <w:tc>
          <w:tcPr>
            <w:tcW w:w="4685" w:type="dxa"/>
          </w:tcPr>
          <w:p w14:paraId="0F0FB341" w14:textId="77777777" w:rsidR="006E536F" w:rsidRPr="00BF7184" w:rsidRDefault="006E536F" w:rsidP="00BC03FF">
            <w:pPr>
              <w:pStyle w:val="TableParagraph"/>
              <w:spacing w:before="3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685C7012" w14:textId="77777777" w:rsidR="006E536F" w:rsidRPr="00BF7184" w:rsidRDefault="006E536F" w:rsidP="00BC03FF">
            <w:pPr>
              <w:pStyle w:val="TableParagraph"/>
              <w:ind w:left="157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eastAsia="en-US" w:bidi="ar-SA"/>
              </w:rPr>
              <w:t xml:space="preserve">   </w:t>
            </w: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val="en-US" w:eastAsia="en-US" w:bidi="ar-SA"/>
              </w:rPr>
              <w:drawing>
                <wp:inline distT="0" distB="0" distL="0" distR="0" wp14:anchorId="06531D25" wp14:editId="3D91D601">
                  <wp:extent cx="2482850" cy="3310467"/>
                  <wp:effectExtent l="0" t="0" r="0" b="4445"/>
                  <wp:docPr id="17" name="Рисунок 17" descr="Z:\Сергей\ФОТО ЛЕБЕДОК\изображение_viber_2021-11-10_15-58-30-67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Z:\Сергей\ФОТО ЛЕБЕДОК\изображение_viber_2021-11-10_15-58-30-67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8268" cy="3317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536F" w:rsidRPr="00BF7184" w14:paraId="32FA8BDB" w14:textId="77777777" w:rsidTr="00BC03FF">
        <w:trPr>
          <w:trHeight w:val="460"/>
        </w:trPr>
        <w:tc>
          <w:tcPr>
            <w:tcW w:w="485" w:type="dxa"/>
            <w:shd w:val="clear" w:color="auto" w:fill="C0C0C0"/>
          </w:tcPr>
          <w:p w14:paraId="7FD28FA1" w14:textId="77777777" w:rsidR="006E536F" w:rsidRPr="00BF7184" w:rsidRDefault="006E536F" w:rsidP="00BC03FF">
            <w:pPr>
              <w:pStyle w:val="TableParagraph"/>
              <w:spacing w:before="112"/>
              <w:ind w:left="131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11</w:t>
            </w:r>
          </w:p>
        </w:tc>
        <w:tc>
          <w:tcPr>
            <w:tcW w:w="2778" w:type="dxa"/>
            <w:gridSpan w:val="3"/>
            <w:shd w:val="clear" w:color="auto" w:fill="C0C0C0"/>
          </w:tcPr>
          <w:p w14:paraId="4BDD065A" w14:textId="2C0FBD00" w:rsidR="006E536F" w:rsidRPr="00BF7184" w:rsidRDefault="00E749B3" w:rsidP="00BC03FF">
            <w:pPr>
              <w:pStyle w:val="TableParagraph"/>
              <w:spacing w:before="112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E749B3">
              <w:rPr>
                <w:rFonts w:asciiTheme="minorBidi" w:hAnsiTheme="minorBidi" w:cstheme="minorBidi"/>
                <w:b/>
                <w:sz w:val="16"/>
                <w:szCs w:val="16"/>
              </w:rPr>
              <w:t>CABIN DOORS</w:t>
            </w:r>
          </w:p>
        </w:tc>
        <w:tc>
          <w:tcPr>
            <w:tcW w:w="7802" w:type="dxa"/>
            <w:gridSpan w:val="4"/>
          </w:tcPr>
          <w:p w14:paraId="170EEF2F" w14:textId="0DCDD874" w:rsidR="006E536F" w:rsidRPr="00BF7184" w:rsidRDefault="007E5ECE" w:rsidP="00E749B3">
            <w:pPr>
              <w:pStyle w:val="TableParagraph"/>
              <w:spacing w:before="2" w:line="213" w:lineRule="exact"/>
              <w:ind w:left="110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7E5ECE">
              <w:rPr>
                <w:rFonts w:asciiTheme="minorBidi" w:hAnsiTheme="minorBidi" w:cstheme="minorBidi"/>
                <w:sz w:val="16"/>
                <w:szCs w:val="16"/>
              </w:rPr>
              <w:t>With a frequency regulator and a drive motor</w:t>
            </w:r>
          </w:p>
        </w:tc>
      </w:tr>
      <w:tr w:rsidR="006E536F" w:rsidRPr="00BF7184" w14:paraId="4EB263A6" w14:textId="77777777" w:rsidTr="00BC03FF">
        <w:trPr>
          <w:trHeight w:val="229"/>
        </w:trPr>
        <w:tc>
          <w:tcPr>
            <w:tcW w:w="485" w:type="dxa"/>
          </w:tcPr>
          <w:p w14:paraId="50D429B9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1931" w:type="dxa"/>
          </w:tcPr>
          <w:p w14:paraId="76517DE3" w14:textId="053846B1" w:rsidR="006E536F" w:rsidRPr="00E749B3" w:rsidRDefault="00E749B3" w:rsidP="00BC03FF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  <w:r>
              <w:rPr>
                <w:rFonts w:asciiTheme="minorBidi" w:hAnsiTheme="minorBidi" w:cstheme="minorBidi"/>
                <w:sz w:val="16"/>
                <w:szCs w:val="16"/>
                <w:lang w:val="en-US"/>
              </w:rPr>
              <w:t>Type</w:t>
            </w:r>
          </w:p>
        </w:tc>
        <w:tc>
          <w:tcPr>
            <w:tcW w:w="847" w:type="dxa"/>
            <w:gridSpan w:val="2"/>
          </w:tcPr>
          <w:p w14:paraId="2F576BF2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802" w:type="dxa"/>
            <w:gridSpan w:val="4"/>
          </w:tcPr>
          <w:p w14:paraId="47D4EDC4" w14:textId="341B6787" w:rsidR="006E536F" w:rsidRPr="00BF7184" w:rsidRDefault="008F6644" w:rsidP="00BC03FF">
            <w:pPr>
              <w:pStyle w:val="TableParagraph"/>
              <w:spacing w:line="210" w:lineRule="exact"/>
              <w:ind w:left="1744" w:right="1728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8F6644">
              <w:rPr>
                <w:rFonts w:asciiTheme="minorBidi" w:hAnsiTheme="minorBidi" w:cstheme="minorBidi"/>
                <w:sz w:val="16"/>
                <w:szCs w:val="16"/>
              </w:rPr>
              <w:t>Automatic central opening</w:t>
            </w:r>
          </w:p>
        </w:tc>
      </w:tr>
      <w:tr w:rsidR="006E536F" w:rsidRPr="00BF7184" w14:paraId="310E4813" w14:textId="77777777" w:rsidTr="00BF7184">
        <w:trPr>
          <w:trHeight w:val="250"/>
        </w:trPr>
        <w:tc>
          <w:tcPr>
            <w:tcW w:w="485" w:type="dxa"/>
          </w:tcPr>
          <w:p w14:paraId="2CA5C347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778" w:type="dxa"/>
            <w:gridSpan w:val="3"/>
          </w:tcPr>
          <w:p w14:paraId="6E414AD0" w14:textId="2E7D6E0A" w:rsidR="006E536F" w:rsidRPr="00BF7184" w:rsidRDefault="00E749B3" w:rsidP="00BC03FF">
            <w:pPr>
              <w:pStyle w:val="TableParagraph"/>
              <w:spacing w:before="11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>
              <w:rPr>
                <w:rFonts w:asciiTheme="minorBidi" w:hAnsiTheme="minorBidi" w:cstheme="minorBidi"/>
                <w:sz w:val="16"/>
                <w:szCs w:val="16"/>
                <w:lang w:val="en-US"/>
              </w:rPr>
              <w:t>Size</w:t>
            </w:r>
            <w:r w:rsidR="006E536F" w:rsidRPr="00BF7184">
              <w:rPr>
                <w:rFonts w:asciiTheme="minorBidi" w:hAnsiTheme="minorBidi" w:cstheme="minorBidi"/>
                <w:sz w:val="16"/>
                <w:szCs w:val="16"/>
              </w:rPr>
              <w:t xml:space="preserve"> (</w:t>
            </w:r>
            <w:r>
              <w:rPr>
                <w:rFonts w:asciiTheme="minorBidi" w:hAnsiTheme="minorBidi" w:cstheme="minorBidi"/>
                <w:sz w:val="16"/>
                <w:szCs w:val="16"/>
                <w:lang w:val="en-US"/>
              </w:rPr>
              <w:t>mm</w:t>
            </w:r>
            <w:r w:rsidR="006E536F" w:rsidRPr="00BF7184">
              <w:rPr>
                <w:rFonts w:asciiTheme="minorBidi" w:hAnsiTheme="minorBidi" w:cstheme="minorBidi"/>
                <w:sz w:val="16"/>
                <w:szCs w:val="16"/>
              </w:rPr>
              <w:t>)</w:t>
            </w:r>
          </w:p>
        </w:tc>
        <w:tc>
          <w:tcPr>
            <w:tcW w:w="7802" w:type="dxa"/>
            <w:gridSpan w:val="4"/>
          </w:tcPr>
          <w:p w14:paraId="03716A79" w14:textId="77777777" w:rsidR="006E536F" w:rsidRPr="00BF7184" w:rsidRDefault="006E536F" w:rsidP="00BC03FF">
            <w:pPr>
              <w:pStyle w:val="TableParagraph"/>
              <w:spacing w:line="210" w:lineRule="exact"/>
              <w:ind w:left="1496" w:right="1728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 xml:space="preserve">  700х2000</w:t>
            </w:r>
          </w:p>
        </w:tc>
      </w:tr>
      <w:tr w:rsidR="006E536F" w:rsidRPr="00BF7184" w14:paraId="30CAE2AD" w14:textId="77777777" w:rsidTr="00BF7184">
        <w:trPr>
          <w:trHeight w:val="250"/>
        </w:trPr>
        <w:tc>
          <w:tcPr>
            <w:tcW w:w="485" w:type="dxa"/>
          </w:tcPr>
          <w:p w14:paraId="0BEFC983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778" w:type="dxa"/>
            <w:gridSpan w:val="3"/>
          </w:tcPr>
          <w:p w14:paraId="09125A72" w14:textId="62759FB6" w:rsidR="006E536F" w:rsidRPr="00BF7184" w:rsidRDefault="008F6644" w:rsidP="00BC03FF">
            <w:pPr>
              <w:pStyle w:val="TableParagraph"/>
              <w:spacing w:line="229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>
              <w:rPr>
                <w:rFonts w:asciiTheme="minorBidi" w:hAnsiTheme="minorBidi" w:cstheme="minorBidi"/>
                <w:sz w:val="16"/>
                <w:szCs w:val="16"/>
                <w:lang w:val="en-US"/>
              </w:rPr>
              <w:t>E</w:t>
            </w:r>
            <w:r w:rsidRPr="008F6644">
              <w:rPr>
                <w:rFonts w:asciiTheme="minorBidi" w:hAnsiTheme="minorBidi" w:cstheme="minorBidi"/>
                <w:sz w:val="16"/>
                <w:szCs w:val="16"/>
              </w:rPr>
              <w:t>xecution</w:t>
            </w:r>
          </w:p>
        </w:tc>
        <w:tc>
          <w:tcPr>
            <w:tcW w:w="7802" w:type="dxa"/>
            <w:gridSpan w:val="4"/>
          </w:tcPr>
          <w:p w14:paraId="20246F34" w14:textId="5DC36F1B" w:rsidR="006E536F" w:rsidRPr="00227F21" w:rsidRDefault="00227F21" w:rsidP="006E536F">
            <w:pPr>
              <w:pStyle w:val="TableParagraph"/>
              <w:spacing w:before="85"/>
              <w:ind w:left="1444" w:right="1728"/>
              <w:jc w:val="center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  <w:r w:rsidRPr="00227F21">
              <w:rPr>
                <w:rFonts w:asciiTheme="minorBidi" w:hAnsiTheme="minorBidi" w:cstheme="minorBidi"/>
                <w:sz w:val="16"/>
                <w:szCs w:val="16"/>
              </w:rPr>
              <w:t>Stainless steel (thickness: 1.2 mm, brand: Aisi 304)</w:t>
            </w:r>
          </w:p>
        </w:tc>
      </w:tr>
      <w:tr w:rsidR="006E536F" w:rsidRPr="00BF7184" w14:paraId="6CA0B5A1" w14:textId="77777777" w:rsidTr="00BF7184">
        <w:trPr>
          <w:trHeight w:val="502"/>
        </w:trPr>
        <w:tc>
          <w:tcPr>
            <w:tcW w:w="485" w:type="dxa"/>
            <w:shd w:val="clear" w:color="auto" w:fill="C0C0C0"/>
          </w:tcPr>
          <w:p w14:paraId="7266D6F1" w14:textId="77777777" w:rsidR="006E536F" w:rsidRPr="00BF7184" w:rsidRDefault="006E536F" w:rsidP="00BC03FF">
            <w:pPr>
              <w:pStyle w:val="TableParagraph"/>
              <w:spacing w:before="8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6E50E26B" w14:textId="77777777" w:rsidR="006E536F" w:rsidRPr="00BF7184" w:rsidRDefault="006E536F" w:rsidP="00BC03FF">
            <w:pPr>
              <w:pStyle w:val="TableParagraph"/>
              <w:ind w:left="131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12</w:t>
            </w:r>
          </w:p>
        </w:tc>
        <w:tc>
          <w:tcPr>
            <w:tcW w:w="2778" w:type="dxa"/>
            <w:gridSpan w:val="3"/>
            <w:shd w:val="clear" w:color="auto" w:fill="C0C0C0"/>
          </w:tcPr>
          <w:p w14:paraId="300B2147" w14:textId="77777777" w:rsidR="006E536F" w:rsidRPr="00BF7184" w:rsidRDefault="006E536F" w:rsidP="00BC03FF">
            <w:pPr>
              <w:pStyle w:val="TableParagraph"/>
              <w:spacing w:before="8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360864C1" w14:textId="3CBFBF41" w:rsidR="006E536F" w:rsidRPr="00BF7184" w:rsidRDefault="00FD1E02" w:rsidP="00BC03FF">
            <w:pPr>
              <w:pStyle w:val="TableParagraph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FD1E02">
              <w:rPr>
                <w:rFonts w:asciiTheme="minorBidi" w:hAnsiTheme="minorBidi" w:cstheme="minorBidi"/>
                <w:b/>
                <w:sz w:val="16"/>
                <w:szCs w:val="16"/>
              </w:rPr>
              <w:t>CABIN EXECUTION</w:t>
            </w:r>
          </w:p>
        </w:tc>
        <w:tc>
          <w:tcPr>
            <w:tcW w:w="7802" w:type="dxa"/>
            <w:gridSpan w:val="4"/>
          </w:tcPr>
          <w:p w14:paraId="6593A7FE" w14:textId="0729F814" w:rsidR="006E536F" w:rsidRPr="00212463" w:rsidRDefault="006E536F" w:rsidP="00212463">
            <w:pPr>
              <w:pStyle w:val="TableParagraph"/>
              <w:spacing w:before="1"/>
              <w:ind w:left="1956"/>
              <w:rPr>
                <w:rFonts w:asciiTheme="minorBidi" w:hAnsiTheme="minorBidi" w:cstheme="minorBidi"/>
                <w:b/>
                <w:sz w:val="16"/>
                <w:szCs w:val="16"/>
                <w:lang w:val="en-US"/>
              </w:rPr>
            </w:pPr>
          </w:p>
        </w:tc>
      </w:tr>
      <w:tr w:rsidR="00C05E14" w:rsidRPr="00BF7184" w14:paraId="6F7AA534" w14:textId="77777777" w:rsidTr="00BC03FF">
        <w:trPr>
          <w:trHeight w:val="784"/>
        </w:trPr>
        <w:tc>
          <w:tcPr>
            <w:tcW w:w="485" w:type="dxa"/>
          </w:tcPr>
          <w:p w14:paraId="6C64D314" w14:textId="77777777" w:rsidR="00C05E14" w:rsidRPr="00BF7184" w:rsidRDefault="00C05E14" w:rsidP="00C05E14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778" w:type="dxa"/>
            <w:gridSpan w:val="3"/>
          </w:tcPr>
          <w:p w14:paraId="4415C53E" w14:textId="63BAC847" w:rsidR="00C05E14" w:rsidRPr="00C05E14" w:rsidRDefault="00C05E14" w:rsidP="00C05E14">
            <w:pPr>
              <w:pStyle w:val="TableParagraph"/>
              <w:spacing w:before="11"/>
              <w:ind w:left="109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  <w:r w:rsidRPr="00C05E14">
              <w:rPr>
                <w:rFonts w:asciiTheme="minorBidi" w:hAnsiTheme="minorBidi" w:cstheme="minorBidi"/>
                <w:sz w:val="16"/>
                <w:szCs w:val="16"/>
                <w:lang w:val="en-US"/>
              </w:rPr>
              <w:t>dimensions: width x depth x height (mm)</w:t>
            </w:r>
          </w:p>
        </w:tc>
        <w:tc>
          <w:tcPr>
            <w:tcW w:w="7802" w:type="dxa"/>
            <w:gridSpan w:val="4"/>
          </w:tcPr>
          <w:p w14:paraId="3DE40402" w14:textId="77777777" w:rsidR="00C05E14" w:rsidRPr="00BF7184" w:rsidRDefault="00C05E14" w:rsidP="00C05E14">
            <w:pPr>
              <w:pStyle w:val="TableParagraph"/>
              <w:ind w:left="1040" w:right="1728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 xml:space="preserve">                       1100х1100х2180 </w:t>
            </w:r>
          </w:p>
        </w:tc>
      </w:tr>
      <w:tr w:rsidR="00C05E14" w:rsidRPr="00BF7184" w14:paraId="0D07CC0C" w14:textId="77777777" w:rsidTr="00BC03FF">
        <w:trPr>
          <w:trHeight w:val="3388"/>
        </w:trPr>
        <w:tc>
          <w:tcPr>
            <w:tcW w:w="485" w:type="dxa"/>
          </w:tcPr>
          <w:p w14:paraId="4F20ABFC" w14:textId="77777777" w:rsidR="00C05E14" w:rsidRPr="00BF7184" w:rsidRDefault="00C05E14" w:rsidP="00C05E14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778" w:type="dxa"/>
            <w:gridSpan w:val="3"/>
          </w:tcPr>
          <w:p w14:paraId="2B4C99A5" w14:textId="77777777" w:rsidR="00A96E04" w:rsidRDefault="00A96E04" w:rsidP="00C05E14">
            <w:pPr>
              <w:pStyle w:val="TableParagraph"/>
              <w:spacing w:before="11"/>
              <w:ind w:left="109"/>
              <w:jc w:val="center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</w:p>
          <w:p w14:paraId="3AC87FDA" w14:textId="77777777" w:rsidR="00A96E04" w:rsidRDefault="00A96E04" w:rsidP="00C05E14">
            <w:pPr>
              <w:pStyle w:val="TableParagraph"/>
              <w:spacing w:before="11"/>
              <w:ind w:left="109"/>
              <w:jc w:val="center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</w:p>
          <w:p w14:paraId="295F0022" w14:textId="77777777" w:rsidR="00A96E04" w:rsidRDefault="00A96E04" w:rsidP="00C05E14">
            <w:pPr>
              <w:pStyle w:val="TableParagraph"/>
              <w:spacing w:before="11"/>
              <w:ind w:left="109"/>
              <w:jc w:val="center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</w:p>
          <w:p w14:paraId="38CB9718" w14:textId="77777777" w:rsidR="00A96E04" w:rsidRDefault="00A96E04" w:rsidP="00C05E14">
            <w:pPr>
              <w:pStyle w:val="TableParagraph"/>
              <w:spacing w:before="11"/>
              <w:ind w:left="109"/>
              <w:jc w:val="center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</w:p>
          <w:p w14:paraId="705678E1" w14:textId="77777777" w:rsidR="00A96E04" w:rsidRDefault="00A96E04" w:rsidP="00C05E14">
            <w:pPr>
              <w:pStyle w:val="TableParagraph"/>
              <w:spacing w:before="11"/>
              <w:ind w:left="109"/>
              <w:jc w:val="center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</w:p>
          <w:p w14:paraId="783AD70F" w14:textId="77777777" w:rsidR="00A96E04" w:rsidRDefault="00A96E04" w:rsidP="00C05E14">
            <w:pPr>
              <w:pStyle w:val="TableParagraph"/>
              <w:spacing w:before="11"/>
              <w:ind w:left="109"/>
              <w:jc w:val="center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</w:p>
          <w:p w14:paraId="72F4AA9E" w14:textId="77777777" w:rsidR="00A96E04" w:rsidRDefault="00A96E04" w:rsidP="00C05E14">
            <w:pPr>
              <w:pStyle w:val="TableParagraph"/>
              <w:spacing w:before="11"/>
              <w:ind w:left="109"/>
              <w:jc w:val="center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</w:p>
          <w:p w14:paraId="1FA3FC98" w14:textId="77777777" w:rsidR="00A96E04" w:rsidRDefault="00A96E04" w:rsidP="00C05E14">
            <w:pPr>
              <w:pStyle w:val="TableParagraph"/>
              <w:spacing w:before="11"/>
              <w:ind w:left="109"/>
              <w:jc w:val="center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</w:p>
          <w:p w14:paraId="3372B232" w14:textId="2F425AD9" w:rsidR="00C05E14" w:rsidRPr="00C05E14" w:rsidRDefault="00C05E14" w:rsidP="00C05E14">
            <w:pPr>
              <w:pStyle w:val="TableParagraph"/>
              <w:spacing w:before="11"/>
              <w:ind w:left="109"/>
              <w:jc w:val="center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  <w:r w:rsidRPr="00C05E14">
              <w:rPr>
                <w:rFonts w:asciiTheme="minorBidi" w:hAnsiTheme="minorBidi" w:cstheme="minorBidi"/>
                <w:sz w:val="16"/>
                <w:szCs w:val="16"/>
                <w:lang w:val="en-US"/>
              </w:rPr>
              <w:t>walls</w:t>
            </w:r>
          </w:p>
        </w:tc>
        <w:tc>
          <w:tcPr>
            <w:tcW w:w="3117" w:type="dxa"/>
            <w:gridSpan w:val="3"/>
          </w:tcPr>
          <w:p w14:paraId="522B0539" w14:textId="77777777" w:rsidR="00C05E14" w:rsidRPr="00BF7184" w:rsidRDefault="00C05E14" w:rsidP="00C05E14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57744C79" w14:textId="77777777" w:rsidR="00C05E14" w:rsidRPr="00BF7184" w:rsidRDefault="00C05E14" w:rsidP="00C05E14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23A6A5F6" w14:textId="77777777" w:rsidR="00C05E14" w:rsidRPr="00BF7184" w:rsidRDefault="00C05E14" w:rsidP="00C05E14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4B398657" w14:textId="77777777" w:rsidR="00C05E14" w:rsidRPr="00BF7184" w:rsidRDefault="00C05E14" w:rsidP="00C05E14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78E38561" w14:textId="77777777" w:rsidR="00C05E14" w:rsidRPr="00BF7184" w:rsidRDefault="00C05E14" w:rsidP="00C05E14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4B80C8E8" w14:textId="77777777" w:rsidR="00C05E14" w:rsidRPr="00BF7184" w:rsidRDefault="00C05E14" w:rsidP="00C05E14">
            <w:pPr>
              <w:pStyle w:val="TableParagraph"/>
              <w:spacing w:before="200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 xml:space="preserve">       </w:t>
            </w:r>
          </w:p>
          <w:p w14:paraId="6CF0BB9D" w14:textId="0EA107D5" w:rsidR="00C2178F" w:rsidRPr="00C2178F" w:rsidRDefault="00C2178F" w:rsidP="00B712E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  <w:r>
              <w:rPr>
                <w:rFonts w:asciiTheme="minorBidi" w:hAnsiTheme="minorBidi" w:cstheme="minorBidi"/>
                <w:sz w:val="16"/>
                <w:szCs w:val="16"/>
                <w:lang w:val="en-US"/>
              </w:rPr>
              <w:t xml:space="preserve">         </w:t>
            </w:r>
            <w:r w:rsidRPr="00C2178F">
              <w:rPr>
                <w:rFonts w:asciiTheme="minorBidi" w:hAnsiTheme="minorBidi" w:cstheme="minorBidi"/>
                <w:sz w:val="16"/>
                <w:szCs w:val="16"/>
              </w:rPr>
              <w:t>Stainless Steel</w:t>
            </w:r>
          </w:p>
          <w:p w14:paraId="6A5A5B1C" w14:textId="77777777" w:rsidR="00C2178F" w:rsidRPr="00C2178F" w:rsidRDefault="00C2178F" w:rsidP="00B712E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  <w:r w:rsidRPr="00C2178F">
              <w:rPr>
                <w:rFonts w:asciiTheme="minorBidi" w:hAnsiTheme="minorBidi" w:cstheme="minorBidi"/>
                <w:sz w:val="16"/>
                <w:szCs w:val="16"/>
              </w:rPr>
              <w:t xml:space="preserve">         thickness: 1.2 mm</w:t>
            </w:r>
          </w:p>
          <w:p w14:paraId="223A920E" w14:textId="276642BA" w:rsidR="00C05E14" w:rsidRPr="00BF7184" w:rsidRDefault="00C2178F" w:rsidP="00B712E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  <w:r w:rsidRPr="00C2178F">
              <w:rPr>
                <w:rFonts w:asciiTheme="minorBidi" w:hAnsiTheme="minorBidi" w:cstheme="minorBidi"/>
                <w:sz w:val="16"/>
                <w:szCs w:val="16"/>
              </w:rPr>
              <w:t xml:space="preserve">         brand: Aisi 304</w:t>
            </w:r>
          </w:p>
        </w:tc>
        <w:tc>
          <w:tcPr>
            <w:tcW w:w="4685" w:type="dxa"/>
          </w:tcPr>
          <w:p w14:paraId="3C01E240" w14:textId="77777777" w:rsidR="00C05E14" w:rsidRPr="00BF7184" w:rsidRDefault="00C05E14" w:rsidP="00C05E14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eastAsia="en-US" w:bidi="ar-SA"/>
              </w:rPr>
              <w:t xml:space="preserve">  </w:t>
            </w:r>
          </w:p>
          <w:p w14:paraId="2F518FD0" w14:textId="77777777" w:rsidR="00C05E14" w:rsidRPr="00BF7184" w:rsidRDefault="00C05E14" w:rsidP="00C05E14">
            <w:pPr>
              <w:pStyle w:val="TableParagraph"/>
              <w:spacing w:before="10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6706DAE1" w14:textId="77777777" w:rsidR="00C05E14" w:rsidRPr="00BF7184" w:rsidRDefault="00C05E14" w:rsidP="00C05E14">
            <w:pPr>
              <w:pStyle w:val="TableParagraph"/>
              <w:ind w:left="238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eastAsia="en-US" w:bidi="ar-SA"/>
              </w:rPr>
              <w:lastRenderedPageBreak/>
              <w:t xml:space="preserve">  </w:t>
            </w: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val="en-US" w:eastAsia="en-US" w:bidi="ar-SA"/>
              </w:rPr>
              <w:drawing>
                <wp:inline distT="0" distB="0" distL="0" distR="0" wp14:anchorId="1ECBBBBB" wp14:editId="08EDC6D5">
                  <wp:extent cx="2628899" cy="3505200"/>
                  <wp:effectExtent l="0" t="0" r="635" b="0"/>
                  <wp:docPr id="12" name="Рисунок 12" descr="Z:\Сергей\ФОТО ЛЕБЕДОК\220 ОВОДОВА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Z:\Сергей\ФОТО ЛЕБЕДОК\220 ОВОДОВА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35333" cy="35137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536F" w:rsidRPr="00BF7184" w14:paraId="2722D3A2" w14:textId="77777777" w:rsidTr="00BF7184">
        <w:trPr>
          <w:trHeight w:val="187"/>
        </w:trPr>
        <w:tc>
          <w:tcPr>
            <w:tcW w:w="485" w:type="dxa"/>
          </w:tcPr>
          <w:p w14:paraId="7F2BA7D2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778" w:type="dxa"/>
            <w:gridSpan w:val="3"/>
          </w:tcPr>
          <w:p w14:paraId="48D21DB9" w14:textId="03DAC265" w:rsidR="006E536F" w:rsidRPr="00523D39" w:rsidRDefault="00523D39" w:rsidP="00BC03FF">
            <w:pPr>
              <w:pStyle w:val="TableParagraph"/>
              <w:spacing w:before="112"/>
              <w:ind w:left="109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  <w:r>
              <w:rPr>
                <w:rFonts w:asciiTheme="minorBidi" w:hAnsiTheme="minorBidi" w:cstheme="minorBidi"/>
                <w:sz w:val="16"/>
                <w:szCs w:val="16"/>
                <w:lang w:val="en-US"/>
              </w:rPr>
              <w:t>Floor</w:t>
            </w:r>
          </w:p>
        </w:tc>
        <w:tc>
          <w:tcPr>
            <w:tcW w:w="3117" w:type="dxa"/>
            <w:gridSpan w:val="3"/>
          </w:tcPr>
          <w:p w14:paraId="6CE056F6" w14:textId="358BBEED" w:rsidR="006E536F" w:rsidRPr="00BF7184" w:rsidRDefault="006E536F" w:rsidP="00BC03FF">
            <w:pPr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  <w:r w:rsidRPr="00BF7184">
              <w:rPr>
                <w:rFonts w:asciiTheme="minorBidi" w:hAnsiTheme="minorBidi" w:cstheme="minorBidi"/>
                <w:sz w:val="16"/>
                <w:szCs w:val="16"/>
              </w:rPr>
              <w:t xml:space="preserve">   </w:t>
            </w:r>
            <w:r w:rsidR="00523D39" w:rsidRPr="00523D39">
              <w:rPr>
                <w:rFonts w:asciiTheme="minorBidi" w:hAnsiTheme="minorBidi" w:cstheme="minorBidi"/>
                <w:sz w:val="16"/>
                <w:szCs w:val="16"/>
              </w:rPr>
              <w:t>Vandal-proof PVC</w:t>
            </w:r>
          </w:p>
        </w:tc>
        <w:tc>
          <w:tcPr>
            <w:tcW w:w="4685" w:type="dxa"/>
          </w:tcPr>
          <w:p w14:paraId="7575113A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</w:tr>
      <w:tr w:rsidR="0074381D" w:rsidRPr="00BF7184" w14:paraId="6B5ADE9C" w14:textId="77777777" w:rsidTr="00BC03FF">
        <w:trPr>
          <w:trHeight w:val="231"/>
        </w:trPr>
        <w:tc>
          <w:tcPr>
            <w:tcW w:w="485" w:type="dxa"/>
          </w:tcPr>
          <w:p w14:paraId="7E1DC78A" w14:textId="77777777" w:rsidR="0074381D" w:rsidRPr="00BF7184" w:rsidRDefault="0074381D" w:rsidP="0074381D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489" w:type="dxa"/>
            <w:gridSpan w:val="2"/>
          </w:tcPr>
          <w:p w14:paraId="577CE33B" w14:textId="7458FE29" w:rsidR="0074381D" w:rsidRPr="00885A9D" w:rsidRDefault="0074381D" w:rsidP="0074381D">
            <w:pPr>
              <w:pStyle w:val="TableParagraph"/>
              <w:spacing w:before="112"/>
              <w:ind w:left="109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  <w:r w:rsidRPr="00885A9D">
              <w:rPr>
                <w:rFonts w:asciiTheme="minorBidi" w:hAnsiTheme="minorBidi" w:cstheme="minorBidi"/>
                <w:sz w:val="16"/>
                <w:szCs w:val="16"/>
                <w:lang w:val="en-US"/>
              </w:rPr>
              <w:t>ceiling</w:t>
            </w:r>
          </w:p>
        </w:tc>
        <w:tc>
          <w:tcPr>
            <w:tcW w:w="289" w:type="dxa"/>
          </w:tcPr>
          <w:p w14:paraId="6D263010" w14:textId="77777777" w:rsidR="0074381D" w:rsidRPr="00BF7184" w:rsidRDefault="0074381D" w:rsidP="0074381D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802" w:type="dxa"/>
            <w:gridSpan w:val="4"/>
          </w:tcPr>
          <w:p w14:paraId="6D0EC9A6" w14:textId="7FB854EE" w:rsidR="0074381D" w:rsidRPr="00374BD4" w:rsidRDefault="00AC198A" w:rsidP="0074381D">
            <w:pPr>
              <w:pStyle w:val="TableParagraph"/>
              <w:spacing w:before="112"/>
              <w:ind w:left="109"/>
              <w:jc w:val="center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  <w:r w:rsidRPr="00227F21">
              <w:rPr>
                <w:rFonts w:asciiTheme="minorBidi" w:hAnsiTheme="minorBidi" w:cstheme="minorBidi"/>
                <w:sz w:val="16"/>
                <w:szCs w:val="16"/>
              </w:rPr>
              <w:t>Stainless steel (thickness: 1.2 mm, brand: Aisi 304)</w:t>
            </w:r>
          </w:p>
        </w:tc>
      </w:tr>
      <w:tr w:rsidR="0074381D" w:rsidRPr="00BF7184" w14:paraId="0697029D" w14:textId="77777777" w:rsidTr="00BC03FF">
        <w:trPr>
          <w:trHeight w:val="229"/>
        </w:trPr>
        <w:tc>
          <w:tcPr>
            <w:tcW w:w="485" w:type="dxa"/>
          </w:tcPr>
          <w:p w14:paraId="181B09E0" w14:textId="77777777" w:rsidR="0074381D" w:rsidRPr="00BF7184" w:rsidRDefault="0074381D" w:rsidP="0074381D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489" w:type="dxa"/>
            <w:gridSpan w:val="2"/>
          </w:tcPr>
          <w:p w14:paraId="60568BF2" w14:textId="539B8149" w:rsidR="0074381D" w:rsidRPr="00885A9D" w:rsidRDefault="0074381D" w:rsidP="0074381D">
            <w:pPr>
              <w:pStyle w:val="TableParagraph"/>
              <w:spacing w:before="112"/>
              <w:ind w:left="109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  <w:r w:rsidRPr="00885A9D">
              <w:rPr>
                <w:rFonts w:asciiTheme="minorBidi" w:hAnsiTheme="minorBidi" w:cstheme="minorBidi"/>
                <w:sz w:val="16"/>
                <w:szCs w:val="16"/>
                <w:lang w:val="en-US"/>
              </w:rPr>
              <w:t>lighting</w:t>
            </w:r>
          </w:p>
        </w:tc>
        <w:tc>
          <w:tcPr>
            <w:tcW w:w="289" w:type="dxa"/>
          </w:tcPr>
          <w:p w14:paraId="7343BE3E" w14:textId="77777777" w:rsidR="0074381D" w:rsidRPr="00BF7184" w:rsidRDefault="0074381D" w:rsidP="0074381D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802" w:type="dxa"/>
            <w:gridSpan w:val="4"/>
          </w:tcPr>
          <w:p w14:paraId="08E64FFB" w14:textId="422C85E1" w:rsidR="0074381D" w:rsidRPr="0074381D" w:rsidRDefault="0074381D" w:rsidP="0074381D">
            <w:pPr>
              <w:pStyle w:val="TableParagraph"/>
              <w:spacing w:before="112"/>
              <w:ind w:left="109"/>
              <w:jc w:val="center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  <w:r w:rsidRPr="0074381D">
              <w:rPr>
                <w:rFonts w:asciiTheme="minorBidi" w:hAnsiTheme="minorBidi" w:cstheme="minorBidi"/>
                <w:sz w:val="16"/>
                <w:szCs w:val="16"/>
                <w:lang w:val="en-US"/>
              </w:rPr>
              <w:t>Hidden in the ceiling of the cabin</w:t>
            </w:r>
          </w:p>
        </w:tc>
      </w:tr>
      <w:tr w:rsidR="0074381D" w:rsidRPr="00BF7184" w14:paraId="4E20DA28" w14:textId="77777777" w:rsidTr="00BC03FF">
        <w:trPr>
          <w:trHeight w:val="229"/>
        </w:trPr>
        <w:tc>
          <w:tcPr>
            <w:tcW w:w="485" w:type="dxa"/>
          </w:tcPr>
          <w:p w14:paraId="6A4BFDE0" w14:textId="77777777" w:rsidR="0074381D" w:rsidRPr="00BF7184" w:rsidRDefault="0074381D" w:rsidP="0074381D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489" w:type="dxa"/>
            <w:gridSpan w:val="2"/>
          </w:tcPr>
          <w:p w14:paraId="0057671A" w14:textId="2DD0DD6E" w:rsidR="0074381D" w:rsidRPr="00885A9D" w:rsidRDefault="0074381D" w:rsidP="0074381D">
            <w:pPr>
              <w:pStyle w:val="TableParagraph"/>
              <w:spacing w:before="112"/>
              <w:ind w:left="109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  <w:r w:rsidRPr="00885A9D">
              <w:rPr>
                <w:rFonts w:asciiTheme="minorBidi" w:hAnsiTheme="minorBidi" w:cstheme="minorBidi"/>
                <w:sz w:val="16"/>
                <w:szCs w:val="16"/>
                <w:lang w:val="en-US"/>
              </w:rPr>
              <w:t>mirror</w:t>
            </w:r>
          </w:p>
        </w:tc>
        <w:tc>
          <w:tcPr>
            <w:tcW w:w="289" w:type="dxa"/>
          </w:tcPr>
          <w:p w14:paraId="341AF310" w14:textId="77777777" w:rsidR="0074381D" w:rsidRPr="00BF7184" w:rsidRDefault="0074381D" w:rsidP="0074381D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802" w:type="dxa"/>
            <w:gridSpan w:val="4"/>
          </w:tcPr>
          <w:p w14:paraId="08EB8382" w14:textId="74DB40DD" w:rsidR="0074381D" w:rsidRPr="0074381D" w:rsidRDefault="0074381D" w:rsidP="0074381D">
            <w:pPr>
              <w:pStyle w:val="TableParagraph"/>
              <w:spacing w:before="112"/>
              <w:ind w:left="109"/>
              <w:jc w:val="center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  <w:r w:rsidRPr="0074381D">
              <w:rPr>
                <w:rFonts w:asciiTheme="minorBidi" w:hAnsiTheme="minorBidi" w:cstheme="minorBidi"/>
                <w:sz w:val="16"/>
                <w:szCs w:val="16"/>
                <w:lang w:val="en-US"/>
              </w:rPr>
              <w:t>1/2 area of the rear wall of the cabin</w:t>
            </w:r>
          </w:p>
        </w:tc>
      </w:tr>
      <w:tr w:rsidR="0074381D" w:rsidRPr="00BF7184" w14:paraId="0C4B65FA" w14:textId="77777777" w:rsidTr="00BC03FF">
        <w:trPr>
          <w:trHeight w:val="229"/>
        </w:trPr>
        <w:tc>
          <w:tcPr>
            <w:tcW w:w="485" w:type="dxa"/>
          </w:tcPr>
          <w:p w14:paraId="5D5E18C1" w14:textId="77777777" w:rsidR="0074381D" w:rsidRPr="00BF7184" w:rsidRDefault="0074381D" w:rsidP="0074381D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489" w:type="dxa"/>
            <w:gridSpan w:val="2"/>
          </w:tcPr>
          <w:p w14:paraId="7DE89759" w14:textId="5D645DFB" w:rsidR="0074381D" w:rsidRPr="00885A9D" w:rsidRDefault="0074381D" w:rsidP="0074381D">
            <w:pPr>
              <w:pStyle w:val="TableParagraph"/>
              <w:spacing w:before="112"/>
              <w:ind w:left="109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  <w:r w:rsidRPr="00885A9D">
              <w:rPr>
                <w:rFonts w:asciiTheme="minorBidi" w:hAnsiTheme="minorBidi" w:cstheme="minorBidi"/>
                <w:sz w:val="16"/>
                <w:szCs w:val="16"/>
                <w:lang w:val="en-US"/>
              </w:rPr>
              <w:t>handrail</w:t>
            </w:r>
          </w:p>
        </w:tc>
        <w:tc>
          <w:tcPr>
            <w:tcW w:w="714" w:type="dxa"/>
            <w:gridSpan w:val="2"/>
          </w:tcPr>
          <w:p w14:paraId="5F033F78" w14:textId="77777777" w:rsidR="0074381D" w:rsidRPr="00BF7184" w:rsidRDefault="0074381D" w:rsidP="0074381D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377" w:type="dxa"/>
            <w:gridSpan w:val="3"/>
          </w:tcPr>
          <w:p w14:paraId="1AA6CE77" w14:textId="455DDE3D" w:rsidR="0074381D" w:rsidRPr="0074381D" w:rsidRDefault="0074381D" w:rsidP="0074381D">
            <w:pPr>
              <w:pStyle w:val="TableParagraph"/>
              <w:spacing w:line="210" w:lineRule="exact"/>
              <w:ind w:left="1745" w:right="1726"/>
              <w:jc w:val="center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  <w:r w:rsidRPr="0074381D">
              <w:rPr>
                <w:rFonts w:asciiTheme="minorBidi" w:hAnsiTheme="minorBidi" w:cstheme="minorBidi"/>
                <w:sz w:val="16"/>
                <w:szCs w:val="16"/>
                <w:lang w:val="en-US"/>
              </w:rPr>
              <w:t>Stainless steel InoxSatine</w:t>
            </w:r>
          </w:p>
        </w:tc>
      </w:tr>
      <w:tr w:rsidR="0074381D" w:rsidRPr="00BF7184" w14:paraId="5B74E87F" w14:textId="77777777" w:rsidTr="00BC03FF">
        <w:trPr>
          <w:trHeight w:val="232"/>
        </w:trPr>
        <w:tc>
          <w:tcPr>
            <w:tcW w:w="485" w:type="dxa"/>
          </w:tcPr>
          <w:p w14:paraId="4393EAE2" w14:textId="77777777" w:rsidR="0074381D" w:rsidRPr="00BF7184" w:rsidRDefault="0074381D" w:rsidP="0074381D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2489" w:type="dxa"/>
            <w:gridSpan w:val="2"/>
          </w:tcPr>
          <w:p w14:paraId="1CA6A962" w14:textId="4C48F7E8" w:rsidR="0074381D" w:rsidRPr="00885A9D" w:rsidRDefault="0074381D" w:rsidP="0074381D">
            <w:pPr>
              <w:pStyle w:val="TableParagraph"/>
              <w:spacing w:before="112"/>
              <w:ind w:left="109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  <w:r w:rsidRPr="00885A9D">
              <w:rPr>
                <w:rFonts w:asciiTheme="minorBidi" w:hAnsiTheme="minorBidi" w:cstheme="minorBidi"/>
                <w:sz w:val="16"/>
                <w:szCs w:val="16"/>
                <w:lang w:val="en-US"/>
              </w:rPr>
              <w:t>others</w:t>
            </w:r>
          </w:p>
        </w:tc>
        <w:tc>
          <w:tcPr>
            <w:tcW w:w="714" w:type="dxa"/>
            <w:gridSpan w:val="2"/>
          </w:tcPr>
          <w:p w14:paraId="40BCE0CE" w14:textId="77777777" w:rsidR="0074381D" w:rsidRPr="00BF7184" w:rsidRDefault="0074381D" w:rsidP="0074381D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377" w:type="dxa"/>
            <w:gridSpan w:val="3"/>
          </w:tcPr>
          <w:p w14:paraId="29090E43" w14:textId="1CBEB582" w:rsidR="0074381D" w:rsidRPr="0074381D" w:rsidRDefault="0074381D" w:rsidP="0074381D">
            <w:pPr>
              <w:pStyle w:val="TableParagraph"/>
              <w:spacing w:line="212" w:lineRule="exact"/>
              <w:ind w:left="1745" w:right="1728"/>
              <w:jc w:val="center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  <w:r w:rsidRPr="0074381D">
              <w:rPr>
                <w:rFonts w:asciiTheme="minorBidi" w:hAnsiTheme="minorBidi" w:cstheme="minorBidi"/>
                <w:sz w:val="16"/>
                <w:szCs w:val="16"/>
                <w:lang w:val="en-US"/>
              </w:rPr>
              <w:t>Intercom, overload control device</w:t>
            </w:r>
          </w:p>
        </w:tc>
      </w:tr>
      <w:tr w:rsidR="006E536F" w:rsidRPr="00BF7184" w14:paraId="6C970213" w14:textId="77777777" w:rsidTr="00BC03FF">
        <w:trPr>
          <w:trHeight w:val="4039"/>
        </w:trPr>
        <w:tc>
          <w:tcPr>
            <w:tcW w:w="485" w:type="dxa"/>
            <w:shd w:val="clear" w:color="auto" w:fill="C0C0C0"/>
          </w:tcPr>
          <w:p w14:paraId="2F0826E8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66C952CB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547A1EA5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6BF6852B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6B5FABAB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5049B26F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439F8332" w14:textId="77777777" w:rsidR="006E536F" w:rsidRPr="00BF7184" w:rsidRDefault="006E536F" w:rsidP="00BC03FF">
            <w:pPr>
              <w:pStyle w:val="TableParagraph"/>
              <w:ind w:left="131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13</w:t>
            </w:r>
          </w:p>
        </w:tc>
        <w:tc>
          <w:tcPr>
            <w:tcW w:w="3203" w:type="dxa"/>
            <w:gridSpan w:val="4"/>
            <w:shd w:val="clear" w:color="auto" w:fill="C0C0C0"/>
          </w:tcPr>
          <w:p w14:paraId="5978EC4E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435A679E" w14:textId="77777777" w:rsidR="00F313BB" w:rsidRPr="00F313BB" w:rsidRDefault="00F313BB" w:rsidP="00F313BB">
            <w:pPr>
              <w:pStyle w:val="TableParagraph"/>
              <w:spacing w:before="150"/>
              <w:ind w:left="109" w:right="281"/>
              <w:jc w:val="both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F313BB">
              <w:rPr>
                <w:rFonts w:asciiTheme="minorBidi" w:hAnsiTheme="minorBidi" w:cstheme="minorBidi"/>
                <w:b/>
                <w:sz w:val="16"/>
                <w:szCs w:val="16"/>
              </w:rPr>
              <w:t>Column with a post</w:t>
            </w:r>
          </w:p>
          <w:p w14:paraId="7E45F54E" w14:textId="77777777" w:rsidR="00F313BB" w:rsidRPr="00F313BB" w:rsidRDefault="00F313BB" w:rsidP="00F313BB">
            <w:pPr>
              <w:pStyle w:val="TableParagraph"/>
              <w:spacing w:before="150"/>
              <w:ind w:left="109" w:right="281"/>
              <w:jc w:val="both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F313BB">
              <w:rPr>
                <w:rFonts w:asciiTheme="minorBidi" w:hAnsiTheme="minorBidi" w:cstheme="minorBidi"/>
                <w:b/>
                <w:sz w:val="16"/>
                <w:szCs w:val="16"/>
              </w:rPr>
              <w:t>control over the entire height of the cab</w:t>
            </w:r>
          </w:p>
          <w:p w14:paraId="5CE0BA87" w14:textId="77777777" w:rsidR="00F313BB" w:rsidRPr="00F313BB" w:rsidRDefault="00F313BB" w:rsidP="00F313BB">
            <w:pPr>
              <w:pStyle w:val="TableParagraph"/>
              <w:spacing w:before="150"/>
              <w:ind w:left="109" w:right="281"/>
              <w:jc w:val="both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F313BB">
              <w:rPr>
                <w:rFonts w:asciiTheme="minorBidi" w:hAnsiTheme="minorBidi" w:cstheme="minorBidi"/>
                <w:b/>
                <w:sz w:val="16"/>
                <w:szCs w:val="16"/>
              </w:rPr>
              <w:t>at the customer's choice,</w:t>
            </w:r>
          </w:p>
          <w:p w14:paraId="060A9B56" w14:textId="3460BD5D" w:rsidR="006E536F" w:rsidRPr="00BF7184" w:rsidRDefault="00F313BB" w:rsidP="00F313BB">
            <w:pPr>
              <w:pStyle w:val="TableParagraph"/>
              <w:spacing w:before="1"/>
              <w:ind w:left="109" w:right="1148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F313BB">
              <w:rPr>
                <w:rFonts w:asciiTheme="minorBidi" w:hAnsiTheme="minorBidi" w:cstheme="minorBidi"/>
                <w:b/>
                <w:sz w:val="16"/>
                <w:szCs w:val="16"/>
              </w:rPr>
              <w:t>Production Turkey</w:t>
            </w:r>
          </w:p>
        </w:tc>
        <w:tc>
          <w:tcPr>
            <w:tcW w:w="1970" w:type="dxa"/>
            <w:tcBorders>
              <w:right w:val="single" w:sz="4" w:space="0" w:color="auto"/>
            </w:tcBorders>
          </w:tcPr>
          <w:p w14:paraId="5FF5DF0C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767AC106" w14:textId="77777777" w:rsidR="006E536F" w:rsidRPr="00BF7184" w:rsidRDefault="006E536F" w:rsidP="00BC03FF">
            <w:pPr>
              <w:pStyle w:val="TableParagraph"/>
              <w:spacing w:before="11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5E4BF212" w14:textId="77777777" w:rsidR="006E536F" w:rsidRPr="00BF7184" w:rsidRDefault="006E536F" w:rsidP="00BC03FF">
            <w:pPr>
              <w:pStyle w:val="TableParagraph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val="en-US" w:eastAsia="en-US" w:bidi="ar-SA"/>
              </w:rPr>
              <w:drawing>
                <wp:inline distT="0" distB="0" distL="0" distR="0" wp14:anchorId="24F1A150" wp14:editId="64C63BEC">
                  <wp:extent cx="539790" cy="2655418"/>
                  <wp:effectExtent l="0" t="0" r="0" b="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8202" cy="27951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07" w:type="dxa"/>
            <w:gridSpan w:val="2"/>
            <w:tcBorders>
              <w:left w:val="single" w:sz="4" w:space="0" w:color="auto"/>
            </w:tcBorders>
          </w:tcPr>
          <w:p w14:paraId="6D352735" w14:textId="77777777" w:rsidR="00374BD4" w:rsidRDefault="00374BD4" w:rsidP="00374BD4">
            <w:pPr>
              <w:pStyle w:val="TableParagraph"/>
              <w:numPr>
                <w:ilvl w:val="0"/>
                <w:numId w:val="10"/>
              </w:numPr>
              <w:rPr>
                <w:rFonts w:asciiTheme="minorBidi" w:hAnsiTheme="minorBidi" w:cstheme="minorBidi"/>
                <w:sz w:val="16"/>
                <w:szCs w:val="16"/>
              </w:rPr>
            </w:pPr>
            <w:r w:rsidRPr="00374BD4">
              <w:rPr>
                <w:rFonts w:asciiTheme="minorBidi" w:hAnsiTheme="minorBidi" w:cstheme="minorBidi"/>
                <w:sz w:val="16"/>
                <w:szCs w:val="16"/>
              </w:rPr>
              <w:t xml:space="preserve">Matrix display. Shows the location and direction of movement of the elevator cabin. </w:t>
            </w:r>
          </w:p>
          <w:p w14:paraId="22929626" w14:textId="487FE306" w:rsidR="006E536F" w:rsidRPr="00BF7184" w:rsidRDefault="00374BD4" w:rsidP="00374BD4">
            <w:pPr>
              <w:pStyle w:val="TableParagraph"/>
              <w:numPr>
                <w:ilvl w:val="0"/>
                <w:numId w:val="10"/>
              </w:numPr>
              <w:rPr>
                <w:rFonts w:asciiTheme="minorBidi" w:hAnsiTheme="minorBidi" w:cstheme="minorBidi"/>
                <w:sz w:val="16"/>
                <w:szCs w:val="16"/>
              </w:rPr>
            </w:pPr>
            <w:r w:rsidRPr="00374BD4">
              <w:rPr>
                <w:rFonts w:asciiTheme="minorBidi" w:hAnsiTheme="minorBidi" w:cstheme="minorBidi"/>
                <w:sz w:val="16"/>
                <w:szCs w:val="16"/>
              </w:rPr>
              <w:t>Braille font on all knobs</w:t>
            </w:r>
          </w:p>
        </w:tc>
      </w:tr>
      <w:tr w:rsidR="006E536F" w:rsidRPr="00BF7184" w14:paraId="5C78E2E5" w14:textId="77777777" w:rsidTr="00BC03FF">
        <w:trPr>
          <w:trHeight w:val="229"/>
        </w:trPr>
        <w:tc>
          <w:tcPr>
            <w:tcW w:w="485" w:type="dxa"/>
          </w:tcPr>
          <w:p w14:paraId="78377DAC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3203" w:type="dxa"/>
            <w:gridSpan w:val="4"/>
          </w:tcPr>
          <w:p w14:paraId="03DD298C" w14:textId="0990576F" w:rsidR="006E536F" w:rsidRPr="00BF7184" w:rsidRDefault="00B035F7" w:rsidP="00BC03FF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035F7">
              <w:rPr>
                <w:rFonts w:asciiTheme="minorBidi" w:hAnsiTheme="minorBidi" w:cstheme="minorBidi"/>
                <w:sz w:val="16"/>
                <w:szCs w:val="16"/>
              </w:rPr>
              <w:t>basis of the post</w:t>
            </w:r>
          </w:p>
        </w:tc>
        <w:tc>
          <w:tcPr>
            <w:tcW w:w="7377" w:type="dxa"/>
            <w:gridSpan w:val="3"/>
          </w:tcPr>
          <w:p w14:paraId="568F8F4A" w14:textId="3C913111" w:rsidR="006E536F" w:rsidRPr="00BF7184" w:rsidRDefault="00A82CBD" w:rsidP="00BC03FF">
            <w:pPr>
              <w:pStyle w:val="TableParagraph"/>
              <w:spacing w:line="210" w:lineRule="exact"/>
              <w:ind w:left="1745" w:right="1726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227F21">
              <w:rPr>
                <w:rFonts w:asciiTheme="minorBidi" w:hAnsiTheme="minorBidi" w:cstheme="minorBidi"/>
                <w:sz w:val="16"/>
                <w:szCs w:val="16"/>
              </w:rPr>
              <w:t>Stainless steel (thickness: 1.2 mm, brand: Aisi 304)</w:t>
            </w:r>
          </w:p>
        </w:tc>
      </w:tr>
      <w:tr w:rsidR="006E536F" w:rsidRPr="00BF7184" w14:paraId="64DEA32C" w14:textId="77777777" w:rsidTr="00BC03FF">
        <w:trPr>
          <w:trHeight w:val="231"/>
        </w:trPr>
        <w:tc>
          <w:tcPr>
            <w:tcW w:w="485" w:type="dxa"/>
          </w:tcPr>
          <w:p w14:paraId="24A5634E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1931" w:type="dxa"/>
          </w:tcPr>
          <w:p w14:paraId="77DF6154" w14:textId="32C428F2" w:rsidR="006E536F" w:rsidRPr="00BF7184" w:rsidRDefault="00B035F7" w:rsidP="00BC03FF">
            <w:pPr>
              <w:pStyle w:val="TableParagraph"/>
              <w:spacing w:line="212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 w:rsidRPr="00B035F7">
              <w:rPr>
                <w:rFonts w:asciiTheme="minorBidi" w:hAnsiTheme="minorBidi" w:cstheme="minorBidi"/>
                <w:sz w:val="16"/>
                <w:szCs w:val="16"/>
              </w:rPr>
              <w:t>buttons</w:t>
            </w:r>
          </w:p>
        </w:tc>
        <w:tc>
          <w:tcPr>
            <w:tcW w:w="1272" w:type="dxa"/>
            <w:gridSpan w:val="3"/>
          </w:tcPr>
          <w:p w14:paraId="4FA5C3FB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377" w:type="dxa"/>
            <w:gridSpan w:val="3"/>
          </w:tcPr>
          <w:p w14:paraId="255C66C0" w14:textId="1179A69C" w:rsidR="006E536F" w:rsidRPr="00BF7184" w:rsidRDefault="004D79F3" w:rsidP="00BC03FF">
            <w:pPr>
              <w:pStyle w:val="TableParagraph"/>
              <w:spacing w:line="212" w:lineRule="exact"/>
              <w:ind w:left="1742" w:right="1728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4D79F3">
              <w:rPr>
                <w:rFonts w:asciiTheme="minorBidi" w:hAnsiTheme="minorBidi" w:cstheme="minorBidi"/>
                <w:sz w:val="16"/>
                <w:szCs w:val="16"/>
              </w:rPr>
              <w:t>Round with backlight</w:t>
            </w:r>
          </w:p>
        </w:tc>
      </w:tr>
      <w:tr w:rsidR="006E536F" w:rsidRPr="00BF7184" w14:paraId="3499AA24" w14:textId="77777777" w:rsidTr="00BF7184">
        <w:trPr>
          <w:trHeight w:val="2050"/>
        </w:trPr>
        <w:tc>
          <w:tcPr>
            <w:tcW w:w="485" w:type="dxa"/>
            <w:shd w:val="clear" w:color="auto" w:fill="C0C0C0"/>
          </w:tcPr>
          <w:p w14:paraId="4C26BD81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0540D4A2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232A0B5E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1F02D7B0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4B1939CD" w14:textId="77777777" w:rsidR="006E536F" w:rsidRPr="00BF7184" w:rsidRDefault="006E536F" w:rsidP="00BC03FF">
            <w:pPr>
              <w:pStyle w:val="TableParagraph"/>
              <w:spacing w:before="132"/>
              <w:ind w:left="131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14</w:t>
            </w:r>
          </w:p>
        </w:tc>
        <w:tc>
          <w:tcPr>
            <w:tcW w:w="3203" w:type="dxa"/>
            <w:gridSpan w:val="4"/>
            <w:shd w:val="clear" w:color="auto" w:fill="C0C0C0"/>
          </w:tcPr>
          <w:p w14:paraId="21CB5686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10C31F7C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289B927E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54857EEA" w14:textId="56824871" w:rsidR="006E536F" w:rsidRPr="009C365F" w:rsidRDefault="009C365F" w:rsidP="009C365F">
            <w:pPr>
              <w:pStyle w:val="TableParagraph"/>
              <w:spacing w:before="154"/>
              <w:ind w:left="109"/>
              <w:rPr>
                <w:rFonts w:asciiTheme="minorBidi" w:hAnsiTheme="minorBidi" w:cstheme="minorBidi"/>
                <w:b/>
                <w:sz w:val="16"/>
                <w:szCs w:val="16"/>
                <w:lang w:val="en-US"/>
              </w:rPr>
            </w:pPr>
            <w:r w:rsidRPr="009C365F">
              <w:rPr>
                <w:rFonts w:asciiTheme="minorBidi" w:hAnsiTheme="minorBidi" w:cstheme="minorBidi"/>
                <w:b/>
                <w:sz w:val="16"/>
                <w:szCs w:val="16"/>
              </w:rPr>
              <w:t>Call panel</w:t>
            </w:r>
            <w:r>
              <w:rPr>
                <w:rFonts w:asciiTheme="minorBidi" w:hAnsiTheme="minorBidi" w:cstheme="minorBidi"/>
                <w:b/>
                <w:sz w:val="16"/>
                <w:szCs w:val="16"/>
                <w:lang w:val="en-US"/>
              </w:rPr>
              <w:t xml:space="preserve">; </w:t>
            </w:r>
            <w:r w:rsidRPr="009C365F">
              <w:rPr>
                <w:rFonts w:asciiTheme="minorBidi" w:hAnsiTheme="minorBidi" w:cstheme="minorBidi"/>
                <w:b/>
                <w:sz w:val="16"/>
                <w:szCs w:val="16"/>
              </w:rPr>
              <w:t>at the choice of the customer Production Turkey</w:t>
            </w:r>
            <w:r>
              <w:rPr>
                <w:rFonts w:asciiTheme="minorBidi" w:hAnsiTheme="minorBidi" w:cstheme="minorBidi"/>
                <w:b/>
                <w:sz w:val="16"/>
                <w:szCs w:val="16"/>
                <w:lang w:val="en-US"/>
              </w:rPr>
              <w:t xml:space="preserve"> (or analog)</w:t>
            </w:r>
          </w:p>
        </w:tc>
        <w:tc>
          <w:tcPr>
            <w:tcW w:w="7377" w:type="dxa"/>
            <w:gridSpan w:val="3"/>
          </w:tcPr>
          <w:p w14:paraId="2062C83A" w14:textId="77777777" w:rsidR="006E536F" w:rsidRPr="00BF7184" w:rsidRDefault="006E536F" w:rsidP="00BC03FF">
            <w:pPr>
              <w:pStyle w:val="TableParagraph"/>
              <w:spacing w:before="10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08A81E28" w14:textId="088B7861" w:rsidR="006E536F" w:rsidRPr="00BF7184" w:rsidRDefault="006E536F" w:rsidP="00BC03FF">
            <w:pPr>
              <w:pStyle w:val="TableParagraph"/>
              <w:ind w:left="419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noProof/>
                <w:sz w:val="16"/>
                <w:szCs w:val="16"/>
                <w:lang w:val="en-US" w:eastAsia="en-US" w:bidi="ar-SA"/>
              </w:rPr>
              <w:drawing>
                <wp:inline distT="0" distB="0" distL="0" distR="0" wp14:anchorId="23F5BFFA" wp14:editId="25D29B3C">
                  <wp:extent cx="426521" cy="1148486"/>
                  <wp:effectExtent l="0" t="0" r="0" b="0"/>
                  <wp:docPr id="10" name="Рисунок 10" descr="\\192.168.1.119\DOCi\Сергей\ФОТО ЛЕБЕДОК\кнопка ілері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\\192.168.1.119\DOCi\Сергей\ФОТО ЛЕБЕДОК\кнопка ілері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6869" cy="12032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549FC" w:rsidRPr="005549FC">
              <w:rPr>
                <w:rFonts w:asciiTheme="minorBidi" w:hAnsiTheme="minorBidi" w:cstheme="minorBidi"/>
                <w:sz w:val="16"/>
                <w:szCs w:val="16"/>
              </w:rPr>
              <w:t>- Braille font on all knobs</w:t>
            </w:r>
          </w:p>
        </w:tc>
      </w:tr>
      <w:tr w:rsidR="00CF3993" w:rsidRPr="00BF7184" w14:paraId="1F366638" w14:textId="77777777" w:rsidTr="00BC03FF">
        <w:trPr>
          <w:trHeight w:val="260"/>
        </w:trPr>
        <w:tc>
          <w:tcPr>
            <w:tcW w:w="485" w:type="dxa"/>
          </w:tcPr>
          <w:p w14:paraId="0620F71B" w14:textId="77777777" w:rsidR="00CF3993" w:rsidRPr="00BF7184" w:rsidRDefault="00CF3993" w:rsidP="00CF3993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1931" w:type="dxa"/>
          </w:tcPr>
          <w:p w14:paraId="39B479FC" w14:textId="6A4200C4" w:rsidR="00CF3993" w:rsidRPr="009C365F" w:rsidRDefault="009C365F" w:rsidP="00CF3993">
            <w:pPr>
              <w:pStyle w:val="TableParagraph"/>
              <w:spacing w:before="13" w:line="227" w:lineRule="exact"/>
              <w:ind w:left="109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  <w:r>
              <w:rPr>
                <w:rFonts w:asciiTheme="minorBidi" w:hAnsiTheme="minorBidi" w:cstheme="minorBidi"/>
                <w:sz w:val="16"/>
                <w:szCs w:val="16"/>
                <w:lang w:val="en-US"/>
              </w:rPr>
              <w:t>Pa</w:t>
            </w:r>
            <w:r w:rsidR="00F2769D">
              <w:rPr>
                <w:rFonts w:asciiTheme="minorBidi" w:hAnsiTheme="minorBidi" w:cstheme="minorBidi"/>
                <w:sz w:val="16"/>
                <w:szCs w:val="16"/>
                <w:lang w:val="en-US"/>
              </w:rPr>
              <w:t>nel</w:t>
            </w:r>
          </w:p>
        </w:tc>
        <w:tc>
          <w:tcPr>
            <w:tcW w:w="1272" w:type="dxa"/>
            <w:gridSpan w:val="3"/>
          </w:tcPr>
          <w:p w14:paraId="5BB894B5" w14:textId="77777777" w:rsidR="00CF3993" w:rsidRPr="00BF7184" w:rsidRDefault="00CF3993" w:rsidP="00CF3993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377" w:type="dxa"/>
            <w:gridSpan w:val="3"/>
          </w:tcPr>
          <w:p w14:paraId="532DCDA0" w14:textId="104DCA4D" w:rsidR="00CF3993" w:rsidRPr="00BF7184" w:rsidRDefault="00097C7B" w:rsidP="00CF3993">
            <w:pPr>
              <w:pStyle w:val="TableParagraph"/>
              <w:spacing w:line="210" w:lineRule="exact"/>
              <w:ind w:left="1745" w:right="1726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097C7B">
              <w:rPr>
                <w:sz w:val="16"/>
                <w:szCs w:val="16"/>
              </w:rPr>
              <w:t>Stainless steel (thickness: 1.2 mm, brand: Aisi 304)</w:t>
            </w:r>
          </w:p>
        </w:tc>
      </w:tr>
      <w:tr w:rsidR="00CF3993" w:rsidRPr="00BF7184" w14:paraId="78A6AD24" w14:textId="77777777" w:rsidTr="00BC03FF">
        <w:trPr>
          <w:trHeight w:val="229"/>
        </w:trPr>
        <w:tc>
          <w:tcPr>
            <w:tcW w:w="485" w:type="dxa"/>
          </w:tcPr>
          <w:p w14:paraId="04FC25D3" w14:textId="77777777" w:rsidR="00CF3993" w:rsidRPr="00BF7184" w:rsidRDefault="00CF3993" w:rsidP="00CF3993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1931" w:type="dxa"/>
          </w:tcPr>
          <w:p w14:paraId="5843BAF6" w14:textId="6DBC519F" w:rsidR="00CF3993" w:rsidRPr="00F2769D" w:rsidRDefault="00F2769D" w:rsidP="00CF3993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  <w:proofErr w:type="spellStart"/>
            <w:r>
              <w:rPr>
                <w:rFonts w:asciiTheme="minorBidi" w:hAnsiTheme="minorBidi" w:cstheme="minorBidi"/>
                <w:sz w:val="16"/>
                <w:szCs w:val="16"/>
                <w:lang w:val="en-US"/>
              </w:rPr>
              <w:t>buttens</w:t>
            </w:r>
            <w:proofErr w:type="spellEnd"/>
          </w:p>
        </w:tc>
        <w:tc>
          <w:tcPr>
            <w:tcW w:w="1272" w:type="dxa"/>
            <w:gridSpan w:val="3"/>
          </w:tcPr>
          <w:p w14:paraId="396848C2" w14:textId="77777777" w:rsidR="00CF3993" w:rsidRPr="00BF7184" w:rsidRDefault="00CF3993" w:rsidP="00CF3993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377" w:type="dxa"/>
            <w:gridSpan w:val="3"/>
          </w:tcPr>
          <w:p w14:paraId="70BC08B3" w14:textId="7486FA19" w:rsidR="00CF3993" w:rsidRPr="00BF7184" w:rsidRDefault="00CF3993" w:rsidP="00CF3993">
            <w:pPr>
              <w:pStyle w:val="TableParagraph"/>
              <w:spacing w:line="210" w:lineRule="exact"/>
              <w:ind w:left="1745" w:right="1726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CF3993">
              <w:rPr>
                <w:rFonts w:asciiTheme="minorBidi" w:hAnsiTheme="minorBidi" w:cstheme="minorBidi"/>
                <w:sz w:val="16"/>
                <w:szCs w:val="16"/>
              </w:rPr>
              <w:t>Round with backlight</w:t>
            </w:r>
          </w:p>
        </w:tc>
      </w:tr>
      <w:tr w:rsidR="00CF3993" w:rsidRPr="00BF7184" w14:paraId="561C7796" w14:textId="77777777" w:rsidTr="00BC03FF">
        <w:trPr>
          <w:trHeight w:val="229"/>
        </w:trPr>
        <w:tc>
          <w:tcPr>
            <w:tcW w:w="485" w:type="dxa"/>
            <w:shd w:val="clear" w:color="auto" w:fill="C0C0C0"/>
          </w:tcPr>
          <w:p w14:paraId="2D4D307F" w14:textId="77777777" w:rsidR="00CF3993" w:rsidRPr="00BF7184" w:rsidRDefault="00CF3993" w:rsidP="00CF3993">
            <w:pPr>
              <w:pStyle w:val="TableParagraph"/>
              <w:spacing w:line="210" w:lineRule="exact"/>
              <w:ind w:left="131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b/>
                <w:sz w:val="16"/>
                <w:szCs w:val="16"/>
              </w:rPr>
              <w:t>15</w:t>
            </w:r>
          </w:p>
        </w:tc>
        <w:tc>
          <w:tcPr>
            <w:tcW w:w="3203" w:type="dxa"/>
            <w:gridSpan w:val="4"/>
            <w:shd w:val="clear" w:color="auto" w:fill="C0C0C0"/>
          </w:tcPr>
          <w:p w14:paraId="054A39B4" w14:textId="3CCA5220" w:rsidR="00CF3993" w:rsidRPr="00BF7184" w:rsidRDefault="00F2769D" w:rsidP="00CF3993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b/>
                <w:sz w:val="16"/>
                <w:szCs w:val="16"/>
              </w:rPr>
            </w:pPr>
            <w:r w:rsidRPr="00F2769D">
              <w:rPr>
                <w:rFonts w:asciiTheme="minorBidi" w:hAnsiTheme="minorBidi" w:cstheme="minorBidi"/>
                <w:b/>
                <w:sz w:val="16"/>
                <w:szCs w:val="16"/>
              </w:rPr>
              <w:t>INDICATION</w:t>
            </w:r>
          </w:p>
        </w:tc>
        <w:tc>
          <w:tcPr>
            <w:tcW w:w="7377" w:type="dxa"/>
            <w:gridSpan w:val="3"/>
          </w:tcPr>
          <w:p w14:paraId="0B945F66" w14:textId="77777777" w:rsidR="00CF3993" w:rsidRPr="00BF7184" w:rsidRDefault="00CF3993" w:rsidP="00CF3993">
            <w:pPr>
              <w:pStyle w:val="TableParagraph"/>
              <w:spacing w:line="210" w:lineRule="exact"/>
              <w:ind w:left="1745" w:right="1726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</w:tr>
      <w:tr w:rsidR="00CF3993" w:rsidRPr="00BF7184" w14:paraId="3F7E31D4" w14:textId="77777777" w:rsidTr="00BC03FF">
        <w:trPr>
          <w:trHeight w:val="229"/>
        </w:trPr>
        <w:tc>
          <w:tcPr>
            <w:tcW w:w="485" w:type="dxa"/>
          </w:tcPr>
          <w:p w14:paraId="1D24A3CA" w14:textId="77777777" w:rsidR="00CF3993" w:rsidRPr="00BF7184" w:rsidRDefault="00CF3993" w:rsidP="00CF3993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1931" w:type="dxa"/>
          </w:tcPr>
          <w:p w14:paraId="21AC3E3F" w14:textId="1B147D5B" w:rsidR="00CF3993" w:rsidRPr="007C69BD" w:rsidRDefault="007C69BD" w:rsidP="00CF3993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  <w:r>
              <w:rPr>
                <w:rFonts w:asciiTheme="minorBidi" w:hAnsiTheme="minorBidi" w:cstheme="minorBidi"/>
                <w:sz w:val="16"/>
                <w:szCs w:val="16"/>
                <w:lang w:val="en-US"/>
              </w:rPr>
              <w:t>In cabin</w:t>
            </w:r>
          </w:p>
        </w:tc>
        <w:tc>
          <w:tcPr>
            <w:tcW w:w="1272" w:type="dxa"/>
            <w:gridSpan w:val="3"/>
          </w:tcPr>
          <w:p w14:paraId="67DCC3C3" w14:textId="77777777" w:rsidR="00CF3993" w:rsidRPr="00BF7184" w:rsidRDefault="00CF3993" w:rsidP="00CF3993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377" w:type="dxa"/>
            <w:gridSpan w:val="3"/>
          </w:tcPr>
          <w:p w14:paraId="1B4EF79E" w14:textId="3FE5730F" w:rsidR="00CF3993" w:rsidRPr="0026623C" w:rsidRDefault="00CF3993" w:rsidP="00CF3993">
            <w:pPr>
              <w:pStyle w:val="TableParagraph"/>
              <w:spacing w:line="210" w:lineRule="exact"/>
              <w:ind w:left="1745" w:right="1726"/>
              <w:jc w:val="center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  <w:r w:rsidRPr="00CF3993">
              <w:rPr>
                <w:rFonts w:asciiTheme="minorBidi" w:hAnsiTheme="minorBidi" w:cstheme="minorBidi"/>
                <w:sz w:val="16"/>
                <w:szCs w:val="16"/>
              </w:rPr>
              <w:t>7-segment</w:t>
            </w:r>
            <w:r w:rsidR="0026623C">
              <w:rPr>
                <w:rFonts w:asciiTheme="minorBidi" w:hAnsiTheme="minorBidi" w:cstheme="minorBidi"/>
                <w:sz w:val="16"/>
                <w:szCs w:val="16"/>
                <w:lang w:val="en-US"/>
              </w:rPr>
              <w:t>s</w:t>
            </w:r>
          </w:p>
        </w:tc>
      </w:tr>
      <w:tr w:rsidR="00CF3993" w:rsidRPr="00BF7184" w14:paraId="3596AFB1" w14:textId="77777777" w:rsidTr="00BC03FF">
        <w:trPr>
          <w:trHeight w:val="229"/>
        </w:trPr>
        <w:tc>
          <w:tcPr>
            <w:tcW w:w="485" w:type="dxa"/>
          </w:tcPr>
          <w:p w14:paraId="674A6C27" w14:textId="77777777" w:rsidR="00CF3993" w:rsidRPr="00BF7184" w:rsidRDefault="00CF3993" w:rsidP="00CF3993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3203" w:type="dxa"/>
            <w:gridSpan w:val="4"/>
          </w:tcPr>
          <w:p w14:paraId="2D2401B7" w14:textId="3081901E" w:rsidR="00CF3993" w:rsidRPr="00BF7184" w:rsidRDefault="007C69BD" w:rsidP="00CF3993">
            <w:pPr>
              <w:pStyle w:val="TableParagraph"/>
              <w:spacing w:line="210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>
              <w:rPr>
                <w:rFonts w:asciiTheme="minorBidi" w:hAnsiTheme="minorBidi" w:cstheme="minorBidi"/>
                <w:sz w:val="16"/>
                <w:szCs w:val="16"/>
                <w:lang w:val="en-US"/>
              </w:rPr>
              <w:t>A</w:t>
            </w:r>
            <w:r w:rsidRPr="007C69BD">
              <w:rPr>
                <w:rFonts w:asciiTheme="minorBidi" w:hAnsiTheme="minorBidi" w:cstheme="minorBidi"/>
                <w:sz w:val="16"/>
                <w:szCs w:val="16"/>
              </w:rPr>
              <w:t>t the main stop</w:t>
            </w:r>
          </w:p>
        </w:tc>
        <w:tc>
          <w:tcPr>
            <w:tcW w:w="7377" w:type="dxa"/>
            <w:gridSpan w:val="3"/>
          </w:tcPr>
          <w:p w14:paraId="59629262" w14:textId="47940C87" w:rsidR="00CF3993" w:rsidRPr="00BF7184" w:rsidRDefault="0026623C" w:rsidP="00CF3993">
            <w:pPr>
              <w:pStyle w:val="TableParagraph"/>
              <w:spacing w:line="210" w:lineRule="exact"/>
              <w:ind w:left="1745" w:right="1726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CF3993">
              <w:rPr>
                <w:rFonts w:asciiTheme="minorBidi" w:hAnsiTheme="minorBidi" w:cstheme="minorBidi"/>
                <w:sz w:val="16"/>
                <w:szCs w:val="16"/>
              </w:rPr>
              <w:t>7-segment</w:t>
            </w:r>
            <w:r>
              <w:rPr>
                <w:rFonts w:asciiTheme="minorBidi" w:hAnsiTheme="minorBidi" w:cstheme="minorBidi"/>
                <w:sz w:val="16"/>
                <w:szCs w:val="16"/>
                <w:lang w:val="en-US"/>
              </w:rPr>
              <w:t>s</w:t>
            </w:r>
          </w:p>
        </w:tc>
      </w:tr>
      <w:tr w:rsidR="006E536F" w:rsidRPr="00BF7184" w14:paraId="70FCCC20" w14:textId="77777777" w:rsidTr="00BC03FF">
        <w:trPr>
          <w:trHeight w:val="260"/>
        </w:trPr>
        <w:tc>
          <w:tcPr>
            <w:tcW w:w="485" w:type="dxa"/>
          </w:tcPr>
          <w:p w14:paraId="70DED6F7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1931" w:type="dxa"/>
          </w:tcPr>
          <w:p w14:paraId="2FE9AE61" w14:textId="44D957C6" w:rsidR="006E536F" w:rsidRPr="00BF7184" w:rsidRDefault="00FA53AC" w:rsidP="00BC03FF">
            <w:pPr>
              <w:pStyle w:val="TableParagraph"/>
              <w:spacing w:before="13" w:line="227" w:lineRule="exact"/>
              <w:ind w:left="109"/>
              <w:rPr>
                <w:rFonts w:asciiTheme="minorBidi" w:hAnsiTheme="minorBidi" w:cstheme="minorBidi"/>
                <w:sz w:val="16"/>
                <w:szCs w:val="16"/>
              </w:rPr>
            </w:pPr>
            <w:r>
              <w:rPr>
                <w:rFonts w:asciiTheme="minorBidi" w:hAnsiTheme="minorBidi" w:cstheme="minorBidi"/>
                <w:sz w:val="16"/>
                <w:szCs w:val="16"/>
                <w:lang w:val="en-US"/>
              </w:rPr>
              <w:t>O</w:t>
            </w:r>
            <w:r w:rsidRPr="00FA53AC">
              <w:rPr>
                <w:rFonts w:asciiTheme="minorBidi" w:hAnsiTheme="minorBidi" w:cstheme="minorBidi"/>
                <w:sz w:val="16"/>
                <w:szCs w:val="16"/>
              </w:rPr>
              <w:t>n the floors</w:t>
            </w:r>
          </w:p>
        </w:tc>
        <w:tc>
          <w:tcPr>
            <w:tcW w:w="1272" w:type="dxa"/>
            <w:gridSpan w:val="3"/>
          </w:tcPr>
          <w:p w14:paraId="32D38167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377" w:type="dxa"/>
            <w:gridSpan w:val="3"/>
          </w:tcPr>
          <w:p w14:paraId="77180ECD" w14:textId="573F0F09" w:rsidR="006E536F" w:rsidRPr="00BF7184" w:rsidRDefault="00474313" w:rsidP="00BC03FF">
            <w:pPr>
              <w:pStyle w:val="TableParagraph"/>
              <w:spacing w:before="13" w:line="227" w:lineRule="exact"/>
              <w:ind w:left="1745" w:right="1726"/>
              <w:jc w:val="center"/>
              <w:rPr>
                <w:rFonts w:asciiTheme="minorBidi" w:hAnsiTheme="minorBidi" w:cstheme="minorBidi"/>
                <w:sz w:val="16"/>
                <w:szCs w:val="16"/>
              </w:rPr>
            </w:pPr>
            <w:r w:rsidRPr="00474313">
              <w:rPr>
                <w:rFonts w:asciiTheme="minorBidi" w:hAnsiTheme="minorBidi" w:cstheme="minorBidi"/>
                <w:sz w:val="16"/>
                <w:szCs w:val="16"/>
              </w:rPr>
              <w:t>Indication of superficiality</w:t>
            </w:r>
          </w:p>
        </w:tc>
      </w:tr>
      <w:tr w:rsidR="006E536F" w:rsidRPr="00BF7184" w14:paraId="2E2EA819" w14:textId="77777777" w:rsidTr="00BC03FF">
        <w:trPr>
          <w:trHeight w:val="2195"/>
        </w:trPr>
        <w:tc>
          <w:tcPr>
            <w:tcW w:w="3688" w:type="dxa"/>
            <w:gridSpan w:val="5"/>
            <w:shd w:val="clear" w:color="auto" w:fill="C0C0C0"/>
          </w:tcPr>
          <w:p w14:paraId="2D2FD8FE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1FA45B5F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7F520FD8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0A36C47D" w14:textId="77777777" w:rsidR="006E536F" w:rsidRPr="00BF7184" w:rsidRDefault="006E536F" w:rsidP="00BC03FF">
            <w:pPr>
              <w:pStyle w:val="TableParagraph"/>
              <w:spacing w:before="3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721C9BFD" w14:textId="0768B790" w:rsidR="006E536F" w:rsidRPr="00BF7184" w:rsidRDefault="00FA53AC" w:rsidP="00BC03FF">
            <w:pPr>
              <w:pStyle w:val="TableParagraph"/>
              <w:ind w:left="110"/>
              <w:rPr>
                <w:rFonts w:asciiTheme="minorBidi" w:hAnsiTheme="minorBidi" w:cstheme="minorBidi"/>
                <w:b/>
                <w:i/>
                <w:sz w:val="16"/>
                <w:szCs w:val="16"/>
              </w:rPr>
            </w:pPr>
            <w:r w:rsidRPr="00FA53AC">
              <w:rPr>
                <w:rFonts w:asciiTheme="minorBidi" w:hAnsiTheme="minorBidi" w:cstheme="minorBidi"/>
                <w:b/>
                <w:i/>
                <w:sz w:val="16"/>
                <w:szCs w:val="16"/>
              </w:rPr>
              <w:t>Safety</w:t>
            </w:r>
          </w:p>
        </w:tc>
        <w:tc>
          <w:tcPr>
            <w:tcW w:w="2692" w:type="dxa"/>
            <w:gridSpan w:val="2"/>
          </w:tcPr>
          <w:p w14:paraId="4E993C09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67A0FA50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25AFAF1F" w14:textId="77777777" w:rsidR="006E536F" w:rsidRPr="00BF7184" w:rsidRDefault="006E536F" w:rsidP="00BC03FF">
            <w:pPr>
              <w:pStyle w:val="TableParagraph"/>
              <w:spacing w:before="2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2280F6B5" w14:textId="77777777" w:rsidR="00BD1D06" w:rsidRPr="00BD1D06" w:rsidRDefault="00BD1D06" w:rsidP="00BD1D06">
            <w:pPr>
              <w:pStyle w:val="TableParagraph"/>
              <w:spacing w:before="1"/>
              <w:ind w:left="110"/>
              <w:rPr>
                <w:rFonts w:asciiTheme="minorBidi" w:hAnsiTheme="minorBidi" w:cstheme="minorBidi"/>
                <w:sz w:val="16"/>
                <w:szCs w:val="16"/>
              </w:rPr>
            </w:pPr>
            <w:r w:rsidRPr="00BD1D06">
              <w:rPr>
                <w:rFonts w:asciiTheme="minorBidi" w:hAnsiTheme="minorBidi" w:cstheme="minorBidi"/>
                <w:sz w:val="16"/>
                <w:szCs w:val="16"/>
              </w:rPr>
              <w:t>Photo curtain for the entire height of the doorway.</w:t>
            </w:r>
          </w:p>
          <w:p w14:paraId="64A00A2B" w14:textId="20631517" w:rsidR="006E536F" w:rsidRPr="00BD1D06" w:rsidRDefault="006E536F" w:rsidP="00BD1D06">
            <w:pPr>
              <w:pStyle w:val="TableParagraph"/>
              <w:spacing w:before="1"/>
              <w:ind w:left="110"/>
              <w:rPr>
                <w:rFonts w:asciiTheme="minorBidi" w:hAnsiTheme="minorBidi" w:cstheme="minorBidi"/>
                <w:sz w:val="16"/>
                <w:szCs w:val="16"/>
                <w:lang w:val="en-US"/>
              </w:rPr>
            </w:pPr>
          </w:p>
        </w:tc>
        <w:tc>
          <w:tcPr>
            <w:tcW w:w="4685" w:type="dxa"/>
          </w:tcPr>
          <w:p w14:paraId="6AB300F0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b/>
                <w:sz w:val="16"/>
                <w:szCs w:val="16"/>
              </w:rPr>
            </w:pPr>
          </w:p>
          <w:p w14:paraId="7037F7E9" w14:textId="77777777" w:rsidR="006E536F" w:rsidRPr="00BF7184" w:rsidRDefault="006E536F" w:rsidP="00BC03FF">
            <w:pPr>
              <w:pStyle w:val="TableParagraph"/>
              <w:ind w:left="106"/>
              <w:rPr>
                <w:rFonts w:asciiTheme="minorBidi" w:hAnsiTheme="minorBidi" w:cstheme="minorBidi"/>
                <w:sz w:val="16"/>
                <w:szCs w:val="16"/>
              </w:rPr>
            </w:pPr>
            <w:r w:rsidRPr="00BF7184">
              <w:rPr>
                <w:rFonts w:asciiTheme="minorBidi" w:hAnsiTheme="minorBidi" w:cstheme="minorBidi"/>
                <w:noProof/>
                <w:sz w:val="16"/>
                <w:szCs w:val="16"/>
                <w:lang w:val="en-US" w:eastAsia="en-US" w:bidi="ar-SA"/>
              </w:rPr>
              <w:drawing>
                <wp:inline distT="0" distB="0" distL="0" distR="0" wp14:anchorId="1B9A163B" wp14:editId="01538937">
                  <wp:extent cx="1984288" cy="1312164"/>
                  <wp:effectExtent l="0" t="0" r="0" b="0"/>
                  <wp:docPr id="11" name="image9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image9.jpeg"/>
                          <pic:cNvPicPr/>
                        </pic:nvPicPr>
                        <pic:blipFill>
                          <a:blip r:embed="rId1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4288" cy="13121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536F" w:rsidRPr="00BF7184" w14:paraId="71549C1F" w14:textId="77777777" w:rsidTr="00BF7184">
        <w:trPr>
          <w:trHeight w:val="1015"/>
        </w:trPr>
        <w:tc>
          <w:tcPr>
            <w:tcW w:w="3688" w:type="dxa"/>
            <w:gridSpan w:val="5"/>
            <w:shd w:val="clear" w:color="auto" w:fill="C0C0C0"/>
          </w:tcPr>
          <w:p w14:paraId="4EF383B3" w14:textId="77777777" w:rsidR="006E536F" w:rsidRPr="00BF7184" w:rsidRDefault="006E536F" w:rsidP="00BC03FF">
            <w:pPr>
              <w:pStyle w:val="TableParagraph"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7377" w:type="dxa"/>
            <w:gridSpan w:val="3"/>
          </w:tcPr>
          <w:p w14:paraId="013A7952" w14:textId="77777777" w:rsidR="00346F27" w:rsidRPr="00346F27" w:rsidRDefault="00346F27" w:rsidP="00346F27">
            <w:pPr>
              <w:pStyle w:val="TableParagraph"/>
              <w:spacing w:line="226" w:lineRule="exact"/>
              <w:ind w:left="110"/>
              <w:rPr>
                <w:rFonts w:asciiTheme="minorBidi" w:hAnsiTheme="minorBidi" w:cstheme="minorBidi"/>
                <w:sz w:val="16"/>
                <w:szCs w:val="16"/>
              </w:rPr>
            </w:pPr>
            <w:r w:rsidRPr="00346F27">
              <w:rPr>
                <w:rFonts w:asciiTheme="minorBidi" w:hAnsiTheme="minorBidi" w:cstheme="minorBidi"/>
                <w:sz w:val="16"/>
                <w:szCs w:val="16"/>
              </w:rPr>
              <w:t>System of "automatic release of passengers" in the absence of electricity.</w:t>
            </w:r>
          </w:p>
          <w:p w14:paraId="132A7E8B" w14:textId="77777777" w:rsidR="00346F27" w:rsidRPr="00346F27" w:rsidRDefault="00346F27" w:rsidP="00346F27">
            <w:pPr>
              <w:pStyle w:val="TableParagraph"/>
              <w:spacing w:line="226" w:lineRule="exact"/>
              <w:ind w:left="110"/>
              <w:rPr>
                <w:rFonts w:asciiTheme="minorBidi" w:hAnsiTheme="minorBidi" w:cstheme="minorBidi"/>
                <w:sz w:val="16"/>
                <w:szCs w:val="16"/>
              </w:rPr>
            </w:pPr>
            <w:r w:rsidRPr="00346F27">
              <w:rPr>
                <w:rFonts w:asciiTheme="minorBidi" w:hAnsiTheme="minorBidi" w:cstheme="minorBidi"/>
                <w:sz w:val="16"/>
                <w:szCs w:val="16"/>
              </w:rPr>
              <w:t>Smooth start and stop.</w:t>
            </w:r>
          </w:p>
          <w:p w14:paraId="60454607" w14:textId="77777777" w:rsidR="00346F27" w:rsidRPr="00346F27" w:rsidRDefault="00346F27" w:rsidP="00346F27">
            <w:pPr>
              <w:pStyle w:val="TableParagraph"/>
              <w:spacing w:line="226" w:lineRule="exact"/>
              <w:ind w:left="110"/>
              <w:rPr>
                <w:rFonts w:asciiTheme="minorBidi" w:hAnsiTheme="minorBidi" w:cstheme="minorBidi"/>
                <w:sz w:val="16"/>
                <w:szCs w:val="16"/>
              </w:rPr>
            </w:pPr>
            <w:r w:rsidRPr="00346F27">
              <w:rPr>
                <w:rFonts w:asciiTheme="minorBidi" w:hAnsiTheme="minorBidi" w:cstheme="minorBidi"/>
                <w:sz w:val="16"/>
                <w:szCs w:val="16"/>
              </w:rPr>
              <w:t>Energy savings of up to 50% due to the frequency converter.</w:t>
            </w:r>
          </w:p>
          <w:p w14:paraId="00A91343" w14:textId="5C9C68D6" w:rsidR="006E536F" w:rsidRPr="00BF7184" w:rsidRDefault="00346F27" w:rsidP="00346F27">
            <w:pPr>
              <w:pStyle w:val="TableParagraph"/>
              <w:spacing w:before="1"/>
              <w:ind w:left="110" w:right="371"/>
              <w:rPr>
                <w:rFonts w:asciiTheme="minorBidi" w:hAnsiTheme="minorBidi" w:cstheme="minorBidi"/>
                <w:sz w:val="16"/>
                <w:szCs w:val="16"/>
              </w:rPr>
            </w:pPr>
            <w:r w:rsidRPr="00346F27">
              <w:rPr>
                <w:rFonts w:asciiTheme="minorBidi" w:hAnsiTheme="minorBidi" w:cstheme="minorBidi"/>
                <w:sz w:val="16"/>
                <w:szCs w:val="16"/>
              </w:rPr>
              <w:t>Fire mode - included.</w:t>
            </w:r>
          </w:p>
        </w:tc>
      </w:tr>
    </w:tbl>
    <w:p w14:paraId="7D847F76" w14:textId="77777777" w:rsidR="004056BA" w:rsidRPr="004056BA" w:rsidRDefault="004056BA" w:rsidP="004056BA">
      <w:pPr>
        <w:spacing w:before="61"/>
        <w:ind w:left="2602" w:right="1731"/>
        <w:rPr>
          <w:rFonts w:asciiTheme="minorBidi" w:hAnsiTheme="minorBidi" w:cstheme="minorBidi"/>
          <w:bCs/>
          <w:sz w:val="16"/>
          <w:szCs w:val="16"/>
        </w:rPr>
      </w:pPr>
      <w:r w:rsidRPr="004056BA">
        <w:rPr>
          <w:rFonts w:asciiTheme="minorBidi" w:hAnsiTheme="minorBidi" w:cstheme="minorBidi"/>
          <w:bCs/>
          <w:sz w:val="16"/>
          <w:szCs w:val="16"/>
        </w:rPr>
        <w:t>*WARNING! The entire list is based on the cost of the full cycle of use of materials and works (namely: materials, dismantling, installation, cleaning, and disposal of construction waste); documentation, approval of the relevant authorities and commissioning of the project, as well as all work, must be performed under building codes and standards of Ukraine.</w:t>
      </w:r>
    </w:p>
    <w:p w14:paraId="5F1AD810" w14:textId="77777777" w:rsidR="004056BA" w:rsidRPr="004056BA" w:rsidRDefault="004056BA" w:rsidP="004056BA">
      <w:pPr>
        <w:spacing w:before="61"/>
        <w:ind w:left="2602" w:right="1731"/>
        <w:rPr>
          <w:rFonts w:asciiTheme="minorBidi" w:hAnsiTheme="minorBidi" w:cstheme="minorBidi"/>
          <w:bCs/>
          <w:sz w:val="16"/>
          <w:szCs w:val="16"/>
        </w:rPr>
      </w:pPr>
      <w:r w:rsidRPr="004056BA">
        <w:rPr>
          <w:rFonts w:asciiTheme="minorBidi" w:hAnsiTheme="minorBidi" w:cstheme="minorBidi"/>
          <w:bCs/>
          <w:sz w:val="16"/>
          <w:szCs w:val="16"/>
        </w:rPr>
        <w:t>** All structural and technical issues using the materials should be agreed upon in advance with UNHCR technical staff.</w:t>
      </w:r>
    </w:p>
    <w:p w14:paraId="738D807F" w14:textId="23DFC3F1" w:rsidR="00121FCB" w:rsidRPr="00BF7184" w:rsidRDefault="004056BA" w:rsidP="004056BA">
      <w:pPr>
        <w:spacing w:before="61"/>
        <w:ind w:left="2602" w:right="1731"/>
        <w:rPr>
          <w:rFonts w:asciiTheme="minorBidi" w:hAnsiTheme="minorBidi" w:cstheme="minorBidi"/>
          <w:b/>
          <w:sz w:val="16"/>
          <w:szCs w:val="16"/>
        </w:rPr>
      </w:pPr>
      <w:r w:rsidRPr="004056BA">
        <w:rPr>
          <w:rFonts w:asciiTheme="minorBidi" w:hAnsiTheme="minorBidi" w:cstheme="minorBidi"/>
          <w:bCs/>
          <w:sz w:val="16"/>
          <w:szCs w:val="16"/>
        </w:rPr>
        <w:t>*** All works must be performed in accordance with Ukrainian standards for construction works (DBN, DSTU, etc.)</w:t>
      </w:r>
    </w:p>
    <w:sectPr w:rsidR="00121FCB" w:rsidRPr="00BF7184" w:rsidSect="007F743E">
      <w:pgSz w:w="11910" w:h="16850"/>
      <w:pgMar w:top="540" w:right="320" w:bottom="280" w:left="1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8D0685" w14:textId="77777777" w:rsidR="008F7D23" w:rsidRDefault="008F7D23" w:rsidP="008F29EB">
      <w:r>
        <w:separator/>
      </w:r>
    </w:p>
  </w:endnote>
  <w:endnote w:type="continuationSeparator" w:id="0">
    <w:p w14:paraId="04709934" w14:textId="77777777" w:rsidR="008F7D23" w:rsidRDefault="008F7D23" w:rsidP="008F29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A5CD3" w14:textId="77777777" w:rsidR="008F7D23" w:rsidRDefault="008F7D23" w:rsidP="008F29EB">
      <w:r>
        <w:separator/>
      </w:r>
    </w:p>
  </w:footnote>
  <w:footnote w:type="continuationSeparator" w:id="0">
    <w:p w14:paraId="6E086D77" w14:textId="77777777" w:rsidR="008F7D23" w:rsidRDefault="008F7D23" w:rsidP="008F29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177B39"/>
    <w:multiLevelType w:val="hybridMultilevel"/>
    <w:tmpl w:val="994A3F86"/>
    <w:lvl w:ilvl="0" w:tplc="626886DE">
      <w:start w:val="72"/>
      <w:numFmt w:val="bullet"/>
      <w:lvlText w:val=""/>
      <w:lvlJc w:val="left"/>
      <w:pPr>
        <w:ind w:left="1332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1" w15:restartNumberingAfterBreak="0">
    <w:nsid w:val="21A160DD"/>
    <w:multiLevelType w:val="hybridMultilevel"/>
    <w:tmpl w:val="CD5001A2"/>
    <w:lvl w:ilvl="0" w:tplc="46B4D8EE">
      <w:start w:val="1"/>
      <w:numFmt w:val="decimal"/>
      <w:lvlText w:val="%1-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259B5769"/>
    <w:multiLevelType w:val="hybridMultilevel"/>
    <w:tmpl w:val="C00E7588"/>
    <w:lvl w:ilvl="0" w:tplc="9E165E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DC5C48"/>
    <w:multiLevelType w:val="hybridMultilevel"/>
    <w:tmpl w:val="C4E29466"/>
    <w:lvl w:ilvl="0" w:tplc="B412CD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D2147C"/>
    <w:multiLevelType w:val="hybridMultilevel"/>
    <w:tmpl w:val="864A36E6"/>
    <w:lvl w:ilvl="0" w:tplc="B5700D2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D42BFE"/>
    <w:multiLevelType w:val="hybridMultilevel"/>
    <w:tmpl w:val="F31ACA02"/>
    <w:lvl w:ilvl="0" w:tplc="3B4AE71A">
      <w:start w:val="1"/>
      <w:numFmt w:val="decimal"/>
      <w:lvlText w:val="%1."/>
      <w:lvlJc w:val="left"/>
      <w:pPr>
        <w:ind w:left="1693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uk-UA" w:eastAsia="uk-UA" w:bidi="uk-UA"/>
      </w:rPr>
    </w:lvl>
    <w:lvl w:ilvl="1" w:tplc="90D6ECE6">
      <w:numFmt w:val="bullet"/>
      <w:lvlText w:val="•"/>
      <w:lvlJc w:val="left"/>
      <w:pPr>
        <w:ind w:left="2672" w:hanging="360"/>
      </w:pPr>
      <w:rPr>
        <w:rFonts w:hint="default"/>
        <w:lang w:val="uk-UA" w:eastAsia="uk-UA" w:bidi="uk-UA"/>
      </w:rPr>
    </w:lvl>
    <w:lvl w:ilvl="2" w:tplc="D1BA6B0E">
      <w:numFmt w:val="bullet"/>
      <w:lvlText w:val="•"/>
      <w:lvlJc w:val="left"/>
      <w:pPr>
        <w:ind w:left="3645" w:hanging="360"/>
      </w:pPr>
      <w:rPr>
        <w:rFonts w:hint="default"/>
        <w:lang w:val="uk-UA" w:eastAsia="uk-UA" w:bidi="uk-UA"/>
      </w:rPr>
    </w:lvl>
    <w:lvl w:ilvl="3" w:tplc="73BE9E60">
      <w:numFmt w:val="bullet"/>
      <w:lvlText w:val="•"/>
      <w:lvlJc w:val="left"/>
      <w:pPr>
        <w:ind w:left="4617" w:hanging="360"/>
      </w:pPr>
      <w:rPr>
        <w:rFonts w:hint="default"/>
        <w:lang w:val="uk-UA" w:eastAsia="uk-UA" w:bidi="uk-UA"/>
      </w:rPr>
    </w:lvl>
    <w:lvl w:ilvl="4" w:tplc="62667CC2">
      <w:numFmt w:val="bullet"/>
      <w:lvlText w:val="•"/>
      <w:lvlJc w:val="left"/>
      <w:pPr>
        <w:ind w:left="5590" w:hanging="360"/>
      </w:pPr>
      <w:rPr>
        <w:rFonts w:hint="default"/>
        <w:lang w:val="uk-UA" w:eastAsia="uk-UA" w:bidi="uk-UA"/>
      </w:rPr>
    </w:lvl>
    <w:lvl w:ilvl="5" w:tplc="B3007884">
      <w:numFmt w:val="bullet"/>
      <w:lvlText w:val="•"/>
      <w:lvlJc w:val="left"/>
      <w:pPr>
        <w:ind w:left="6563" w:hanging="360"/>
      </w:pPr>
      <w:rPr>
        <w:rFonts w:hint="default"/>
        <w:lang w:val="uk-UA" w:eastAsia="uk-UA" w:bidi="uk-UA"/>
      </w:rPr>
    </w:lvl>
    <w:lvl w:ilvl="6" w:tplc="BE16E95A">
      <w:numFmt w:val="bullet"/>
      <w:lvlText w:val="•"/>
      <w:lvlJc w:val="left"/>
      <w:pPr>
        <w:ind w:left="7535" w:hanging="360"/>
      </w:pPr>
      <w:rPr>
        <w:rFonts w:hint="default"/>
        <w:lang w:val="uk-UA" w:eastAsia="uk-UA" w:bidi="uk-UA"/>
      </w:rPr>
    </w:lvl>
    <w:lvl w:ilvl="7" w:tplc="E1E0D82A">
      <w:numFmt w:val="bullet"/>
      <w:lvlText w:val="•"/>
      <w:lvlJc w:val="left"/>
      <w:pPr>
        <w:ind w:left="8508" w:hanging="360"/>
      </w:pPr>
      <w:rPr>
        <w:rFonts w:hint="default"/>
        <w:lang w:val="uk-UA" w:eastAsia="uk-UA" w:bidi="uk-UA"/>
      </w:rPr>
    </w:lvl>
    <w:lvl w:ilvl="8" w:tplc="7538657A">
      <w:numFmt w:val="bullet"/>
      <w:lvlText w:val="•"/>
      <w:lvlJc w:val="left"/>
      <w:pPr>
        <w:ind w:left="9481" w:hanging="360"/>
      </w:pPr>
      <w:rPr>
        <w:rFonts w:hint="default"/>
        <w:lang w:val="uk-UA" w:eastAsia="uk-UA" w:bidi="uk-UA"/>
      </w:rPr>
    </w:lvl>
  </w:abstractNum>
  <w:abstractNum w:abstractNumId="6" w15:restartNumberingAfterBreak="0">
    <w:nsid w:val="4B757C7C"/>
    <w:multiLevelType w:val="hybridMultilevel"/>
    <w:tmpl w:val="A712F33E"/>
    <w:lvl w:ilvl="0" w:tplc="7C148714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E5165A"/>
    <w:multiLevelType w:val="hybridMultilevel"/>
    <w:tmpl w:val="DC16ED08"/>
    <w:lvl w:ilvl="0" w:tplc="F07A388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0F7DAA"/>
    <w:multiLevelType w:val="hybridMultilevel"/>
    <w:tmpl w:val="87426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F65F9E"/>
    <w:multiLevelType w:val="hybridMultilevel"/>
    <w:tmpl w:val="864A36E6"/>
    <w:lvl w:ilvl="0" w:tplc="B5700D2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8"/>
  </w:num>
  <w:num w:numId="4">
    <w:abstractNumId w:val="1"/>
  </w:num>
  <w:num w:numId="5">
    <w:abstractNumId w:val="4"/>
  </w:num>
  <w:num w:numId="6">
    <w:abstractNumId w:val="9"/>
  </w:num>
  <w:num w:numId="7">
    <w:abstractNumId w:val="2"/>
  </w:num>
  <w:num w:numId="8">
    <w:abstractNumId w:val="3"/>
  </w:num>
  <w:num w:numId="9">
    <w:abstractNumId w:val="6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jE0MLUwM7M0MjNS0lEKTi0uzszPAykwrwUAswsv7SwAAAA="/>
  </w:docVars>
  <w:rsids>
    <w:rsidRoot w:val="0094155C"/>
    <w:rsid w:val="0002000B"/>
    <w:rsid w:val="00020E17"/>
    <w:rsid w:val="00020E22"/>
    <w:rsid w:val="000411FE"/>
    <w:rsid w:val="0004513C"/>
    <w:rsid w:val="00057751"/>
    <w:rsid w:val="0007254C"/>
    <w:rsid w:val="00090A7F"/>
    <w:rsid w:val="00097C7B"/>
    <w:rsid w:val="000A0FF9"/>
    <w:rsid w:val="000A6699"/>
    <w:rsid w:val="000B6A27"/>
    <w:rsid w:val="000E3F24"/>
    <w:rsid w:val="000E4060"/>
    <w:rsid w:val="000F64E5"/>
    <w:rsid w:val="001066C3"/>
    <w:rsid w:val="00110EAA"/>
    <w:rsid w:val="00112EA5"/>
    <w:rsid w:val="00113DDC"/>
    <w:rsid w:val="00121FCB"/>
    <w:rsid w:val="001262EE"/>
    <w:rsid w:val="001266FE"/>
    <w:rsid w:val="00126859"/>
    <w:rsid w:val="00130959"/>
    <w:rsid w:val="001326F9"/>
    <w:rsid w:val="00136654"/>
    <w:rsid w:val="00152B42"/>
    <w:rsid w:val="00153511"/>
    <w:rsid w:val="00153E39"/>
    <w:rsid w:val="00154CA7"/>
    <w:rsid w:val="001559AB"/>
    <w:rsid w:val="001615B3"/>
    <w:rsid w:val="00167769"/>
    <w:rsid w:val="00170D92"/>
    <w:rsid w:val="001A3361"/>
    <w:rsid w:val="001A4C7F"/>
    <w:rsid w:val="001B22C1"/>
    <w:rsid w:val="001B2992"/>
    <w:rsid w:val="001D08B3"/>
    <w:rsid w:val="001D7108"/>
    <w:rsid w:val="001E6768"/>
    <w:rsid w:val="0020549D"/>
    <w:rsid w:val="0021124A"/>
    <w:rsid w:val="00212463"/>
    <w:rsid w:val="00216C24"/>
    <w:rsid w:val="00227F21"/>
    <w:rsid w:val="00232E56"/>
    <w:rsid w:val="0023537B"/>
    <w:rsid w:val="00255077"/>
    <w:rsid w:val="0026623C"/>
    <w:rsid w:val="0028776E"/>
    <w:rsid w:val="00292304"/>
    <w:rsid w:val="002A09DC"/>
    <w:rsid w:val="002A212A"/>
    <w:rsid w:val="002B7E1A"/>
    <w:rsid w:val="002C03EC"/>
    <w:rsid w:val="002E1A30"/>
    <w:rsid w:val="002E40F6"/>
    <w:rsid w:val="002E4FA0"/>
    <w:rsid w:val="002E74A8"/>
    <w:rsid w:val="00303747"/>
    <w:rsid w:val="00325797"/>
    <w:rsid w:val="00326CAF"/>
    <w:rsid w:val="00331B23"/>
    <w:rsid w:val="003328AA"/>
    <w:rsid w:val="00336168"/>
    <w:rsid w:val="00346F27"/>
    <w:rsid w:val="003504B8"/>
    <w:rsid w:val="00353AB1"/>
    <w:rsid w:val="0036509C"/>
    <w:rsid w:val="00371BA4"/>
    <w:rsid w:val="00374BD4"/>
    <w:rsid w:val="003830EE"/>
    <w:rsid w:val="00387CCD"/>
    <w:rsid w:val="00391484"/>
    <w:rsid w:val="003945C6"/>
    <w:rsid w:val="0039680A"/>
    <w:rsid w:val="003A1F9D"/>
    <w:rsid w:val="003A363E"/>
    <w:rsid w:val="003A3897"/>
    <w:rsid w:val="003A4927"/>
    <w:rsid w:val="003C139A"/>
    <w:rsid w:val="003D0B07"/>
    <w:rsid w:val="004033EE"/>
    <w:rsid w:val="004056BA"/>
    <w:rsid w:val="004079FF"/>
    <w:rsid w:val="00414162"/>
    <w:rsid w:val="0043447B"/>
    <w:rsid w:val="004349E1"/>
    <w:rsid w:val="00436677"/>
    <w:rsid w:val="0043750F"/>
    <w:rsid w:val="00437D9F"/>
    <w:rsid w:val="0044498E"/>
    <w:rsid w:val="00452914"/>
    <w:rsid w:val="004531E9"/>
    <w:rsid w:val="00462005"/>
    <w:rsid w:val="00474313"/>
    <w:rsid w:val="0047682A"/>
    <w:rsid w:val="00485A59"/>
    <w:rsid w:val="004928A1"/>
    <w:rsid w:val="00496B50"/>
    <w:rsid w:val="004A3BA6"/>
    <w:rsid w:val="004A3FD4"/>
    <w:rsid w:val="004A6DCF"/>
    <w:rsid w:val="004D2692"/>
    <w:rsid w:val="004D79F3"/>
    <w:rsid w:val="004E1F77"/>
    <w:rsid w:val="0051208D"/>
    <w:rsid w:val="00523D39"/>
    <w:rsid w:val="00541201"/>
    <w:rsid w:val="00552CCC"/>
    <w:rsid w:val="005549FC"/>
    <w:rsid w:val="005670DA"/>
    <w:rsid w:val="00580D72"/>
    <w:rsid w:val="0058214C"/>
    <w:rsid w:val="00595BE3"/>
    <w:rsid w:val="00595CC3"/>
    <w:rsid w:val="005A5B65"/>
    <w:rsid w:val="005B19AE"/>
    <w:rsid w:val="005C0EC8"/>
    <w:rsid w:val="005C2B59"/>
    <w:rsid w:val="005C6EC9"/>
    <w:rsid w:val="005D0AA9"/>
    <w:rsid w:val="005E08BC"/>
    <w:rsid w:val="005E2FB8"/>
    <w:rsid w:val="005F0BBC"/>
    <w:rsid w:val="006070FF"/>
    <w:rsid w:val="00625540"/>
    <w:rsid w:val="00631DC5"/>
    <w:rsid w:val="00632245"/>
    <w:rsid w:val="00680F7F"/>
    <w:rsid w:val="00691C27"/>
    <w:rsid w:val="00693681"/>
    <w:rsid w:val="006A2C03"/>
    <w:rsid w:val="006B287D"/>
    <w:rsid w:val="006B6D02"/>
    <w:rsid w:val="006D2672"/>
    <w:rsid w:val="006E4FCD"/>
    <w:rsid w:val="006E536F"/>
    <w:rsid w:val="006F0072"/>
    <w:rsid w:val="006F37E6"/>
    <w:rsid w:val="006F65E3"/>
    <w:rsid w:val="0070160B"/>
    <w:rsid w:val="00726494"/>
    <w:rsid w:val="0074222D"/>
    <w:rsid w:val="007431A5"/>
    <w:rsid w:val="0074381D"/>
    <w:rsid w:val="00762B10"/>
    <w:rsid w:val="00762B9F"/>
    <w:rsid w:val="0076512E"/>
    <w:rsid w:val="00770335"/>
    <w:rsid w:val="007819D1"/>
    <w:rsid w:val="00781DB4"/>
    <w:rsid w:val="00782669"/>
    <w:rsid w:val="00784374"/>
    <w:rsid w:val="007A4FD8"/>
    <w:rsid w:val="007B54B8"/>
    <w:rsid w:val="007B6DCD"/>
    <w:rsid w:val="007C4021"/>
    <w:rsid w:val="007C69BD"/>
    <w:rsid w:val="007E2FC5"/>
    <w:rsid w:val="007E5ECE"/>
    <w:rsid w:val="007F1573"/>
    <w:rsid w:val="007F197F"/>
    <w:rsid w:val="007F743E"/>
    <w:rsid w:val="007F7534"/>
    <w:rsid w:val="00826930"/>
    <w:rsid w:val="0084367A"/>
    <w:rsid w:val="00862869"/>
    <w:rsid w:val="00866AFE"/>
    <w:rsid w:val="00885A9D"/>
    <w:rsid w:val="00891A00"/>
    <w:rsid w:val="00893134"/>
    <w:rsid w:val="00894542"/>
    <w:rsid w:val="008D12E5"/>
    <w:rsid w:val="008D3914"/>
    <w:rsid w:val="008D7B1D"/>
    <w:rsid w:val="008E10A7"/>
    <w:rsid w:val="008E374A"/>
    <w:rsid w:val="008F29EB"/>
    <w:rsid w:val="008F2B11"/>
    <w:rsid w:val="008F57A6"/>
    <w:rsid w:val="008F6644"/>
    <w:rsid w:val="008F74C3"/>
    <w:rsid w:val="008F7D23"/>
    <w:rsid w:val="00907A00"/>
    <w:rsid w:val="0091626B"/>
    <w:rsid w:val="00925A3C"/>
    <w:rsid w:val="0094155C"/>
    <w:rsid w:val="00944C5D"/>
    <w:rsid w:val="0095665F"/>
    <w:rsid w:val="00961EDC"/>
    <w:rsid w:val="00962036"/>
    <w:rsid w:val="00966CC2"/>
    <w:rsid w:val="009725B9"/>
    <w:rsid w:val="00990E43"/>
    <w:rsid w:val="009B482B"/>
    <w:rsid w:val="009C091C"/>
    <w:rsid w:val="009C365F"/>
    <w:rsid w:val="009C73B5"/>
    <w:rsid w:val="009D05C9"/>
    <w:rsid w:val="009D2241"/>
    <w:rsid w:val="009E4FE3"/>
    <w:rsid w:val="009E54F4"/>
    <w:rsid w:val="009F0694"/>
    <w:rsid w:val="00A32FD9"/>
    <w:rsid w:val="00A43928"/>
    <w:rsid w:val="00A47FC4"/>
    <w:rsid w:val="00A567AA"/>
    <w:rsid w:val="00A74770"/>
    <w:rsid w:val="00A81DC8"/>
    <w:rsid w:val="00A82CBD"/>
    <w:rsid w:val="00A832EF"/>
    <w:rsid w:val="00A83A54"/>
    <w:rsid w:val="00A932BE"/>
    <w:rsid w:val="00A96E04"/>
    <w:rsid w:val="00AB56F3"/>
    <w:rsid w:val="00AB789A"/>
    <w:rsid w:val="00AC198A"/>
    <w:rsid w:val="00AC35A6"/>
    <w:rsid w:val="00AC4402"/>
    <w:rsid w:val="00AC6395"/>
    <w:rsid w:val="00AC6A05"/>
    <w:rsid w:val="00B035F7"/>
    <w:rsid w:val="00B11D0B"/>
    <w:rsid w:val="00B15C60"/>
    <w:rsid w:val="00B22196"/>
    <w:rsid w:val="00B3460D"/>
    <w:rsid w:val="00B57A6C"/>
    <w:rsid w:val="00B712EF"/>
    <w:rsid w:val="00B744FD"/>
    <w:rsid w:val="00B7586E"/>
    <w:rsid w:val="00B81B05"/>
    <w:rsid w:val="00B92969"/>
    <w:rsid w:val="00BA1C1B"/>
    <w:rsid w:val="00BA3C99"/>
    <w:rsid w:val="00BB13AA"/>
    <w:rsid w:val="00BB1429"/>
    <w:rsid w:val="00BD1D06"/>
    <w:rsid w:val="00BD5B0D"/>
    <w:rsid w:val="00BF49A2"/>
    <w:rsid w:val="00BF7184"/>
    <w:rsid w:val="00C04EDF"/>
    <w:rsid w:val="00C05E14"/>
    <w:rsid w:val="00C2178F"/>
    <w:rsid w:val="00C259A6"/>
    <w:rsid w:val="00C30485"/>
    <w:rsid w:val="00C33F06"/>
    <w:rsid w:val="00C35C9C"/>
    <w:rsid w:val="00C6055F"/>
    <w:rsid w:val="00C64969"/>
    <w:rsid w:val="00C64D7B"/>
    <w:rsid w:val="00C70015"/>
    <w:rsid w:val="00C84A05"/>
    <w:rsid w:val="00C84A23"/>
    <w:rsid w:val="00C857D2"/>
    <w:rsid w:val="00CA0C6A"/>
    <w:rsid w:val="00CA2D4B"/>
    <w:rsid w:val="00CA2E7D"/>
    <w:rsid w:val="00CA481C"/>
    <w:rsid w:val="00CA679C"/>
    <w:rsid w:val="00CE3F25"/>
    <w:rsid w:val="00CF3993"/>
    <w:rsid w:val="00D00311"/>
    <w:rsid w:val="00D068AE"/>
    <w:rsid w:val="00D11B82"/>
    <w:rsid w:val="00D23399"/>
    <w:rsid w:val="00D425DC"/>
    <w:rsid w:val="00D42BC5"/>
    <w:rsid w:val="00D4517B"/>
    <w:rsid w:val="00D46877"/>
    <w:rsid w:val="00D673F2"/>
    <w:rsid w:val="00D677F7"/>
    <w:rsid w:val="00D67F70"/>
    <w:rsid w:val="00D75BA7"/>
    <w:rsid w:val="00D9011C"/>
    <w:rsid w:val="00DB79E8"/>
    <w:rsid w:val="00DF33A8"/>
    <w:rsid w:val="00DF4975"/>
    <w:rsid w:val="00E0024B"/>
    <w:rsid w:val="00E02D75"/>
    <w:rsid w:val="00E1430E"/>
    <w:rsid w:val="00E15D98"/>
    <w:rsid w:val="00E204D5"/>
    <w:rsid w:val="00E35265"/>
    <w:rsid w:val="00E47DDC"/>
    <w:rsid w:val="00E53A92"/>
    <w:rsid w:val="00E652F1"/>
    <w:rsid w:val="00E749B3"/>
    <w:rsid w:val="00E76804"/>
    <w:rsid w:val="00E86B18"/>
    <w:rsid w:val="00E962D9"/>
    <w:rsid w:val="00EA2741"/>
    <w:rsid w:val="00EA78C7"/>
    <w:rsid w:val="00EB4AA5"/>
    <w:rsid w:val="00EB6055"/>
    <w:rsid w:val="00EC4BC0"/>
    <w:rsid w:val="00EC5891"/>
    <w:rsid w:val="00ED029E"/>
    <w:rsid w:val="00EE01E6"/>
    <w:rsid w:val="00EE05F5"/>
    <w:rsid w:val="00EE6437"/>
    <w:rsid w:val="00EE7011"/>
    <w:rsid w:val="00EF1B32"/>
    <w:rsid w:val="00F0652D"/>
    <w:rsid w:val="00F06CD3"/>
    <w:rsid w:val="00F14A74"/>
    <w:rsid w:val="00F210FE"/>
    <w:rsid w:val="00F2769D"/>
    <w:rsid w:val="00F313BB"/>
    <w:rsid w:val="00F53ABD"/>
    <w:rsid w:val="00F73B90"/>
    <w:rsid w:val="00F84CF5"/>
    <w:rsid w:val="00F931B3"/>
    <w:rsid w:val="00F93456"/>
    <w:rsid w:val="00FA53AC"/>
    <w:rsid w:val="00FC0FDC"/>
    <w:rsid w:val="00FC175C"/>
    <w:rsid w:val="00FD1623"/>
    <w:rsid w:val="00FD1E02"/>
    <w:rsid w:val="00FD5975"/>
    <w:rsid w:val="00FE056F"/>
    <w:rsid w:val="00FE6CF7"/>
    <w:rsid w:val="00FF0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042D0A"/>
  <w15:docId w15:val="{D4BB4589-205C-40AD-BB9C-4C35887E3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uk-UA" w:eastAsia="uk-UA" w:bidi="uk-UA"/>
    </w:rPr>
  </w:style>
  <w:style w:type="paragraph" w:styleId="Heading1">
    <w:name w:val="heading 1"/>
    <w:basedOn w:val="Normal"/>
    <w:uiPriority w:val="1"/>
    <w:qFormat/>
    <w:pPr>
      <w:spacing w:before="61"/>
      <w:ind w:left="2602" w:right="1731"/>
      <w:jc w:val="center"/>
      <w:outlineLvl w:val="0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1"/>
    <w:qFormat/>
    <w:pPr>
      <w:ind w:left="1693" w:right="100" w:hanging="360"/>
    </w:pPr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rsid w:val="00E1430E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99"/>
    <w:rsid w:val="008F29EB"/>
    <w:pPr>
      <w:widowControl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F29EB"/>
    <w:pPr>
      <w:widowControl/>
      <w:adjustRightInd w:val="0"/>
    </w:pPr>
    <w:rPr>
      <w:rFonts w:ascii="Times New Roman" w:eastAsia="Times New Roman" w:hAnsi="Times New Roman" w:cs="Times New Roman"/>
      <w:color w:val="000000"/>
      <w:sz w:val="24"/>
      <w:szCs w:val="24"/>
      <w:lang w:val="ru-RU"/>
    </w:rPr>
  </w:style>
  <w:style w:type="paragraph" w:customStyle="1" w:styleId="11">
    <w:name w:val="Заголовок 11"/>
    <w:basedOn w:val="Normal"/>
    <w:uiPriority w:val="1"/>
    <w:qFormat/>
    <w:rsid w:val="008F29EB"/>
    <w:pPr>
      <w:spacing w:before="228"/>
      <w:ind w:left="972"/>
      <w:outlineLvl w:val="1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F29EB"/>
    <w:pPr>
      <w:tabs>
        <w:tab w:val="center" w:pos="4844"/>
        <w:tab w:val="right" w:pos="9689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29EB"/>
    <w:rPr>
      <w:rFonts w:ascii="Arial" w:eastAsia="Arial" w:hAnsi="Arial" w:cs="Arial"/>
      <w:lang w:val="uk-UA" w:eastAsia="uk-UA" w:bidi="uk-UA"/>
    </w:rPr>
  </w:style>
  <w:style w:type="paragraph" w:styleId="Footer">
    <w:name w:val="footer"/>
    <w:basedOn w:val="Normal"/>
    <w:link w:val="FooterChar"/>
    <w:uiPriority w:val="99"/>
    <w:unhideWhenUsed/>
    <w:rsid w:val="008F29EB"/>
    <w:pPr>
      <w:tabs>
        <w:tab w:val="center" w:pos="4844"/>
        <w:tab w:val="right" w:pos="9689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29EB"/>
    <w:rPr>
      <w:rFonts w:ascii="Arial" w:eastAsia="Arial" w:hAnsi="Arial" w:cs="Arial"/>
      <w:lang w:val="uk-UA" w:eastAsia="uk-UA" w:bidi="uk-UA"/>
    </w:rPr>
  </w:style>
  <w:style w:type="character" w:customStyle="1" w:styleId="BodyTextChar">
    <w:name w:val="Body Text Char"/>
    <w:basedOn w:val="DefaultParagraphFont"/>
    <w:link w:val="BodyText"/>
    <w:uiPriority w:val="1"/>
    <w:rsid w:val="0058214C"/>
    <w:rPr>
      <w:rFonts w:ascii="Times New Roman" w:eastAsia="Times New Roman" w:hAnsi="Times New Roman" w:cs="Times New Roman"/>
      <w:lang w:val="uk-UA" w:eastAsia="uk-UA" w:bidi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484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9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emf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8D1B5FFD618B4E96C2FF7D88AB182B" ma:contentTypeVersion="15" ma:contentTypeDescription="Create a new document." ma:contentTypeScope="" ma:versionID="65e58694328865029edc4edf1667d375">
  <xsd:schema xmlns:xsd="http://www.w3.org/2001/XMLSchema" xmlns:xs="http://www.w3.org/2001/XMLSchema" xmlns:p="http://schemas.microsoft.com/office/2006/metadata/properties" xmlns:ns2="572d5251-ef0c-472b-8560-265d0ea24ad8" xmlns:ns3="013c30a8-76b9-4357-a999-24e8bf0a122e" targetNamespace="http://schemas.microsoft.com/office/2006/metadata/properties" ma:root="true" ma:fieldsID="81531dd22df6df44fd5a8b21bf08a4a1" ns2:_="" ns3:_="">
    <xsd:import namespace="572d5251-ef0c-472b-8560-265d0ea24ad8"/>
    <xsd:import namespace="013c30a8-76b9-4357-a999-24e8bf0a12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2d5251-ef0c-472b-8560-265d0ea24a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5f3f4cc-79b9-4d17-b8fa-dd7577b1fb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3c30a8-76b9-4357-a999-24e8bf0a122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fc3926c-d601-43c3-9b90-dd196a9e3b0b}" ma:internalName="TaxCatchAll" ma:showField="CatchAllData" ma:web="013c30a8-76b9-4357-a999-24e8bf0a1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72d5251-ef0c-472b-8560-265d0ea24ad8">
      <Terms xmlns="http://schemas.microsoft.com/office/infopath/2007/PartnerControls"/>
    </lcf76f155ced4ddcb4097134ff3c332f>
    <TaxCatchAll xmlns="013c30a8-76b9-4357-a999-24e8bf0a122e" xsi:nil="true"/>
  </documentManagement>
</p:properties>
</file>

<file path=customXml/itemProps1.xml><?xml version="1.0" encoding="utf-8"?>
<ds:datastoreItem xmlns:ds="http://schemas.openxmlformats.org/officeDocument/2006/customXml" ds:itemID="{DB23C61B-9E1C-45C0-AE8C-92680F780A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D9BA784-6891-4FF2-B9BD-6A2AF9CCA9CA}"/>
</file>

<file path=customXml/itemProps3.xml><?xml version="1.0" encoding="utf-8"?>
<ds:datastoreItem xmlns:ds="http://schemas.openxmlformats.org/officeDocument/2006/customXml" ds:itemID="{9D799523-326B-4189-9B49-68963A357B8F}"/>
</file>

<file path=customXml/itemProps4.xml><?xml version="1.0" encoding="utf-8"?>
<ds:datastoreItem xmlns:ds="http://schemas.openxmlformats.org/officeDocument/2006/customXml" ds:itemID="{24D30F25-784F-4B9D-9981-919AC725FAE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52</Words>
  <Characters>3153</Characters>
  <Application>Microsoft Office Word</Application>
  <DocSecurity>4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ОО «ХАС ЛИФТ УКРАИНА»                                                                Официальный дистрибьютор HAS Asansor в Украине</vt:lpstr>
    </vt:vector>
  </TitlesOfParts>
  <Company/>
  <LinksUpToDate>false</LinksUpToDate>
  <CharactersWithSpaces>3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ОО «ХАС ЛИФТ УКРАИНА»                                                                Официальный дистрибьютор HAS Asansor в Украине</dc:title>
  <dc:creator>Alexandre Katalov</dc:creator>
  <cp:lastModifiedBy>Narayan Paudel</cp:lastModifiedBy>
  <cp:revision>2</cp:revision>
  <cp:lastPrinted>2022-04-05T08:14:00Z</cp:lastPrinted>
  <dcterms:created xsi:type="dcterms:W3CDTF">2022-07-26T10:52:00Z</dcterms:created>
  <dcterms:modified xsi:type="dcterms:W3CDTF">2022-07-26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0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1-20T00:00:00Z</vt:filetime>
  </property>
  <property fmtid="{D5CDD505-2E9C-101B-9397-08002B2CF9AE}" pid="5" name="ContentTypeId">
    <vt:lpwstr>0x0101007C8D1B5FFD618B4E96C2FF7D88AB182B</vt:lpwstr>
  </property>
</Properties>
</file>